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DDA6CC" w14:textId="77777777" w:rsidR="00212247" w:rsidRDefault="00B6537B" w:rsidP="00F246AC">
      <w:pPr>
        <w:pStyle w:val="Title"/>
        <w:spacing w:before="600" w:after="240"/>
        <w:rPr>
          <w:sz w:val="56"/>
          <w:szCs w:val="56"/>
        </w:rPr>
      </w:pPr>
      <w:bookmarkStart w:id="0" w:name="_gjdgxs" w:colFirst="0" w:colLast="0"/>
      <w:bookmarkStart w:id="1" w:name="_GoBack"/>
      <w:bookmarkEnd w:id="0"/>
      <w:bookmarkEnd w:id="1"/>
      <w:r w:rsidRPr="00E4093F">
        <w:rPr>
          <w:noProof/>
          <w:sz w:val="56"/>
          <w:szCs w:val="56"/>
        </w:rPr>
        <w:drawing>
          <wp:anchor distT="0" distB="0" distL="114300" distR="114300" simplePos="0" relativeHeight="251658240" behindDoc="0" locked="0" layoutInCell="1" allowOverlap="1" wp14:anchorId="77697161" wp14:editId="232F8775">
            <wp:simplePos x="0" y="0"/>
            <wp:positionH relativeFrom="margin">
              <wp:align>right</wp:align>
            </wp:positionH>
            <wp:positionV relativeFrom="paragraph">
              <wp:posOffset>265</wp:posOffset>
            </wp:positionV>
            <wp:extent cx="5943600" cy="1435100"/>
            <wp:effectExtent l="0" t="0" r="0" b="0"/>
            <wp:wrapSquare wrapText="bothSides"/>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extLst>
                        <a:ext uri="{28A0092B-C50C-407E-A947-70E740481C1C}">
                          <a14:useLocalDpi xmlns:a14="http://schemas.microsoft.com/office/drawing/2010/main" val="0"/>
                        </a:ext>
                      </a:extLst>
                    </a:blip>
                    <a:srcRect/>
                    <a:stretch>
                      <a:fillRect/>
                    </a:stretch>
                  </pic:blipFill>
                  <pic:spPr>
                    <a:xfrm>
                      <a:off x="0" y="0"/>
                      <a:ext cx="5943600" cy="1435100"/>
                    </a:xfrm>
                    <a:prstGeom prst="rect">
                      <a:avLst/>
                    </a:prstGeom>
                    <a:ln/>
                  </pic:spPr>
                </pic:pic>
              </a:graphicData>
            </a:graphic>
            <wp14:sizeRelH relativeFrom="page">
              <wp14:pctWidth>0</wp14:pctWidth>
            </wp14:sizeRelH>
            <wp14:sizeRelV relativeFrom="page">
              <wp14:pctHeight>0</wp14:pctHeight>
            </wp14:sizeRelV>
          </wp:anchor>
        </w:drawing>
      </w:r>
      <w:bookmarkStart w:id="2" w:name="_30j0zll" w:colFirst="0" w:colLast="0"/>
      <w:bookmarkEnd w:id="2"/>
      <w:r w:rsidRPr="00E4093F">
        <w:rPr>
          <w:sz w:val="56"/>
          <w:szCs w:val="56"/>
        </w:rPr>
        <w:t>Community Survey: Introduction</w:t>
      </w:r>
    </w:p>
    <w:p w14:paraId="1354A51F" w14:textId="115C280B" w:rsidR="00212247" w:rsidRDefault="00B6537B">
      <w:pPr>
        <w:spacing w:after="180" w:line="240" w:lineRule="auto"/>
        <w:rPr>
          <w:rFonts w:ascii="ElegaGarmnd BT" w:eastAsia="ElegaGarmnd BT" w:hAnsi="ElegaGarmnd BT" w:cs="ElegaGarmnd BT"/>
        </w:rPr>
      </w:pPr>
      <w:r>
        <w:rPr>
          <w:rFonts w:ascii="ElegaGarmnd BT" w:eastAsia="ElegaGarmnd BT" w:hAnsi="ElegaGarmnd BT" w:cs="ElegaGarmnd BT"/>
        </w:rPr>
        <w:t>The Windham Regional Commission (WRC), in collaboration with towns,</w:t>
      </w:r>
      <w:r>
        <w:rPr>
          <w:rFonts w:ascii="ElegaGarmnd BT" w:eastAsia="ElegaGarmnd BT" w:hAnsi="ElegaGarmnd BT" w:cs="ElegaGarmnd BT"/>
          <w:color w:val="000000"/>
        </w:rPr>
        <w:t xml:space="preserve"> is surveying households and businesses to determine the feasibility of providing fiber internet connections to every interested home</w:t>
      </w:r>
      <w:r>
        <w:rPr>
          <w:rFonts w:ascii="ElegaGarmnd BT" w:eastAsia="ElegaGarmnd BT" w:hAnsi="ElegaGarmnd BT" w:cs="ElegaGarmnd BT"/>
        </w:rPr>
        <w:t>,</w:t>
      </w:r>
      <w:r>
        <w:rPr>
          <w:rFonts w:ascii="ElegaGarmnd BT" w:eastAsia="ElegaGarmnd BT" w:hAnsi="ElegaGarmnd BT" w:cs="ElegaGarmnd BT"/>
          <w:color w:val="000000"/>
        </w:rPr>
        <w:t xml:space="preserve"> business and in</w:t>
      </w:r>
      <w:r>
        <w:rPr>
          <w:rFonts w:ascii="ElegaGarmnd BT" w:eastAsia="ElegaGarmnd BT" w:hAnsi="ElegaGarmnd BT" w:cs="ElegaGarmnd BT"/>
        </w:rPr>
        <w:t>stitution</w:t>
      </w:r>
      <w:r>
        <w:rPr>
          <w:rFonts w:ascii="ElegaGarmnd BT" w:eastAsia="ElegaGarmnd BT" w:hAnsi="ElegaGarmnd BT" w:cs="ElegaGarmnd BT"/>
          <w:color w:val="000000"/>
        </w:rPr>
        <w:t xml:space="preserve"> in the region.  The WRC serves the 23 towns of Windham County</w:t>
      </w:r>
      <w:r>
        <w:rPr>
          <w:rFonts w:ascii="ElegaGarmnd BT" w:eastAsia="ElegaGarmnd BT" w:hAnsi="ElegaGarmnd BT" w:cs="ElegaGarmnd BT"/>
        </w:rPr>
        <w:t>; Readsboro, Searsburg and Winhall in Bennington County, and Weston in W</w:t>
      </w:r>
      <w:r w:rsidR="00632614">
        <w:rPr>
          <w:rFonts w:ascii="ElegaGarmnd BT" w:eastAsia="ElegaGarmnd BT" w:hAnsi="ElegaGarmnd BT" w:cs="ElegaGarmnd BT"/>
        </w:rPr>
        <w:t>i</w:t>
      </w:r>
      <w:r>
        <w:rPr>
          <w:rFonts w:ascii="ElegaGarmnd BT" w:eastAsia="ElegaGarmnd BT" w:hAnsi="ElegaGarmnd BT" w:cs="ElegaGarmnd BT"/>
        </w:rPr>
        <w:t>ndsor County.  We are a public agency and not a service provider.  We are exploring how to best get high speed broadband to the unserved and underserved in the Region.</w:t>
      </w:r>
    </w:p>
    <w:p w14:paraId="314F54E7" w14:textId="77777777" w:rsidR="00212247" w:rsidRDefault="00B6537B">
      <w:pPr>
        <w:spacing w:after="180" w:line="240" w:lineRule="auto"/>
        <w:rPr>
          <w:rFonts w:ascii="ElegaGarmnd BT" w:eastAsia="ElegaGarmnd BT" w:hAnsi="ElegaGarmnd BT" w:cs="ElegaGarmnd BT"/>
        </w:rPr>
      </w:pPr>
      <w:r>
        <w:rPr>
          <w:rFonts w:ascii="ElegaGarmnd BT" w:eastAsia="ElegaGarmnd BT" w:hAnsi="ElegaGarmnd BT" w:cs="ElegaGarmnd BT"/>
        </w:rPr>
        <w:t xml:space="preserve">Fiber Broadband provides speeds far superior to DSL, Cable, Fixed Wireless, and other types of internet.  Fiber broadband provides internet speeds can allow residents and businesses better access to technology crucial to the economic success of the region, as well as telecommuting options, educational and informational resources, tele-healthcare services, and culture and entertainment options. Fiber is also future-proof, meaning it will remain technologically relevant and competitive for decades to come, supporting future technological advances, applications, and technology-based businesses. </w:t>
      </w:r>
    </w:p>
    <w:p w14:paraId="4B78F610" w14:textId="77777777" w:rsidR="00212247" w:rsidRDefault="00B6537B">
      <w:pPr>
        <w:spacing w:after="180" w:line="240" w:lineRule="auto"/>
        <w:rPr>
          <w:rFonts w:ascii="ElegaGarmnd BT" w:eastAsia="ElegaGarmnd BT" w:hAnsi="ElegaGarmnd BT" w:cs="ElegaGarmnd BT"/>
        </w:rPr>
      </w:pPr>
      <w:r>
        <w:rPr>
          <w:rFonts w:ascii="ElegaGarmnd BT" w:eastAsia="ElegaGarmnd BT" w:hAnsi="ElegaGarmnd BT" w:cs="ElegaGarmnd BT"/>
        </w:rPr>
        <w:t xml:space="preserve">The WRC received an award from the Vermont state’s Broadband Innovation Grant (BIG) program to determine the feasibility and business potential for deploying fiber broadband to the Windham Region. This survey is meant to establish a baseline of what speed and quality of internet service is available in the Windham Region and where, and whether improved service would be desired by Windham Region residents. </w:t>
      </w:r>
    </w:p>
    <w:p w14:paraId="7A849CF9" w14:textId="4DEA7B29" w:rsidR="00212247" w:rsidRDefault="00B6537B">
      <w:pPr>
        <w:spacing w:after="180" w:line="240" w:lineRule="auto"/>
        <w:rPr>
          <w:rFonts w:ascii="ElegaGarmnd BT" w:eastAsia="ElegaGarmnd BT" w:hAnsi="ElegaGarmnd BT" w:cs="ElegaGarmnd BT"/>
        </w:rPr>
      </w:pPr>
      <w:r>
        <w:rPr>
          <w:rFonts w:ascii="ElegaGarmnd BT" w:eastAsia="ElegaGarmnd BT" w:hAnsi="ElegaGarmnd BT" w:cs="ElegaGarmnd BT"/>
          <w:b/>
          <w:color w:val="000000"/>
        </w:rPr>
        <w:t xml:space="preserve">Your answers to this survey will be confidential.  </w:t>
      </w:r>
      <w:r>
        <w:rPr>
          <w:rFonts w:ascii="ElegaGarmnd BT" w:eastAsia="ElegaGarmnd BT" w:hAnsi="ElegaGarmnd BT" w:cs="ElegaGarmnd BT"/>
        </w:rPr>
        <w:t>We are collecting E911 street addresses for the purposes of better establishing which general areas, roads, and neighborhoods of Windham County are served well and which are under-served</w:t>
      </w:r>
      <w:r w:rsidR="004A303F">
        <w:rPr>
          <w:rFonts w:ascii="ElegaGarmnd BT" w:eastAsia="ElegaGarmnd BT" w:hAnsi="ElegaGarmnd BT" w:cs="ElegaGarmnd BT"/>
        </w:rPr>
        <w:t xml:space="preserve">, and for ensuring we have sufficient numbers of responses from individual towns across the Windham region. </w:t>
      </w:r>
      <w:r>
        <w:rPr>
          <w:rFonts w:ascii="ElegaGarmnd BT" w:eastAsia="ElegaGarmnd BT" w:hAnsi="ElegaGarmnd BT" w:cs="ElegaGarmnd BT"/>
        </w:rPr>
        <w:t xml:space="preserve"> </w:t>
      </w:r>
      <w:r w:rsidR="004A303F">
        <w:rPr>
          <w:rFonts w:ascii="ElegaGarmnd BT" w:eastAsia="ElegaGarmnd BT" w:hAnsi="ElegaGarmnd BT" w:cs="ElegaGarmnd BT"/>
        </w:rPr>
        <w:t>The addresses</w:t>
      </w:r>
      <w:r>
        <w:rPr>
          <w:rFonts w:ascii="ElegaGarmnd BT" w:eastAsia="ElegaGarmnd BT" w:hAnsi="ElegaGarmnd BT" w:cs="ElegaGarmnd BT"/>
        </w:rPr>
        <w:t xml:space="preserve"> will </w:t>
      </w:r>
      <w:r w:rsidR="004A303F">
        <w:rPr>
          <w:rFonts w:ascii="ElegaGarmnd BT" w:eastAsia="ElegaGarmnd BT" w:hAnsi="ElegaGarmnd BT" w:cs="ElegaGarmnd BT"/>
        </w:rPr>
        <w:t>not be</w:t>
      </w:r>
      <w:r w:rsidR="00453666">
        <w:rPr>
          <w:rFonts w:ascii="ElegaGarmnd BT" w:eastAsia="ElegaGarmnd BT" w:hAnsi="ElegaGarmnd BT" w:cs="ElegaGarmnd BT"/>
        </w:rPr>
        <w:t xml:space="preserve"> used </w:t>
      </w:r>
      <w:r w:rsidR="00B75BC4">
        <w:rPr>
          <w:rFonts w:ascii="ElegaGarmnd BT" w:eastAsia="ElegaGarmnd BT" w:hAnsi="ElegaGarmnd BT" w:cs="ElegaGarmnd BT"/>
        </w:rPr>
        <w:t>for</w:t>
      </w:r>
      <w:r w:rsidR="00453666">
        <w:rPr>
          <w:rFonts w:ascii="ElegaGarmnd BT" w:eastAsia="ElegaGarmnd BT" w:hAnsi="ElegaGarmnd BT" w:cs="ElegaGarmnd BT"/>
        </w:rPr>
        <w:t xml:space="preserve"> any</w:t>
      </w:r>
      <w:r w:rsidR="00B75BC4">
        <w:rPr>
          <w:rFonts w:ascii="ElegaGarmnd BT" w:eastAsia="ElegaGarmnd BT" w:hAnsi="ElegaGarmnd BT" w:cs="ElegaGarmnd BT"/>
        </w:rPr>
        <w:t xml:space="preserve"> direct</w:t>
      </w:r>
      <w:r w:rsidR="00453666">
        <w:rPr>
          <w:rFonts w:ascii="ElegaGarmnd BT" w:eastAsia="ElegaGarmnd BT" w:hAnsi="ElegaGarmnd BT" w:cs="ElegaGarmnd BT"/>
        </w:rPr>
        <w:t xml:space="preserve"> sales</w:t>
      </w:r>
      <w:r w:rsidR="00B75BC4">
        <w:rPr>
          <w:rFonts w:ascii="ElegaGarmnd BT" w:eastAsia="ElegaGarmnd BT" w:hAnsi="ElegaGarmnd BT" w:cs="ElegaGarmnd BT"/>
        </w:rPr>
        <w:t xml:space="preserve"> or commercial purposes – they will only be used in the context of this study. </w:t>
      </w:r>
    </w:p>
    <w:p w14:paraId="7277E70D" w14:textId="77777777" w:rsidR="00F246AC" w:rsidRDefault="00F246AC">
      <w:pPr>
        <w:spacing w:after="180" w:line="240" w:lineRule="auto"/>
        <w:rPr>
          <w:rFonts w:ascii="ElegaGarmnd BT" w:eastAsia="ElegaGarmnd BT" w:hAnsi="ElegaGarmnd BT" w:cs="ElegaGarmnd BT"/>
        </w:rPr>
      </w:pPr>
    </w:p>
    <w:p w14:paraId="7CE7D5E7" w14:textId="77777777" w:rsidR="00212247" w:rsidRDefault="00B6537B">
      <w:pPr>
        <w:spacing w:after="180" w:line="240" w:lineRule="auto"/>
        <w:rPr>
          <w:rFonts w:ascii="ElegaGarmnd BT" w:eastAsia="ElegaGarmnd BT" w:hAnsi="ElegaGarmnd BT" w:cs="ElegaGarmnd BT"/>
        </w:rPr>
      </w:pPr>
      <w:r>
        <w:rPr>
          <w:rFonts w:ascii="ElegaGarmnd BT" w:eastAsia="ElegaGarmnd BT" w:hAnsi="ElegaGarmnd BT" w:cs="ElegaGarmnd BT"/>
        </w:rPr>
        <w:t xml:space="preserve">If you have any questions about this survey or the project as a whole, please contact Senior Planner Sue Westa at </w:t>
      </w:r>
      <w:hyperlink r:id="rId9">
        <w:r>
          <w:rPr>
            <w:rFonts w:ascii="ElegaGarmnd BT" w:eastAsia="ElegaGarmnd BT" w:hAnsi="ElegaGarmnd BT" w:cs="ElegaGarmnd BT"/>
            <w:color w:val="1155CC"/>
            <w:u w:val="single"/>
          </w:rPr>
          <w:t>swesta@windhamregional.org</w:t>
        </w:r>
      </w:hyperlink>
      <w:r>
        <w:rPr>
          <w:rFonts w:ascii="ElegaGarmnd BT" w:eastAsia="ElegaGarmnd BT" w:hAnsi="ElegaGarmnd BT" w:cs="ElegaGarmnd BT"/>
        </w:rPr>
        <w:t xml:space="preserve">. For more information about this project and the WRC, visit </w:t>
      </w:r>
      <w:hyperlink r:id="rId10">
        <w:r>
          <w:rPr>
            <w:rFonts w:ascii="ElegaGarmnd BT" w:eastAsia="ElegaGarmnd BT" w:hAnsi="ElegaGarmnd BT" w:cs="ElegaGarmnd BT"/>
            <w:color w:val="1155CC"/>
            <w:u w:val="single"/>
          </w:rPr>
          <w:t>www.windhamregional.org</w:t>
        </w:r>
      </w:hyperlink>
      <w:r w:rsidR="00E4093F">
        <w:rPr>
          <w:rFonts w:ascii="ElegaGarmnd BT" w:eastAsia="ElegaGarmnd BT" w:hAnsi="ElegaGarmnd BT" w:cs="ElegaGarmnd BT"/>
          <w:color w:val="1155CC"/>
          <w:u w:val="single"/>
        </w:rPr>
        <w:t>/broadband</w:t>
      </w:r>
      <w:r>
        <w:rPr>
          <w:rFonts w:ascii="ElegaGarmnd BT" w:eastAsia="ElegaGarmnd BT" w:hAnsi="ElegaGarmnd BT" w:cs="ElegaGarmnd BT"/>
        </w:rPr>
        <w:t xml:space="preserve">. </w:t>
      </w:r>
    </w:p>
    <w:p w14:paraId="65060C9B" w14:textId="77777777" w:rsidR="00212247" w:rsidRDefault="00B6537B" w:rsidP="00E4093F">
      <w:pPr>
        <w:spacing w:after="0" w:line="240" w:lineRule="auto"/>
        <w:rPr>
          <w:rFonts w:ascii="ElegaGarmnd BT" w:eastAsia="ElegaGarmnd BT" w:hAnsi="ElegaGarmnd BT" w:cs="ElegaGarmnd BT"/>
        </w:rPr>
      </w:pPr>
      <w:r>
        <w:rPr>
          <w:rFonts w:ascii="ElegaGarmnd BT" w:eastAsia="ElegaGarmnd BT" w:hAnsi="ElegaGarmnd BT" w:cs="ElegaGarmnd BT"/>
        </w:rPr>
        <w:t xml:space="preserve">Please submit this completed survey to your town’s broadband representative, or mail it to: </w:t>
      </w:r>
    </w:p>
    <w:p w14:paraId="341E82BB" w14:textId="77777777" w:rsidR="00E4093F" w:rsidRDefault="00E4093F" w:rsidP="00E4093F">
      <w:pPr>
        <w:spacing w:after="0" w:line="240" w:lineRule="auto"/>
        <w:rPr>
          <w:rFonts w:ascii="ElegaGarmnd BT" w:eastAsia="ElegaGarmnd BT" w:hAnsi="ElegaGarmnd BT" w:cs="ElegaGarmnd BT"/>
        </w:rPr>
      </w:pPr>
      <w:r>
        <w:rPr>
          <w:rFonts w:ascii="ElegaGarmnd BT" w:eastAsia="ElegaGarmnd BT" w:hAnsi="ElegaGarmnd BT" w:cs="ElegaGarmnd BT"/>
        </w:rPr>
        <w:t>Windham Regional Commission, 139 Main Street, Suite 505, Brattleboro, VT 05301</w:t>
      </w:r>
    </w:p>
    <w:p w14:paraId="79173D97" w14:textId="77777777" w:rsidR="00212247" w:rsidRDefault="00B6537B">
      <w:pPr>
        <w:pStyle w:val="Heading2"/>
      </w:pPr>
      <w:bookmarkStart w:id="3" w:name="_1fob9te" w:colFirst="0" w:colLast="0"/>
      <w:bookmarkStart w:id="4" w:name="_3znysh7" w:colFirst="0" w:colLast="0"/>
      <w:bookmarkEnd w:id="3"/>
      <w:bookmarkEnd w:id="4"/>
      <w:r>
        <w:lastRenderedPageBreak/>
        <w:t>Basic Information</w:t>
      </w:r>
    </w:p>
    <w:p w14:paraId="0BA2CEA2" w14:textId="789D966B" w:rsidR="00F246AC" w:rsidRPr="00F246AC" w:rsidRDefault="00B6537B" w:rsidP="00F246AC">
      <w:pPr>
        <w:numPr>
          <w:ilvl w:val="0"/>
          <w:numId w:val="3"/>
        </w:numPr>
        <w:spacing w:after="240" w:line="240" w:lineRule="auto"/>
        <w:rPr>
          <w:rFonts w:ascii="ElegaGarmnd BT" w:eastAsia="ElegaGarmnd BT" w:hAnsi="ElegaGarmnd BT" w:cs="ElegaGarmnd BT"/>
          <w:color w:val="000000"/>
        </w:rPr>
      </w:pPr>
      <w:r>
        <w:rPr>
          <w:rFonts w:ascii="ElegaGarmnd BT" w:eastAsia="ElegaGarmnd BT" w:hAnsi="ElegaGarmnd BT" w:cs="ElegaGarmnd BT"/>
          <w:b/>
          <w:color w:val="000000"/>
        </w:rPr>
        <w:t>E911 Street Address:</w:t>
      </w:r>
      <w:r>
        <w:rPr>
          <w:rFonts w:ascii="ElegaGarmnd BT" w:eastAsia="ElegaGarmnd BT" w:hAnsi="ElegaGarmnd BT" w:cs="ElegaGarmnd BT"/>
          <w:color w:val="000000"/>
        </w:rPr>
        <w:t xml:space="preserve"> __________________________</w:t>
      </w:r>
      <w:r w:rsidR="004A303F">
        <w:rPr>
          <w:rFonts w:ascii="ElegaGarmnd BT" w:eastAsia="ElegaGarmnd BT" w:hAnsi="ElegaGarmnd BT" w:cs="ElegaGarmnd BT"/>
          <w:color w:val="000000"/>
        </w:rPr>
        <w:t xml:space="preserve">   </w:t>
      </w:r>
      <w:r w:rsidR="004A303F">
        <w:rPr>
          <w:rFonts w:ascii="ElegaGarmnd BT" w:eastAsia="ElegaGarmnd BT" w:hAnsi="ElegaGarmnd BT" w:cs="ElegaGarmnd BT"/>
          <w:b/>
          <w:bCs/>
          <w:color w:val="000000"/>
        </w:rPr>
        <w:t>Unit number (if applicable) _______________</w:t>
      </w:r>
    </w:p>
    <w:p w14:paraId="7FDDCB3B" w14:textId="77777777" w:rsidR="00212247" w:rsidRDefault="00B6537B" w:rsidP="00F246AC">
      <w:pPr>
        <w:numPr>
          <w:ilvl w:val="0"/>
          <w:numId w:val="3"/>
        </w:numPr>
        <w:spacing w:after="240" w:line="360" w:lineRule="auto"/>
        <w:rPr>
          <w:rFonts w:ascii="ElegaGarmnd BT" w:eastAsia="ElegaGarmnd BT" w:hAnsi="ElegaGarmnd BT" w:cs="ElegaGarmnd BT"/>
          <w:color w:val="000000"/>
        </w:rPr>
      </w:pPr>
      <w:r>
        <w:rPr>
          <w:rFonts w:ascii="ElegaGarmnd BT" w:eastAsia="ElegaGarmnd BT" w:hAnsi="ElegaGarmnd BT" w:cs="ElegaGarmnd BT"/>
          <w:b/>
          <w:color w:val="000000"/>
        </w:rPr>
        <w:t>Town:</w:t>
      </w:r>
      <w:r>
        <w:rPr>
          <w:rFonts w:ascii="ElegaGarmnd BT" w:eastAsia="ElegaGarmnd BT" w:hAnsi="ElegaGarmnd BT" w:cs="ElegaGarmnd BT"/>
          <w:color w:val="000000"/>
        </w:rPr>
        <w:t xml:space="preserve"> (Circle one)  Athens / </w:t>
      </w:r>
      <w:r>
        <w:rPr>
          <w:rFonts w:ascii="ElegaGarmnd BT" w:eastAsia="ElegaGarmnd BT" w:hAnsi="ElegaGarmnd BT" w:cs="ElegaGarmnd BT"/>
        </w:rPr>
        <w:t xml:space="preserve">Brattleboro / Brookline / Dover / Dummerston / Grafton / Guilford / Halifax / Jamaica / Londonderry / Marlboro / Newfane / Putney / Readsboro / Rockingham / Searsburg / Somerset / </w:t>
      </w:r>
      <w:r w:rsidR="00E4093F">
        <w:rPr>
          <w:rFonts w:ascii="ElegaGarmnd BT" w:eastAsia="ElegaGarmnd BT" w:hAnsi="ElegaGarmnd BT" w:cs="ElegaGarmnd BT"/>
        </w:rPr>
        <w:t xml:space="preserve">Stratton / </w:t>
      </w:r>
      <w:r>
        <w:rPr>
          <w:rFonts w:ascii="ElegaGarmnd BT" w:eastAsia="ElegaGarmnd BT" w:hAnsi="ElegaGarmnd BT" w:cs="ElegaGarmnd BT"/>
        </w:rPr>
        <w:t xml:space="preserve">Townshend / Vernon / Wardsboro / Westminster / Weston / Whitingham / </w:t>
      </w:r>
      <w:r w:rsidR="00E4093F">
        <w:rPr>
          <w:rFonts w:ascii="ElegaGarmnd BT" w:eastAsia="ElegaGarmnd BT" w:hAnsi="ElegaGarmnd BT" w:cs="ElegaGarmnd BT"/>
        </w:rPr>
        <w:t xml:space="preserve">Wilmington / Windham / </w:t>
      </w:r>
      <w:r>
        <w:rPr>
          <w:rFonts w:ascii="ElegaGarmnd BT" w:eastAsia="ElegaGarmnd BT" w:hAnsi="ElegaGarmnd BT" w:cs="ElegaGarmnd BT"/>
        </w:rPr>
        <w:t xml:space="preserve">Winhall / Other _____________ </w:t>
      </w:r>
    </w:p>
    <w:p w14:paraId="7ACA80FA" w14:textId="3783C1AA" w:rsidR="00212247" w:rsidRDefault="00B6537B" w:rsidP="00F246AC">
      <w:pPr>
        <w:numPr>
          <w:ilvl w:val="0"/>
          <w:numId w:val="3"/>
        </w:numPr>
        <w:spacing w:after="240" w:line="240" w:lineRule="auto"/>
        <w:rPr>
          <w:rFonts w:ascii="ElegaGarmnd BT" w:eastAsia="ElegaGarmnd BT" w:hAnsi="ElegaGarmnd BT" w:cs="ElegaGarmnd BT"/>
        </w:rPr>
      </w:pPr>
      <w:r>
        <w:rPr>
          <w:rFonts w:ascii="ElegaGarmnd BT" w:eastAsia="ElegaGarmnd BT" w:hAnsi="ElegaGarmnd BT" w:cs="ElegaGarmnd BT"/>
          <w:b/>
          <w:color w:val="000000"/>
        </w:rPr>
        <w:t>Electricity Utility:</w:t>
      </w:r>
      <w:r>
        <w:rPr>
          <w:rFonts w:ascii="ElegaGarmnd BT" w:eastAsia="ElegaGarmnd BT" w:hAnsi="ElegaGarmnd BT" w:cs="ElegaGarmnd BT"/>
          <w:color w:val="000000"/>
        </w:rPr>
        <w:t xml:space="preserve"> </w:t>
      </w:r>
      <w:r>
        <w:rPr>
          <w:rFonts w:ascii="ElegaGarmnd BT" w:eastAsia="ElegaGarmnd BT" w:hAnsi="ElegaGarmnd BT" w:cs="ElegaGarmnd BT"/>
        </w:rPr>
        <w:t xml:space="preserve">GMP; </w:t>
      </w:r>
      <w:r w:rsidR="004A303F">
        <w:rPr>
          <w:rFonts w:ascii="ElegaGarmnd BT" w:eastAsia="ElegaGarmnd BT" w:hAnsi="ElegaGarmnd BT" w:cs="ElegaGarmnd BT"/>
        </w:rPr>
        <w:t>Jacksonville Electric</w:t>
      </w:r>
      <w:r>
        <w:rPr>
          <w:rFonts w:ascii="ElegaGarmnd BT" w:eastAsia="ElegaGarmnd BT" w:hAnsi="ElegaGarmnd BT" w:cs="ElegaGarmnd BT"/>
        </w:rPr>
        <w:t>; Off Grid, Other _______________</w:t>
      </w:r>
    </w:p>
    <w:p w14:paraId="45C30269" w14:textId="77777777" w:rsidR="00212247" w:rsidRDefault="00B6537B" w:rsidP="00F246AC">
      <w:pPr>
        <w:numPr>
          <w:ilvl w:val="0"/>
          <w:numId w:val="3"/>
        </w:numPr>
        <w:spacing w:after="240" w:line="240" w:lineRule="auto"/>
      </w:pPr>
      <w:r>
        <w:rPr>
          <w:rFonts w:ascii="ElegaGarmnd BT" w:eastAsia="ElegaGarmnd BT" w:hAnsi="ElegaGarmnd BT" w:cs="ElegaGarmnd BT"/>
          <w:b/>
          <w:color w:val="000000"/>
        </w:rPr>
        <w:t>Are you a year-round resident?</w:t>
      </w:r>
      <w:r>
        <w:rPr>
          <w:rFonts w:ascii="Times New Roman" w:eastAsia="Times New Roman" w:hAnsi="Times New Roman" w:cs="Times New Roman"/>
          <w:sz w:val="24"/>
          <w:szCs w:val="24"/>
        </w:rPr>
        <w:t xml:space="preserve"> </w:t>
      </w:r>
      <w:r>
        <w:rPr>
          <w:rFonts w:ascii="ElegaGarmnd BT" w:eastAsia="ElegaGarmnd BT" w:hAnsi="ElegaGarmnd BT" w:cs="ElegaGarmnd BT"/>
          <w:color w:val="000000"/>
        </w:rPr>
        <w:t>Yes /</w:t>
      </w:r>
      <w:r>
        <w:rPr>
          <w:rFonts w:ascii="ElegaGarmnd BT" w:eastAsia="ElegaGarmnd BT" w:hAnsi="ElegaGarmnd BT" w:cs="ElegaGarmnd BT"/>
        </w:rPr>
        <w:t xml:space="preserve"> No</w:t>
      </w:r>
    </w:p>
    <w:p w14:paraId="65405F44" w14:textId="77777777" w:rsidR="00212247" w:rsidRDefault="00B6537B" w:rsidP="00F246AC">
      <w:pPr>
        <w:numPr>
          <w:ilvl w:val="0"/>
          <w:numId w:val="3"/>
        </w:numPr>
        <w:spacing w:after="240" w:line="240" w:lineRule="auto"/>
        <w:rPr>
          <w:rFonts w:ascii="ElegaGarmnd BT" w:eastAsia="ElegaGarmnd BT" w:hAnsi="ElegaGarmnd BT" w:cs="ElegaGarmnd BT"/>
          <w:b/>
        </w:rPr>
      </w:pPr>
      <w:r>
        <w:rPr>
          <w:rFonts w:ascii="ElegaGarmnd BT" w:eastAsia="ElegaGarmnd BT" w:hAnsi="ElegaGarmnd BT" w:cs="ElegaGarmnd BT"/>
          <w:b/>
        </w:rPr>
        <w:t xml:space="preserve">Do you rent or own your residence?  </w:t>
      </w:r>
      <w:r>
        <w:rPr>
          <w:rFonts w:ascii="ElegaGarmnd BT" w:eastAsia="ElegaGarmnd BT" w:hAnsi="ElegaGarmnd BT" w:cs="ElegaGarmnd BT"/>
        </w:rPr>
        <w:t>Rent / Own</w:t>
      </w:r>
    </w:p>
    <w:p w14:paraId="7193ADD5" w14:textId="51E927A5" w:rsidR="00212247" w:rsidRDefault="00B6537B">
      <w:pPr>
        <w:numPr>
          <w:ilvl w:val="0"/>
          <w:numId w:val="3"/>
        </w:numPr>
        <w:spacing w:after="180" w:line="240" w:lineRule="auto"/>
        <w:rPr>
          <w:rFonts w:ascii="ElegaGarmnd BT" w:eastAsia="ElegaGarmnd BT" w:hAnsi="ElegaGarmnd BT" w:cs="ElegaGarmnd BT"/>
        </w:rPr>
      </w:pPr>
      <w:r>
        <w:rPr>
          <w:rFonts w:ascii="ElegaGarmnd BT" w:eastAsia="ElegaGarmnd BT" w:hAnsi="ElegaGarmnd BT" w:cs="ElegaGarmnd BT"/>
          <w:b/>
        </w:rPr>
        <w:t>How many people in your house</w:t>
      </w:r>
      <w:r w:rsidR="00BD14E9">
        <w:rPr>
          <w:rFonts w:ascii="ElegaGarmnd BT" w:eastAsia="ElegaGarmnd BT" w:hAnsi="ElegaGarmnd BT" w:cs="ElegaGarmnd BT"/>
          <w:b/>
        </w:rPr>
        <w:t xml:space="preserve"> or business</w:t>
      </w:r>
      <w:r>
        <w:rPr>
          <w:rFonts w:ascii="ElegaGarmnd BT" w:eastAsia="ElegaGarmnd BT" w:hAnsi="ElegaGarmnd BT" w:cs="ElegaGarmnd BT"/>
          <w:b/>
        </w:rPr>
        <w:t xml:space="preserve"> use the internet currently, or would use the internet if you had service?  </w:t>
      </w:r>
      <w:r>
        <w:rPr>
          <w:rFonts w:ascii="ElegaGarmnd BT" w:eastAsia="ElegaGarmnd BT" w:hAnsi="ElegaGarmnd BT" w:cs="ElegaGarmnd BT"/>
        </w:rPr>
        <w:t xml:space="preserve">Circle one: </w:t>
      </w:r>
    </w:p>
    <w:p w14:paraId="4980C76E" w14:textId="77777777" w:rsidR="00212247" w:rsidRDefault="00B6537B" w:rsidP="00F246AC">
      <w:pPr>
        <w:spacing w:after="240" w:line="240" w:lineRule="auto"/>
        <w:rPr>
          <w:rFonts w:ascii="ElegaGarmnd BT" w:eastAsia="ElegaGarmnd BT" w:hAnsi="ElegaGarmnd BT" w:cs="ElegaGarmnd BT"/>
        </w:rPr>
      </w:pPr>
      <w:r>
        <w:rPr>
          <w:rFonts w:ascii="ElegaGarmnd BT" w:eastAsia="ElegaGarmnd BT" w:hAnsi="ElegaGarmnd BT" w:cs="ElegaGarmnd BT"/>
        </w:rPr>
        <w:t>1</w:t>
      </w:r>
      <w:r>
        <w:rPr>
          <w:rFonts w:ascii="ElegaGarmnd BT" w:eastAsia="ElegaGarmnd BT" w:hAnsi="ElegaGarmnd BT" w:cs="ElegaGarmnd BT"/>
        </w:rPr>
        <w:tab/>
        <w:t>2</w:t>
      </w:r>
      <w:r>
        <w:rPr>
          <w:rFonts w:ascii="ElegaGarmnd BT" w:eastAsia="ElegaGarmnd BT" w:hAnsi="ElegaGarmnd BT" w:cs="ElegaGarmnd BT"/>
        </w:rPr>
        <w:tab/>
        <w:t xml:space="preserve">3 </w:t>
      </w:r>
      <w:r>
        <w:rPr>
          <w:rFonts w:ascii="ElegaGarmnd BT" w:eastAsia="ElegaGarmnd BT" w:hAnsi="ElegaGarmnd BT" w:cs="ElegaGarmnd BT"/>
        </w:rPr>
        <w:tab/>
        <w:t>4</w:t>
      </w:r>
      <w:r>
        <w:rPr>
          <w:rFonts w:ascii="ElegaGarmnd BT" w:eastAsia="ElegaGarmnd BT" w:hAnsi="ElegaGarmnd BT" w:cs="ElegaGarmnd BT"/>
        </w:rPr>
        <w:tab/>
        <w:t>5+</w:t>
      </w:r>
    </w:p>
    <w:p w14:paraId="6C6F94F5" w14:textId="77777777" w:rsidR="00212247" w:rsidRDefault="00B6537B">
      <w:pPr>
        <w:pStyle w:val="Heading2"/>
      </w:pPr>
      <w:bookmarkStart w:id="5" w:name="_2et92p0" w:colFirst="0" w:colLast="0"/>
      <w:bookmarkEnd w:id="5"/>
      <w:r>
        <w:t xml:space="preserve">Current Internet Service </w:t>
      </w:r>
    </w:p>
    <w:p w14:paraId="0FB27E95" w14:textId="77777777" w:rsidR="00212247" w:rsidRDefault="00B6537B">
      <w:pPr>
        <w:numPr>
          <w:ilvl w:val="0"/>
          <w:numId w:val="3"/>
        </w:numPr>
        <w:spacing w:after="180" w:line="240" w:lineRule="auto"/>
        <w:rPr>
          <w:rFonts w:ascii="ElegaGarmnd BT" w:eastAsia="ElegaGarmnd BT" w:hAnsi="ElegaGarmnd BT" w:cs="ElegaGarmnd BT"/>
          <w:b/>
        </w:rPr>
      </w:pPr>
      <w:r>
        <w:rPr>
          <w:rFonts w:ascii="ElegaGarmnd BT" w:eastAsia="ElegaGarmnd BT" w:hAnsi="ElegaGarmnd BT" w:cs="ElegaGarmnd BT"/>
          <w:b/>
        </w:rPr>
        <w:t xml:space="preserve">Do you currently have internet service? </w:t>
      </w:r>
    </w:p>
    <w:p w14:paraId="4DAECC1B" w14:textId="77777777" w:rsidR="00212247" w:rsidRDefault="00B6537B">
      <w:pPr>
        <w:spacing w:after="180" w:line="240" w:lineRule="auto"/>
        <w:rPr>
          <w:rFonts w:ascii="ElegaGarmnd BT" w:eastAsia="ElegaGarmnd BT" w:hAnsi="ElegaGarmnd BT" w:cs="ElegaGarmnd BT"/>
        </w:rPr>
      </w:pPr>
      <w:r>
        <w:rPr>
          <w:rFonts w:ascii="ElegaGarmnd BT" w:eastAsia="ElegaGarmnd BT" w:hAnsi="ElegaGarmnd BT" w:cs="ElegaGarmnd BT"/>
        </w:rPr>
        <w:t>Yes / No</w:t>
      </w:r>
    </w:p>
    <w:p w14:paraId="45D90791" w14:textId="13CE605D" w:rsidR="00212247" w:rsidRDefault="00B6537B" w:rsidP="00F246AC">
      <w:pPr>
        <w:spacing w:after="240" w:line="240" w:lineRule="auto"/>
        <w:rPr>
          <w:rFonts w:ascii="ElegaGarmnd BT" w:eastAsia="ElegaGarmnd BT" w:hAnsi="ElegaGarmnd BT" w:cs="ElegaGarmnd BT"/>
          <w:b/>
        </w:rPr>
      </w:pPr>
      <w:r>
        <w:rPr>
          <w:rFonts w:ascii="ElegaGarmnd BT" w:eastAsia="ElegaGarmnd BT" w:hAnsi="ElegaGarmnd BT" w:cs="ElegaGarmnd BT"/>
          <w:i/>
        </w:rPr>
        <w:t>If no, skip to question 1</w:t>
      </w:r>
      <w:r w:rsidR="00E52AE6">
        <w:rPr>
          <w:rFonts w:ascii="ElegaGarmnd BT" w:eastAsia="ElegaGarmnd BT" w:hAnsi="ElegaGarmnd BT" w:cs="ElegaGarmnd BT"/>
          <w:i/>
        </w:rPr>
        <w:t>8</w:t>
      </w:r>
      <w:r>
        <w:rPr>
          <w:rFonts w:ascii="ElegaGarmnd BT" w:eastAsia="ElegaGarmnd BT" w:hAnsi="ElegaGarmnd BT" w:cs="ElegaGarmnd BT"/>
          <w:i/>
        </w:rPr>
        <w:t>.</w:t>
      </w:r>
    </w:p>
    <w:p w14:paraId="320424C3" w14:textId="77777777" w:rsidR="00212247" w:rsidRPr="00F246AC" w:rsidRDefault="00B6537B" w:rsidP="00F246AC">
      <w:pPr>
        <w:numPr>
          <w:ilvl w:val="0"/>
          <w:numId w:val="3"/>
        </w:numPr>
        <w:spacing w:after="180" w:line="240" w:lineRule="auto"/>
        <w:rPr>
          <w:rFonts w:ascii="ElegaGarmnd BT" w:eastAsia="ElegaGarmnd BT" w:hAnsi="ElegaGarmnd BT" w:cs="ElegaGarmnd BT"/>
          <w:b/>
        </w:rPr>
      </w:pPr>
      <w:r w:rsidRPr="00F246AC">
        <w:rPr>
          <w:rFonts w:ascii="ElegaGarmnd BT" w:eastAsia="ElegaGarmnd BT" w:hAnsi="ElegaGarmnd BT" w:cs="ElegaGarmnd BT"/>
          <w:b/>
        </w:rPr>
        <w:t>If so, what type of service do you use? (Check all that apply)</w:t>
      </w:r>
    </w:p>
    <w:p w14:paraId="64031392" w14:textId="77777777" w:rsidR="00212247" w:rsidRDefault="00B6537B">
      <w:pPr>
        <w:numPr>
          <w:ilvl w:val="0"/>
          <w:numId w:val="10"/>
        </w:numPr>
        <w:spacing w:before="200" w:after="0" w:line="360" w:lineRule="auto"/>
        <w:rPr>
          <w:rFonts w:ascii="ElegaGarmnd BT" w:eastAsia="ElegaGarmnd BT" w:hAnsi="ElegaGarmnd BT" w:cs="ElegaGarmnd BT"/>
        </w:rPr>
      </w:pPr>
      <w:r>
        <w:rPr>
          <w:rFonts w:ascii="ElegaGarmnd BT" w:eastAsia="ElegaGarmnd BT" w:hAnsi="ElegaGarmnd BT" w:cs="ElegaGarmnd BT"/>
        </w:rPr>
        <w:t xml:space="preserve">Fiber (E.g., </w:t>
      </w:r>
      <w:proofErr w:type="spellStart"/>
      <w:r>
        <w:rPr>
          <w:rFonts w:ascii="ElegaGarmnd BT" w:eastAsia="ElegaGarmnd BT" w:hAnsi="ElegaGarmnd BT" w:cs="ElegaGarmnd BT"/>
        </w:rPr>
        <w:t>FirstLight</w:t>
      </w:r>
      <w:proofErr w:type="spellEnd"/>
      <w:r>
        <w:rPr>
          <w:rFonts w:ascii="ElegaGarmnd BT" w:eastAsia="ElegaGarmnd BT" w:hAnsi="ElegaGarmnd BT" w:cs="ElegaGarmnd BT"/>
        </w:rPr>
        <w:t>)</w:t>
      </w:r>
    </w:p>
    <w:p w14:paraId="6512B3DC" w14:textId="4B57FDD4" w:rsidR="00212247" w:rsidRDefault="00B6537B">
      <w:pPr>
        <w:numPr>
          <w:ilvl w:val="0"/>
          <w:numId w:val="10"/>
        </w:numPr>
        <w:spacing w:after="0" w:line="360" w:lineRule="auto"/>
        <w:rPr>
          <w:rFonts w:ascii="ElegaGarmnd BT" w:eastAsia="ElegaGarmnd BT" w:hAnsi="ElegaGarmnd BT" w:cs="ElegaGarmnd BT"/>
          <w:color w:val="000000"/>
        </w:rPr>
      </w:pPr>
      <w:r>
        <w:rPr>
          <w:rFonts w:ascii="ElegaGarmnd BT" w:eastAsia="ElegaGarmnd BT" w:hAnsi="ElegaGarmnd BT" w:cs="ElegaGarmnd BT"/>
          <w:color w:val="000000"/>
        </w:rPr>
        <w:t>Cable (</w:t>
      </w:r>
      <w:proofErr w:type="spellStart"/>
      <w:r>
        <w:rPr>
          <w:rFonts w:ascii="ElegaGarmnd BT" w:eastAsia="ElegaGarmnd BT" w:hAnsi="ElegaGarmnd BT" w:cs="ElegaGarmnd BT"/>
          <w:color w:val="000000"/>
        </w:rPr>
        <w:t>E.g</w:t>
      </w:r>
      <w:proofErr w:type="spellEnd"/>
      <w:r>
        <w:rPr>
          <w:rFonts w:ascii="ElegaGarmnd BT" w:eastAsia="ElegaGarmnd BT" w:hAnsi="ElegaGarmnd BT" w:cs="ElegaGarmnd BT"/>
          <w:color w:val="000000"/>
        </w:rPr>
        <w:t>, Charter/Spectrum, Comcast/Xfinity,</w:t>
      </w:r>
      <w:r w:rsidR="004A303F">
        <w:rPr>
          <w:rFonts w:ascii="ElegaGarmnd BT" w:eastAsia="ElegaGarmnd BT" w:hAnsi="ElegaGarmnd BT" w:cs="ElegaGarmnd BT"/>
          <w:color w:val="000000"/>
        </w:rPr>
        <w:t xml:space="preserve"> Duncan Cable,</w:t>
      </w:r>
      <w:r>
        <w:rPr>
          <w:rFonts w:ascii="ElegaGarmnd BT" w:eastAsia="ElegaGarmnd BT" w:hAnsi="ElegaGarmnd BT" w:cs="ElegaGarmnd BT"/>
          <w:color w:val="000000"/>
        </w:rPr>
        <w:t xml:space="preserve"> Southern Vermont Cable)</w:t>
      </w:r>
    </w:p>
    <w:p w14:paraId="198AE760" w14:textId="77777777" w:rsidR="00212247" w:rsidRDefault="00B6537B">
      <w:pPr>
        <w:numPr>
          <w:ilvl w:val="0"/>
          <w:numId w:val="10"/>
        </w:numPr>
        <w:spacing w:after="0" w:line="360" w:lineRule="auto"/>
        <w:rPr>
          <w:rFonts w:ascii="ElegaGarmnd BT" w:eastAsia="ElegaGarmnd BT" w:hAnsi="ElegaGarmnd BT" w:cs="ElegaGarmnd BT"/>
        </w:rPr>
      </w:pPr>
      <w:r>
        <w:rPr>
          <w:rFonts w:ascii="ElegaGarmnd BT" w:eastAsia="ElegaGarmnd BT" w:hAnsi="ElegaGarmnd BT" w:cs="ElegaGarmnd BT"/>
          <w:color w:val="000000"/>
        </w:rPr>
        <w:t>DSL (E.g., Consolidated</w:t>
      </w:r>
      <w:r>
        <w:rPr>
          <w:rFonts w:ascii="ElegaGarmnd BT" w:eastAsia="ElegaGarmnd BT" w:hAnsi="ElegaGarmnd BT" w:cs="ElegaGarmnd BT"/>
        </w:rPr>
        <w:t>/Fairpoint</w:t>
      </w:r>
      <w:r>
        <w:rPr>
          <w:rFonts w:ascii="ElegaGarmnd BT" w:eastAsia="ElegaGarmnd BT" w:hAnsi="ElegaGarmnd BT" w:cs="ElegaGarmnd BT"/>
          <w:color w:val="000000"/>
        </w:rPr>
        <w:t>)</w:t>
      </w:r>
    </w:p>
    <w:p w14:paraId="00DB094C" w14:textId="77777777" w:rsidR="00212247" w:rsidRDefault="00B6537B">
      <w:pPr>
        <w:numPr>
          <w:ilvl w:val="0"/>
          <w:numId w:val="10"/>
        </w:numPr>
        <w:spacing w:after="0" w:line="360" w:lineRule="auto"/>
        <w:rPr>
          <w:rFonts w:ascii="ElegaGarmnd BT" w:eastAsia="ElegaGarmnd BT" w:hAnsi="ElegaGarmnd BT" w:cs="ElegaGarmnd BT"/>
        </w:rPr>
      </w:pPr>
      <w:r>
        <w:rPr>
          <w:rFonts w:ascii="ElegaGarmnd BT" w:eastAsia="ElegaGarmnd BT" w:hAnsi="ElegaGarmnd BT" w:cs="ElegaGarmnd BT"/>
          <w:color w:val="000000"/>
        </w:rPr>
        <w:t>Fixed wireless (</w:t>
      </w:r>
      <w:r>
        <w:rPr>
          <w:rFonts w:ascii="ElegaGarmnd BT" w:eastAsia="ElegaGarmnd BT" w:hAnsi="ElegaGarmnd BT" w:cs="ElegaGarmnd BT"/>
        </w:rPr>
        <w:t>E.g.,</w:t>
      </w:r>
      <w:r>
        <w:rPr>
          <w:rFonts w:ascii="ElegaGarmnd BT" w:eastAsia="ElegaGarmnd BT" w:hAnsi="ElegaGarmnd BT" w:cs="ElegaGarmnd BT"/>
          <w:color w:val="000000"/>
        </w:rPr>
        <w:t xml:space="preserve"> </w:t>
      </w:r>
      <w:proofErr w:type="spellStart"/>
      <w:r>
        <w:rPr>
          <w:rFonts w:ascii="ElegaGarmnd BT" w:eastAsia="ElegaGarmnd BT" w:hAnsi="ElegaGarmnd BT" w:cs="ElegaGarmnd BT"/>
          <w:color w:val="000000"/>
        </w:rPr>
        <w:t>VTel</w:t>
      </w:r>
      <w:proofErr w:type="spellEnd"/>
      <w:r>
        <w:rPr>
          <w:rFonts w:ascii="ElegaGarmnd BT" w:eastAsia="ElegaGarmnd BT" w:hAnsi="ElegaGarmnd BT" w:cs="ElegaGarmnd BT"/>
          <w:color w:val="000000"/>
        </w:rPr>
        <w:t xml:space="preserve"> Wireless)</w:t>
      </w:r>
    </w:p>
    <w:p w14:paraId="6E005DA8" w14:textId="77777777" w:rsidR="00212247" w:rsidRDefault="00B6537B">
      <w:pPr>
        <w:numPr>
          <w:ilvl w:val="0"/>
          <w:numId w:val="10"/>
        </w:numPr>
        <w:spacing w:after="0" w:line="360" w:lineRule="auto"/>
        <w:rPr>
          <w:rFonts w:ascii="ElegaGarmnd BT" w:eastAsia="ElegaGarmnd BT" w:hAnsi="ElegaGarmnd BT" w:cs="ElegaGarmnd BT"/>
        </w:rPr>
      </w:pPr>
      <w:r>
        <w:rPr>
          <w:rFonts w:ascii="ElegaGarmnd BT" w:eastAsia="ElegaGarmnd BT" w:hAnsi="ElegaGarmnd BT" w:cs="ElegaGarmnd BT"/>
          <w:color w:val="000000"/>
        </w:rPr>
        <w:t xml:space="preserve">Satellite (E.g., </w:t>
      </w:r>
      <w:proofErr w:type="spellStart"/>
      <w:r>
        <w:rPr>
          <w:rFonts w:ascii="ElegaGarmnd BT" w:eastAsia="ElegaGarmnd BT" w:hAnsi="ElegaGarmnd BT" w:cs="ElegaGarmnd BT"/>
          <w:color w:val="000000"/>
        </w:rPr>
        <w:t>Vi</w:t>
      </w:r>
      <w:r>
        <w:rPr>
          <w:rFonts w:ascii="ElegaGarmnd BT" w:eastAsia="ElegaGarmnd BT" w:hAnsi="ElegaGarmnd BT" w:cs="ElegaGarmnd BT"/>
        </w:rPr>
        <w:t>asat</w:t>
      </w:r>
      <w:proofErr w:type="spellEnd"/>
      <w:r>
        <w:rPr>
          <w:rFonts w:ascii="ElegaGarmnd BT" w:eastAsia="ElegaGarmnd BT" w:hAnsi="ElegaGarmnd BT" w:cs="ElegaGarmnd BT"/>
        </w:rPr>
        <w:t xml:space="preserve">, </w:t>
      </w:r>
      <w:r>
        <w:rPr>
          <w:rFonts w:ascii="ElegaGarmnd BT" w:eastAsia="ElegaGarmnd BT" w:hAnsi="ElegaGarmnd BT" w:cs="ElegaGarmnd BT"/>
          <w:color w:val="000000"/>
        </w:rPr>
        <w:t>HughesNet)</w:t>
      </w:r>
    </w:p>
    <w:p w14:paraId="1F15E6F4" w14:textId="77777777" w:rsidR="00212247" w:rsidRPr="00F246AC" w:rsidRDefault="00B6537B" w:rsidP="00F246AC">
      <w:pPr>
        <w:numPr>
          <w:ilvl w:val="0"/>
          <w:numId w:val="10"/>
        </w:numPr>
        <w:spacing w:after="240" w:line="360" w:lineRule="auto"/>
        <w:rPr>
          <w:rFonts w:ascii="ElegaGarmnd BT" w:eastAsia="ElegaGarmnd BT" w:hAnsi="ElegaGarmnd BT" w:cs="ElegaGarmnd BT"/>
          <w:color w:val="000000"/>
        </w:rPr>
      </w:pPr>
      <w:bookmarkStart w:id="6" w:name="_tyjcwt" w:colFirst="0" w:colLast="0"/>
      <w:bookmarkEnd w:id="6"/>
      <w:r>
        <w:rPr>
          <w:rFonts w:ascii="ElegaGarmnd BT" w:eastAsia="ElegaGarmnd BT" w:hAnsi="ElegaGarmnd BT" w:cs="ElegaGarmnd BT"/>
          <w:color w:val="000000"/>
        </w:rPr>
        <w:t>Mobile wireless (E.g., AT&amp;T, Sprint, T-Mobile, US Cellular, Verizon)</w:t>
      </w:r>
    </w:p>
    <w:p w14:paraId="2649D378" w14:textId="77777777" w:rsidR="00F246AC" w:rsidRPr="00F246AC" w:rsidRDefault="00F246AC" w:rsidP="00F246AC">
      <w:pPr>
        <w:spacing w:after="180" w:line="240" w:lineRule="auto"/>
        <w:ind w:left="180"/>
        <w:rPr>
          <w:rFonts w:ascii="ElegaGarmnd BT" w:eastAsia="ElegaGarmnd BT" w:hAnsi="ElegaGarmnd BT" w:cs="ElegaGarmnd BT"/>
        </w:rPr>
      </w:pPr>
    </w:p>
    <w:p w14:paraId="2FDA60FE" w14:textId="702E4D70" w:rsidR="00BD14E9" w:rsidRDefault="00BD14E9" w:rsidP="00036D4F">
      <w:pPr>
        <w:spacing w:after="180" w:line="240" w:lineRule="auto"/>
        <w:rPr>
          <w:rFonts w:ascii="ElegaGarmnd BT" w:eastAsia="ElegaGarmnd BT" w:hAnsi="ElegaGarmnd BT" w:cs="ElegaGarmnd BT"/>
        </w:rPr>
      </w:pPr>
    </w:p>
    <w:p w14:paraId="3B5DBBE5" w14:textId="62E26E0F" w:rsidR="00036D4F" w:rsidRDefault="00036D4F" w:rsidP="00036D4F">
      <w:pPr>
        <w:spacing w:after="180" w:line="240" w:lineRule="auto"/>
        <w:rPr>
          <w:rFonts w:ascii="ElegaGarmnd BT" w:eastAsia="ElegaGarmnd BT" w:hAnsi="ElegaGarmnd BT" w:cs="ElegaGarmnd BT"/>
        </w:rPr>
      </w:pPr>
    </w:p>
    <w:p w14:paraId="23A5276B" w14:textId="77777777" w:rsidR="00036D4F" w:rsidRPr="00036D4F" w:rsidRDefault="00036D4F" w:rsidP="00036D4F">
      <w:pPr>
        <w:spacing w:after="180" w:line="240" w:lineRule="auto"/>
        <w:rPr>
          <w:rFonts w:ascii="ElegaGarmnd BT" w:eastAsia="ElegaGarmnd BT" w:hAnsi="ElegaGarmnd BT" w:cs="ElegaGarmnd BT"/>
        </w:rPr>
      </w:pPr>
    </w:p>
    <w:p w14:paraId="01401E77" w14:textId="011F7BBB" w:rsidR="00212247" w:rsidRDefault="00B6537B">
      <w:pPr>
        <w:numPr>
          <w:ilvl w:val="0"/>
          <w:numId w:val="3"/>
        </w:numPr>
        <w:spacing w:after="180" w:line="240" w:lineRule="auto"/>
        <w:rPr>
          <w:rFonts w:ascii="ElegaGarmnd BT" w:eastAsia="ElegaGarmnd BT" w:hAnsi="ElegaGarmnd BT" w:cs="ElegaGarmnd BT"/>
        </w:rPr>
      </w:pPr>
      <w:r>
        <w:rPr>
          <w:rFonts w:ascii="ElegaGarmnd BT" w:eastAsia="ElegaGarmnd BT" w:hAnsi="ElegaGarmnd BT" w:cs="ElegaGarmnd BT"/>
          <w:b/>
        </w:rPr>
        <w:lastRenderedPageBreak/>
        <w:t>How do you use your internet? (Check all that apply)</w:t>
      </w:r>
    </w:p>
    <w:p w14:paraId="13DD69EA" w14:textId="13CBE123" w:rsidR="00212247" w:rsidRDefault="00B6537B">
      <w:pPr>
        <w:numPr>
          <w:ilvl w:val="0"/>
          <w:numId w:val="4"/>
        </w:numPr>
        <w:spacing w:before="200" w:after="0" w:line="360" w:lineRule="auto"/>
        <w:rPr>
          <w:rFonts w:ascii="ElegaGarmnd BT" w:eastAsia="ElegaGarmnd BT" w:hAnsi="ElegaGarmnd BT" w:cs="ElegaGarmnd BT"/>
        </w:rPr>
      </w:pPr>
      <w:r>
        <w:rPr>
          <w:rFonts w:ascii="ElegaGarmnd BT" w:eastAsia="ElegaGarmnd BT" w:hAnsi="ElegaGarmnd BT" w:cs="ElegaGarmnd BT"/>
        </w:rPr>
        <w:t>Healthcare</w:t>
      </w:r>
      <w:r w:rsidR="00165FFD">
        <w:rPr>
          <w:rFonts w:ascii="ElegaGarmnd BT" w:eastAsia="ElegaGarmnd BT" w:hAnsi="ElegaGarmnd BT" w:cs="ElegaGarmnd BT"/>
        </w:rPr>
        <w:t xml:space="preserve"> services</w:t>
      </w:r>
    </w:p>
    <w:p w14:paraId="3034EFB4" w14:textId="595DF1C5" w:rsidR="00212247" w:rsidRDefault="00B6537B">
      <w:pPr>
        <w:numPr>
          <w:ilvl w:val="0"/>
          <w:numId w:val="4"/>
        </w:numPr>
        <w:spacing w:after="0" w:line="360" w:lineRule="auto"/>
        <w:rPr>
          <w:rFonts w:ascii="ElegaGarmnd BT" w:eastAsia="ElegaGarmnd BT" w:hAnsi="ElegaGarmnd BT" w:cs="ElegaGarmnd BT"/>
        </w:rPr>
      </w:pPr>
      <w:r>
        <w:rPr>
          <w:rFonts w:ascii="ElegaGarmnd BT" w:eastAsia="ElegaGarmnd BT" w:hAnsi="ElegaGarmnd BT" w:cs="ElegaGarmnd BT"/>
        </w:rPr>
        <w:t>Education/Training</w:t>
      </w:r>
      <w:r w:rsidR="00165FFD">
        <w:rPr>
          <w:rFonts w:ascii="ElegaGarmnd BT" w:eastAsia="ElegaGarmnd BT" w:hAnsi="ElegaGarmnd BT" w:cs="ElegaGarmnd BT"/>
        </w:rPr>
        <w:t xml:space="preserve"> services</w:t>
      </w:r>
    </w:p>
    <w:p w14:paraId="79DCAC7C" w14:textId="0A9E1BA8" w:rsidR="00212247" w:rsidRDefault="00B6537B">
      <w:pPr>
        <w:numPr>
          <w:ilvl w:val="0"/>
          <w:numId w:val="4"/>
        </w:numPr>
        <w:spacing w:after="0" w:line="360" w:lineRule="auto"/>
        <w:rPr>
          <w:rFonts w:ascii="ElegaGarmnd BT" w:eastAsia="ElegaGarmnd BT" w:hAnsi="ElegaGarmnd BT" w:cs="ElegaGarmnd BT"/>
        </w:rPr>
      </w:pPr>
      <w:r>
        <w:rPr>
          <w:rFonts w:ascii="ElegaGarmnd BT" w:eastAsia="ElegaGarmnd BT" w:hAnsi="ElegaGarmnd BT" w:cs="ElegaGarmnd BT"/>
        </w:rPr>
        <w:t>Employment</w:t>
      </w:r>
      <w:r w:rsidR="00165FFD">
        <w:rPr>
          <w:rFonts w:ascii="ElegaGarmnd BT" w:eastAsia="ElegaGarmnd BT" w:hAnsi="ElegaGarmnd BT" w:cs="ElegaGarmnd BT"/>
        </w:rPr>
        <w:t xml:space="preserve"> seeking</w:t>
      </w:r>
    </w:p>
    <w:p w14:paraId="21D1FC4F" w14:textId="77777777" w:rsidR="00212247" w:rsidRDefault="00B6537B">
      <w:pPr>
        <w:numPr>
          <w:ilvl w:val="0"/>
          <w:numId w:val="4"/>
        </w:numPr>
        <w:spacing w:after="0" w:line="360" w:lineRule="auto"/>
        <w:rPr>
          <w:rFonts w:ascii="ElegaGarmnd BT" w:eastAsia="ElegaGarmnd BT" w:hAnsi="ElegaGarmnd BT" w:cs="ElegaGarmnd BT"/>
        </w:rPr>
      </w:pPr>
      <w:r>
        <w:rPr>
          <w:rFonts w:ascii="ElegaGarmnd BT" w:eastAsia="ElegaGarmnd BT" w:hAnsi="ElegaGarmnd BT" w:cs="ElegaGarmnd BT"/>
        </w:rPr>
        <w:t>Working from home</w:t>
      </w:r>
    </w:p>
    <w:p w14:paraId="0FC92A1C" w14:textId="54A97491" w:rsidR="00212247" w:rsidRDefault="00B6537B">
      <w:pPr>
        <w:numPr>
          <w:ilvl w:val="0"/>
          <w:numId w:val="4"/>
        </w:numPr>
        <w:spacing w:after="0" w:line="360" w:lineRule="auto"/>
        <w:rPr>
          <w:rFonts w:ascii="ElegaGarmnd BT" w:eastAsia="ElegaGarmnd BT" w:hAnsi="ElegaGarmnd BT" w:cs="ElegaGarmnd BT"/>
        </w:rPr>
      </w:pPr>
      <w:r>
        <w:rPr>
          <w:rFonts w:ascii="ElegaGarmnd BT" w:eastAsia="ElegaGarmnd BT" w:hAnsi="ElegaGarmnd BT" w:cs="ElegaGarmnd BT"/>
        </w:rPr>
        <w:t xml:space="preserve">Running </w:t>
      </w:r>
      <w:r w:rsidR="00165FFD">
        <w:rPr>
          <w:rFonts w:ascii="ElegaGarmnd BT" w:eastAsia="ElegaGarmnd BT" w:hAnsi="ElegaGarmnd BT" w:cs="ElegaGarmnd BT"/>
        </w:rPr>
        <w:t xml:space="preserve">a home-based </w:t>
      </w:r>
      <w:r>
        <w:rPr>
          <w:rFonts w:ascii="ElegaGarmnd BT" w:eastAsia="ElegaGarmnd BT" w:hAnsi="ElegaGarmnd BT" w:cs="ElegaGarmnd BT"/>
        </w:rPr>
        <w:t>company/business</w:t>
      </w:r>
      <w:r w:rsidR="00165FFD">
        <w:rPr>
          <w:rFonts w:ascii="ElegaGarmnd BT" w:eastAsia="ElegaGarmnd BT" w:hAnsi="ElegaGarmnd BT" w:cs="ElegaGarmnd BT"/>
        </w:rPr>
        <w:t xml:space="preserve"> </w:t>
      </w:r>
    </w:p>
    <w:p w14:paraId="0ED0286B" w14:textId="3AB9D635" w:rsidR="00212247" w:rsidRDefault="00165FFD">
      <w:pPr>
        <w:numPr>
          <w:ilvl w:val="0"/>
          <w:numId w:val="4"/>
        </w:numPr>
        <w:spacing w:after="0" w:line="360" w:lineRule="auto"/>
        <w:rPr>
          <w:rFonts w:ascii="ElegaGarmnd BT" w:eastAsia="ElegaGarmnd BT" w:hAnsi="ElegaGarmnd BT" w:cs="ElegaGarmnd BT"/>
        </w:rPr>
      </w:pPr>
      <w:r>
        <w:rPr>
          <w:rFonts w:ascii="ElegaGarmnd BT" w:eastAsia="ElegaGarmnd BT" w:hAnsi="ElegaGarmnd BT" w:cs="ElegaGarmnd BT"/>
        </w:rPr>
        <w:t>Running a h</w:t>
      </w:r>
      <w:r w:rsidR="00B6537B">
        <w:rPr>
          <w:rFonts w:ascii="ElegaGarmnd BT" w:eastAsia="ElegaGarmnd BT" w:hAnsi="ElegaGarmnd BT" w:cs="ElegaGarmnd BT"/>
        </w:rPr>
        <w:t>ome security</w:t>
      </w:r>
      <w:r>
        <w:rPr>
          <w:rFonts w:ascii="ElegaGarmnd BT" w:eastAsia="ElegaGarmnd BT" w:hAnsi="ElegaGarmnd BT" w:cs="ElegaGarmnd BT"/>
        </w:rPr>
        <w:t xml:space="preserve"> system</w:t>
      </w:r>
    </w:p>
    <w:p w14:paraId="62AB4C96" w14:textId="56E69C0B" w:rsidR="00212247" w:rsidRDefault="00B6537B">
      <w:pPr>
        <w:numPr>
          <w:ilvl w:val="0"/>
          <w:numId w:val="4"/>
        </w:numPr>
        <w:spacing w:after="0" w:line="360" w:lineRule="auto"/>
        <w:rPr>
          <w:rFonts w:ascii="ElegaGarmnd BT" w:eastAsia="ElegaGarmnd BT" w:hAnsi="ElegaGarmnd BT" w:cs="ElegaGarmnd BT"/>
        </w:rPr>
      </w:pPr>
      <w:r>
        <w:rPr>
          <w:rFonts w:ascii="ElegaGarmnd BT" w:eastAsia="ElegaGarmnd BT" w:hAnsi="ElegaGarmnd BT" w:cs="ElegaGarmnd BT"/>
        </w:rPr>
        <w:t>Email</w:t>
      </w:r>
      <w:r w:rsidR="00165FFD">
        <w:rPr>
          <w:rFonts w:ascii="ElegaGarmnd BT" w:eastAsia="ElegaGarmnd BT" w:hAnsi="ElegaGarmnd BT" w:cs="ElegaGarmnd BT"/>
        </w:rPr>
        <w:t xml:space="preserve"> </w:t>
      </w:r>
    </w:p>
    <w:p w14:paraId="60A60DC7" w14:textId="1051154B" w:rsidR="00212247" w:rsidRDefault="00B6537B">
      <w:pPr>
        <w:numPr>
          <w:ilvl w:val="0"/>
          <w:numId w:val="4"/>
        </w:numPr>
        <w:spacing w:after="0" w:line="360" w:lineRule="auto"/>
        <w:rPr>
          <w:rFonts w:ascii="ElegaGarmnd BT" w:eastAsia="ElegaGarmnd BT" w:hAnsi="ElegaGarmnd BT" w:cs="ElegaGarmnd BT"/>
        </w:rPr>
      </w:pPr>
      <w:r>
        <w:rPr>
          <w:rFonts w:ascii="ElegaGarmnd BT" w:eastAsia="ElegaGarmnd BT" w:hAnsi="ElegaGarmnd BT" w:cs="ElegaGarmnd BT"/>
        </w:rPr>
        <w:t>Entertainment</w:t>
      </w:r>
      <w:r w:rsidR="00165FFD">
        <w:rPr>
          <w:rFonts w:ascii="ElegaGarmnd BT" w:eastAsia="ElegaGarmnd BT" w:hAnsi="ElegaGarmnd BT" w:cs="ElegaGarmnd BT"/>
        </w:rPr>
        <w:t xml:space="preserve"> </w:t>
      </w:r>
    </w:p>
    <w:p w14:paraId="5D6B6BB9" w14:textId="01E3612B" w:rsidR="00212247" w:rsidRDefault="00165FFD">
      <w:pPr>
        <w:numPr>
          <w:ilvl w:val="0"/>
          <w:numId w:val="4"/>
        </w:numPr>
        <w:spacing w:after="0" w:line="360" w:lineRule="auto"/>
        <w:rPr>
          <w:rFonts w:ascii="ElegaGarmnd BT" w:eastAsia="ElegaGarmnd BT" w:hAnsi="ElegaGarmnd BT" w:cs="ElegaGarmnd BT"/>
        </w:rPr>
      </w:pPr>
      <w:r>
        <w:rPr>
          <w:rFonts w:ascii="ElegaGarmnd BT" w:eastAsia="ElegaGarmnd BT" w:hAnsi="ElegaGarmnd BT" w:cs="ElegaGarmnd BT"/>
        </w:rPr>
        <w:t>Using so</w:t>
      </w:r>
      <w:r w:rsidR="00B6537B">
        <w:rPr>
          <w:rFonts w:ascii="ElegaGarmnd BT" w:eastAsia="ElegaGarmnd BT" w:hAnsi="ElegaGarmnd BT" w:cs="ElegaGarmnd BT"/>
        </w:rPr>
        <w:t>cial network</w:t>
      </w:r>
      <w:r>
        <w:rPr>
          <w:rFonts w:ascii="ElegaGarmnd BT" w:eastAsia="ElegaGarmnd BT" w:hAnsi="ElegaGarmnd BT" w:cs="ElegaGarmnd BT"/>
        </w:rPr>
        <w:t>s</w:t>
      </w:r>
    </w:p>
    <w:p w14:paraId="7D108FA4" w14:textId="77777777" w:rsidR="00212247" w:rsidRDefault="00B6537B">
      <w:pPr>
        <w:numPr>
          <w:ilvl w:val="0"/>
          <w:numId w:val="4"/>
        </w:numPr>
        <w:spacing w:after="0" w:line="360" w:lineRule="auto"/>
        <w:rPr>
          <w:rFonts w:ascii="ElegaGarmnd BT" w:eastAsia="ElegaGarmnd BT" w:hAnsi="ElegaGarmnd BT" w:cs="ElegaGarmnd BT"/>
        </w:rPr>
      </w:pPr>
      <w:r>
        <w:rPr>
          <w:rFonts w:ascii="ElegaGarmnd BT" w:eastAsia="ElegaGarmnd BT" w:hAnsi="ElegaGarmnd BT" w:cs="ElegaGarmnd BT"/>
        </w:rPr>
        <w:t>To reach emergency services</w:t>
      </w:r>
    </w:p>
    <w:p w14:paraId="7F6374F2" w14:textId="0B1368B2" w:rsidR="00212247" w:rsidRDefault="004A303F">
      <w:pPr>
        <w:numPr>
          <w:ilvl w:val="0"/>
          <w:numId w:val="4"/>
        </w:numPr>
        <w:spacing w:after="0" w:line="360" w:lineRule="auto"/>
        <w:rPr>
          <w:rFonts w:ascii="ElegaGarmnd BT" w:eastAsia="ElegaGarmnd BT" w:hAnsi="ElegaGarmnd BT" w:cs="ElegaGarmnd BT"/>
        </w:rPr>
      </w:pPr>
      <w:r>
        <w:rPr>
          <w:rFonts w:ascii="ElegaGarmnd BT" w:eastAsia="ElegaGarmnd BT" w:hAnsi="ElegaGarmnd BT" w:cs="ElegaGarmnd BT"/>
        </w:rPr>
        <w:t>Using g</w:t>
      </w:r>
      <w:r w:rsidR="00B6537B">
        <w:rPr>
          <w:rFonts w:ascii="ElegaGarmnd BT" w:eastAsia="ElegaGarmnd BT" w:hAnsi="ElegaGarmnd BT" w:cs="ElegaGarmnd BT"/>
        </w:rPr>
        <w:t>overnment services</w:t>
      </w:r>
    </w:p>
    <w:p w14:paraId="258A572F" w14:textId="6D5484DF" w:rsidR="00D93ED5" w:rsidRDefault="004A303F">
      <w:pPr>
        <w:numPr>
          <w:ilvl w:val="0"/>
          <w:numId w:val="4"/>
        </w:numPr>
        <w:spacing w:after="0" w:line="360" w:lineRule="auto"/>
        <w:rPr>
          <w:rFonts w:ascii="ElegaGarmnd BT" w:eastAsia="ElegaGarmnd BT" w:hAnsi="ElegaGarmnd BT" w:cs="ElegaGarmnd BT"/>
        </w:rPr>
      </w:pPr>
      <w:r>
        <w:rPr>
          <w:rFonts w:ascii="ElegaGarmnd BT" w:eastAsia="ElegaGarmnd BT" w:hAnsi="ElegaGarmnd BT" w:cs="ElegaGarmnd BT"/>
        </w:rPr>
        <w:t xml:space="preserve">Operating a </w:t>
      </w:r>
      <w:r w:rsidR="00BD14E9">
        <w:rPr>
          <w:rFonts w:ascii="ElegaGarmnd BT" w:eastAsia="ElegaGarmnd BT" w:hAnsi="ElegaGarmnd BT" w:cs="ElegaGarmnd BT"/>
        </w:rPr>
        <w:t>s</w:t>
      </w:r>
      <w:r w:rsidR="00D93ED5">
        <w:rPr>
          <w:rFonts w:ascii="ElegaGarmnd BT" w:eastAsia="ElegaGarmnd BT" w:hAnsi="ElegaGarmnd BT" w:cs="ElegaGarmnd BT"/>
        </w:rPr>
        <w:t xml:space="preserve">mall </w:t>
      </w:r>
      <w:r w:rsidR="00BD14E9">
        <w:rPr>
          <w:rFonts w:ascii="ElegaGarmnd BT" w:eastAsia="ElegaGarmnd BT" w:hAnsi="ElegaGarmnd BT" w:cs="ElegaGarmnd BT"/>
        </w:rPr>
        <w:t>b</w:t>
      </w:r>
      <w:r w:rsidR="00D93ED5">
        <w:rPr>
          <w:rFonts w:ascii="ElegaGarmnd BT" w:eastAsia="ElegaGarmnd BT" w:hAnsi="ElegaGarmnd BT" w:cs="ElegaGarmnd BT"/>
        </w:rPr>
        <w:t>usiness</w:t>
      </w:r>
    </w:p>
    <w:p w14:paraId="473F75DF" w14:textId="77777777" w:rsidR="00212247" w:rsidRDefault="00B6537B" w:rsidP="00F246AC">
      <w:pPr>
        <w:numPr>
          <w:ilvl w:val="0"/>
          <w:numId w:val="4"/>
        </w:numPr>
        <w:spacing w:after="240" w:line="360" w:lineRule="auto"/>
        <w:rPr>
          <w:rFonts w:ascii="ElegaGarmnd BT" w:eastAsia="ElegaGarmnd BT" w:hAnsi="ElegaGarmnd BT" w:cs="ElegaGarmnd BT"/>
        </w:rPr>
      </w:pPr>
      <w:r>
        <w:rPr>
          <w:rFonts w:ascii="ElegaGarmnd BT" w:eastAsia="ElegaGarmnd BT" w:hAnsi="ElegaGarmnd BT" w:cs="ElegaGarmnd BT"/>
        </w:rPr>
        <w:t>Other</w:t>
      </w:r>
      <w:r w:rsidR="00D93ED5">
        <w:rPr>
          <w:rFonts w:ascii="ElegaGarmnd BT" w:eastAsia="ElegaGarmnd BT" w:hAnsi="ElegaGarmnd BT" w:cs="ElegaGarmnd BT"/>
        </w:rPr>
        <w:t xml:space="preserve"> ___________________</w:t>
      </w:r>
    </w:p>
    <w:p w14:paraId="6899D702" w14:textId="7F195932" w:rsidR="00212247" w:rsidRDefault="00B6537B">
      <w:pPr>
        <w:numPr>
          <w:ilvl w:val="0"/>
          <w:numId w:val="3"/>
        </w:numPr>
        <w:spacing w:after="180" w:line="240" w:lineRule="auto"/>
        <w:rPr>
          <w:rFonts w:ascii="ElegaGarmnd BT" w:eastAsia="ElegaGarmnd BT" w:hAnsi="ElegaGarmnd BT" w:cs="ElegaGarmnd BT"/>
          <w:color w:val="000000"/>
        </w:rPr>
      </w:pPr>
      <w:r>
        <w:rPr>
          <w:rFonts w:ascii="ElegaGarmnd BT" w:eastAsia="ElegaGarmnd BT" w:hAnsi="ElegaGarmnd BT" w:cs="ElegaGarmnd BT"/>
          <w:b/>
          <w:color w:val="000000"/>
        </w:rPr>
        <w:t xml:space="preserve">With your current service, </w:t>
      </w:r>
      <w:r w:rsidR="00BD14E9">
        <w:rPr>
          <w:rFonts w:ascii="ElegaGarmnd BT" w:eastAsia="ElegaGarmnd BT" w:hAnsi="ElegaGarmnd BT" w:cs="ElegaGarmnd BT"/>
          <w:b/>
          <w:color w:val="000000"/>
        </w:rPr>
        <w:t>do you have trouble with any of the following uses due to delays, load times, buffering, or simply an inability to work</w:t>
      </w:r>
      <w:r>
        <w:rPr>
          <w:rFonts w:ascii="ElegaGarmnd BT" w:eastAsia="ElegaGarmnd BT" w:hAnsi="ElegaGarmnd BT" w:cs="ElegaGarmnd BT"/>
          <w:b/>
        </w:rPr>
        <w:t xml:space="preserve">? Circle all that you </w:t>
      </w:r>
      <w:r w:rsidRPr="00036D4F">
        <w:rPr>
          <w:rFonts w:ascii="ElegaGarmnd BT" w:eastAsia="ElegaGarmnd BT" w:hAnsi="ElegaGarmnd BT" w:cs="ElegaGarmnd BT"/>
          <w:b/>
          <w:i/>
          <w:iCs/>
        </w:rPr>
        <w:t>can</w:t>
      </w:r>
      <w:r w:rsidR="00BD14E9" w:rsidRPr="00036D4F">
        <w:rPr>
          <w:rFonts w:ascii="ElegaGarmnd BT" w:eastAsia="ElegaGarmnd BT" w:hAnsi="ElegaGarmnd BT" w:cs="ElegaGarmnd BT"/>
          <w:b/>
          <w:i/>
          <w:iCs/>
        </w:rPr>
        <w:t>’t</w:t>
      </w:r>
      <w:r>
        <w:rPr>
          <w:rFonts w:ascii="ElegaGarmnd BT" w:eastAsia="ElegaGarmnd BT" w:hAnsi="ElegaGarmnd BT" w:cs="ElegaGarmnd BT"/>
          <w:b/>
        </w:rPr>
        <w:t xml:space="preserve"> do</w:t>
      </w:r>
      <w:r w:rsidR="00554668">
        <w:rPr>
          <w:rFonts w:ascii="ElegaGarmnd BT" w:eastAsia="ElegaGarmnd BT" w:hAnsi="ElegaGarmnd BT" w:cs="ElegaGarmnd BT"/>
          <w:b/>
        </w:rPr>
        <w:t xml:space="preserve"> quickly</w:t>
      </w:r>
      <w:r w:rsidR="00BD14E9">
        <w:rPr>
          <w:rFonts w:ascii="ElegaGarmnd BT" w:eastAsia="ElegaGarmnd BT" w:hAnsi="ElegaGarmnd BT" w:cs="ElegaGarmnd BT"/>
          <w:b/>
        </w:rPr>
        <w:t>, without waiting for loading or internet-related issues</w:t>
      </w:r>
      <w:r>
        <w:rPr>
          <w:rFonts w:ascii="ElegaGarmnd BT" w:eastAsia="ElegaGarmnd BT" w:hAnsi="ElegaGarmnd BT" w:cs="ElegaGarmnd BT"/>
          <w:b/>
        </w:rPr>
        <w:t xml:space="preserve">. </w:t>
      </w:r>
    </w:p>
    <w:p w14:paraId="70DA5040" w14:textId="77777777" w:rsidR="00212247" w:rsidRDefault="00B6537B">
      <w:pPr>
        <w:numPr>
          <w:ilvl w:val="0"/>
          <w:numId w:val="7"/>
        </w:numPr>
        <w:spacing w:before="200" w:after="0" w:line="360" w:lineRule="auto"/>
        <w:rPr>
          <w:rFonts w:ascii="ElegaGarmnd BT" w:eastAsia="ElegaGarmnd BT" w:hAnsi="ElegaGarmnd BT" w:cs="ElegaGarmnd BT"/>
          <w:color w:val="000000"/>
        </w:rPr>
      </w:pPr>
      <w:r>
        <w:rPr>
          <w:rFonts w:ascii="ElegaGarmnd BT" w:eastAsia="ElegaGarmnd BT" w:hAnsi="ElegaGarmnd BT" w:cs="ElegaGarmnd BT"/>
        </w:rPr>
        <w:t>Receive</w:t>
      </w:r>
      <w:r>
        <w:rPr>
          <w:rFonts w:ascii="ElegaGarmnd BT" w:eastAsia="ElegaGarmnd BT" w:hAnsi="ElegaGarmnd BT" w:cs="ElegaGarmnd BT"/>
          <w:color w:val="000000"/>
        </w:rPr>
        <w:t xml:space="preserve"> emails with attachments</w:t>
      </w:r>
    </w:p>
    <w:p w14:paraId="02459001" w14:textId="77777777" w:rsidR="00212247" w:rsidRDefault="00B6537B">
      <w:pPr>
        <w:numPr>
          <w:ilvl w:val="0"/>
          <w:numId w:val="7"/>
        </w:numPr>
        <w:spacing w:after="0" w:line="360" w:lineRule="auto"/>
        <w:rPr>
          <w:rFonts w:ascii="ElegaGarmnd BT" w:eastAsia="ElegaGarmnd BT" w:hAnsi="ElegaGarmnd BT" w:cs="ElegaGarmnd BT"/>
          <w:color w:val="000000"/>
        </w:rPr>
      </w:pPr>
      <w:r>
        <w:rPr>
          <w:rFonts w:ascii="ElegaGarmnd BT" w:eastAsia="ElegaGarmnd BT" w:hAnsi="ElegaGarmnd BT" w:cs="ElegaGarmnd BT"/>
          <w:color w:val="000000"/>
        </w:rPr>
        <w:t>Load pages from the internet promptly</w:t>
      </w:r>
    </w:p>
    <w:p w14:paraId="41B22771" w14:textId="77777777" w:rsidR="00212247" w:rsidRDefault="00B6537B">
      <w:pPr>
        <w:numPr>
          <w:ilvl w:val="0"/>
          <w:numId w:val="7"/>
        </w:numPr>
        <w:spacing w:after="0" w:line="360" w:lineRule="auto"/>
        <w:rPr>
          <w:rFonts w:ascii="ElegaGarmnd BT" w:eastAsia="ElegaGarmnd BT" w:hAnsi="ElegaGarmnd BT" w:cs="ElegaGarmnd BT"/>
        </w:rPr>
      </w:pPr>
      <w:r>
        <w:rPr>
          <w:rFonts w:ascii="ElegaGarmnd BT" w:eastAsia="ElegaGarmnd BT" w:hAnsi="ElegaGarmnd BT" w:cs="ElegaGarmnd BT"/>
        </w:rPr>
        <w:t>Play audio (music, podcasts, etc.)</w:t>
      </w:r>
    </w:p>
    <w:p w14:paraId="6A9FF2EA" w14:textId="77777777" w:rsidR="00212247" w:rsidRDefault="00B6537B">
      <w:pPr>
        <w:numPr>
          <w:ilvl w:val="0"/>
          <w:numId w:val="7"/>
        </w:numPr>
        <w:spacing w:after="0" w:line="360" w:lineRule="auto"/>
        <w:rPr>
          <w:rFonts w:ascii="ElegaGarmnd BT" w:eastAsia="ElegaGarmnd BT" w:hAnsi="ElegaGarmnd BT" w:cs="ElegaGarmnd BT"/>
        </w:rPr>
      </w:pPr>
      <w:r>
        <w:rPr>
          <w:rFonts w:ascii="ElegaGarmnd BT" w:eastAsia="ElegaGarmnd BT" w:hAnsi="ElegaGarmnd BT" w:cs="ElegaGarmnd BT"/>
        </w:rPr>
        <w:t>Stream video or television (Netflix, YouTube, etc.)</w:t>
      </w:r>
    </w:p>
    <w:p w14:paraId="1536FC30" w14:textId="77777777" w:rsidR="00212247" w:rsidRDefault="00B6537B">
      <w:pPr>
        <w:numPr>
          <w:ilvl w:val="0"/>
          <w:numId w:val="7"/>
        </w:numPr>
        <w:spacing w:after="0" w:line="360" w:lineRule="auto"/>
        <w:rPr>
          <w:rFonts w:ascii="ElegaGarmnd BT" w:eastAsia="ElegaGarmnd BT" w:hAnsi="ElegaGarmnd BT" w:cs="ElegaGarmnd BT"/>
        </w:rPr>
      </w:pPr>
      <w:r>
        <w:rPr>
          <w:rFonts w:ascii="ElegaGarmnd BT" w:eastAsia="ElegaGarmnd BT" w:hAnsi="ElegaGarmnd BT" w:cs="ElegaGarmnd BT"/>
        </w:rPr>
        <w:t xml:space="preserve">Stream multiple videos at once with different devices </w:t>
      </w:r>
    </w:p>
    <w:p w14:paraId="7975769B" w14:textId="77777777" w:rsidR="00212247" w:rsidRDefault="00B6537B">
      <w:pPr>
        <w:numPr>
          <w:ilvl w:val="0"/>
          <w:numId w:val="7"/>
        </w:numPr>
        <w:spacing w:after="0" w:line="360" w:lineRule="auto"/>
        <w:rPr>
          <w:rFonts w:ascii="ElegaGarmnd BT" w:eastAsia="ElegaGarmnd BT" w:hAnsi="ElegaGarmnd BT" w:cs="ElegaGarmnd BT"/>
        </w:rPr>
      </w:pPr>
      <w:r>
        <w:rPr>
          <w:rFonts w:ascii="ElegaGarmnd BT" w:eastAsia="ElegaGarmnd BT" w:hAnsi="ElegaGarmnd BT" w:cs="ElegaGarmnd BT"/>
        </w:rPr>
        <w:t xml:space="preserve">Video calling or video conferencing (Skype, Facetime, Zoom, </w:t>
      </w:r>
      <w:proofErr w:type="spellStart"/>
      <w:r>
        <w:rPr>
          <w:rFonts w:ascii="ElegaGarmnd BT" w:eastAsia="ElegaGarmnd BT" w:hAnsi="ElegaGarmnd BT" w:cs="ElegaGarmnd BT"/>
        </w:rPr>
        <w:t>Webex</w:t>
      </w:r>
      <w:proofErr w:type="spellEnd"/>
      <w:r>
        <w:rPr>
          <w:rFonts w:ascii="ElegaGarmnd BT" w:eastAsia="ElegaGarmnd BT" w:hAnsi="ElegaGarmnd BT" w:cs="ElegaGarmnd BT"/>
        </w:rPr>
        <w:t xml:space="preserve">, </w:t>
      </w:r>
      <w:proofErr w:type="spellStart"/>
      <w:r>
        <w:rPr>
          <w:rFonts w:ascii="ElegaGarmnd BT" w:eastAsia="ElegaGarmnd BT" w:hAnsi="ElegaGarmnd BT" w:cs="ElegaGarmnd BT"/>
        </w:rPr>
        <w:t>etc</w:t>
      </w:r>
      <w:proofErr w:type="spellEnd"/>
      <w:r>
        <w:rPr>
          <w:rFonts w:ascii="ElegaGarmnd BT" w:eastAsia="ElegaGarmnd BT" w:hAnsi="ElegaGarmnd BT" w:cs="ElegaGarmnd BT"/>
        </w:rPr>
        <w:t>)</w:t>
      </w:r>
    </w:p>
    <w:p w14:paraId="2A5408DA" w14:textId="543CAAAD" w:rsidR="00212247" w:rsidRDefault="00B6537B">
      <w:pPr>
        <w:numPr>
          <w:ilvl w:val="0"/>
          <w:numId w:val="7"/>
        </w:numPr>
        <w:spacing w:after="0" w:line="360" w:lineRule="auto"/>
        <w:rPr>
          <w:rFonts w:ascii="ElegaGarmnd BT" w:eastAsia="ElegaGarmnd BT" w:hAnsi="ElegaGarmnd BT" w:cs="ElegaGarmnd BT"/>
        </w:rPr>
      </w:pPr>
      <w:r>
        <w:rPr>
          <w:rFonts w:ascii="ElegaGarmnd BT" w:eastAsia="ElegaGarmnd BT" w:hAnsi="ElegaGarmnd BT" w:cs="ElegaGarmnd BT"/>
        </w:rPr>
        <w:t xml:space="preserve">Play </w:t>
      </w:r>
      <w:r w:rsidR="000C1E51">
        <w:rPr>
          <w:rFonts w:ascii="ElegaGarmnd BT" w:eastAsia="ElegaGarmnd BT" w:hAnsi="ElegaGarmnd BT" w:cs="ElegaGarmnd BT"/>
        </w:rPr>
        <w:t xml:space="preserve">computer </w:t>
      </w:r>
      <w:r>
        <w:rPr>
          <w:rFonts w:ascii="ElegaGarmnd BT" w:eastAsia="ElegaGarmnd BT" w:hAnsi="ElegaGarmnd BT" w:cs="ElegaGarmnd BT"/>
        </w:rPr>
        <w:t>games</w:t>
      </w:r>
      <w:r w:rsidR="000C1E51">
        <w:rPr>
          <w:rFonts w:ascii="ElegaGarmnd BT" w:eastAsia="ElegaGarmnd BT" w:hAnsi="ElegaGarmnd BT" w:cs="ElegaGarmnd BT"/>
        </w:rPr>
        <w:t>, internet-based games, or internet-enabled console games (i.e., Xbox)</w:t>
      </w:r>
    </w:p>
    <w:p w14:paraId="74E46670" w14:textId="77777777" w:rsidR="00212247" w:rsidRDefault="00B6537B">
      <w:pPr>
        <w:numPr>
          <w:ilvl w:val="0"/>
          <w:numId w:val="7"/>
        </w:numPr>
        <w:spacing w:after="0" w:line="360" w:lineRule="auto"/>
        <w:rPr>
          <w:rFonts w:ascii="ElegaGarmnd BT" w:eastAsia="ElegaGarmnd BT" w:hAnsi="ElegaGarmnd BT" w:cs="ElegaGarmnd BT"/>
          <w:color w:val="000000"/>
        </w:rPr>
      </w:pPr>
      <w:r>
        <w:rPr>
          <w:rFonts w:ascii="ElegaGarmnd BT" w:eastAsia="ElegaGarmnd BT" w:hAnsi="ElegaGarmnd BT" w:cs="ElegaGarmnd BT"/>
          <w:color w:val="000000"/>
        </w:rPr>
        <w:t>Use a smart speaker (from Amazon, Apple, Google, etc.)</w:t>
      </w:r>
    </w:p>
    <w:p w14:paraId="793ACF52" w14:textId="77777777" w:rsidR="00212247" w:rsidRPr="00F246AC" w:rsidRDefault="00B6537B" w:rsidP="00F246AC">
      <w:pPr>
        <w:numPr>
          <w:ilvl w:val="0"/>
          <w:numId w:val="7"/>
        </w:numPr>
        <w:spacing w:after="240" w:line="360" w:lineRule="auto"/>
        <w:rPr>
          <w:rFonts w:ascii="ElegaGarmnd BT" w:eastAsia="ElegaGarmnd BT" w:hAnsi="ElegaGarmnd BT" w:cs="ElegaGarmnd BT"/>
        </w:rPr>
      </w:pPr>
      <w:r w:rsidRPr="00F246AC">
        <w:rPr>
          <w:rFonts w:ascii="ElegaGarmnd BT" w:eastAsia="ElegaGarmnd BT" w:hAnsi="ElegaGarmnd BT" w:cs="ElegaGarmnd BT"/>
          <w:color w:val="000000"/>
        </w:rPr>
        <w:t>Manage home security</w:t>
      </w:r>
    </w:p>
    <w:p w14:paraId="603067B6" w14:textId="77777777" w:rsidR="00212247" w:rsidRDefault="00B6537B">
      <w:pPr>
        <w:numPr>
          <w:ilvl w:val="0"/>
          <w:numId w:val="3"/>
        </w:numPr>
        <w:spacing w:after="180" w:line="240" w:lineRule="auto"/>
        <w:rPr>
          <w:rFonts w:ascii="ElegaGarmnd BT" w:eastAsia="ElegaGarmnd BT" w:hAnsi="ElegaGarmnd BT" w:cs="ElegaGarmnd BT"/>
          <w:b/>
          <w:color w:val="000000"/>
        </w:rPr>
      </w:pPr>
      <w:r>
        <w:rPr>
          <w:rFonts w:ascii="ElegaGarmnd BT" w:eastAsia="ElegaGarmnd BT" w:hAnsi="ElegaGarmnd BT" w:cs="ElegaGarmnd BT"/>
          <w:b/>
          <w:color w:val="000000"/>
        </w:rPr>
        <w:t>Is your internet service bundled with other services?</w:t>
      </w:r>
    </w:p>
    <w:p w14:paraId="3C0792C0" w14:textId="77777777" w:rsidR="00212247" w:rsidRDefault="00B6537B">
      <w:pPr>
        <w:numPr>
          <w:ilvl w:val="0"/>
          <w:numId w:val="8"/>
        </w:numPr>
        <w:spacing w:before="200" w:after="0" w:line="360" w:lineRule="auto"/>
        <w:rPr>
          <w:rFonts w:ascii="ElegaGarmnd BT" w:eastAsia="ElegaGarmnd BT" w:hAnsi="ElegaGarmnd BT" w:cs="ElegaGarmnd BT"/>
          <w:color w:val="000000"/>
        </w:rPr>
      </w:pPr>
      <w:r>
        <w:rPr>
          <w:rFonts w:ascii="ElegaGarmnd BT" w:eastAsia="ElegaGarmnd BT" w:hAnsi="ElegaGarmnd BT" w:cs="ElegaGarmnd BT"/>
          <w:color w:val="000000"/>
        </w:rPr>
        <w:t>TV</w:t>
      </w:r>
    </w:p>
    <w:p w14:paraId="09959D3B" w14:textId="77777777" w:rsidR="00212247" w:rsidRDefault="00B6537B">
      <w:pPr>
        <w:numPr>
          <w:ilvl w:val="0"/>
          <w:numId w:val="8"/>
        </w:numPr>
        <w:spacing w:after="0" w:line="360" w:lineRule="auto"/>
        <w:rPr>
          <w:rFonts w:ascii="ElegaGarmnd BT" w:eastAsia="ElegaGarmnd BT" w:hAnsi="ElegaGarmnd BT" w:cs="ElegaGarmnd BT"/>
          <w:color w:val="000000"/>
        </w:rPr>
      </w:pPr>
      <w:r>
        <w:rPr>
          <w:rFonts w:ascii="ElegaGarmnd BT" w:eastAsia="ElegaGarmnd BT" w:hAnsi="ElegaGarmnd BT" w:cs="ElegaGarmnd BT"/>
          <w:color w:val="000000"/>
        </w:rPr>
        <w:t>Telephone</w:t>
      </w:r>
    </w:p>
    <w:p w14:paraId="4BBD8CDE" w14:textId="77777777" w:rsidR="00212247" w:rsidRDefault="00B6537B">
      <w:pPr>
        <w:numPr>
          <w:ilvl w:val="0"/>
          <w:numId w:val="8"/>
        </w:numPr>
        <w:spacing w:after="0" w:line="360" w:lineRule="auto"/>
        <w:rPr>
          <w:rFonts w:ascii="ElegaGarmnd BT" w:eastAsia="ElegaGarmnd BT" w:hAnsi="ElegaGarmnd BT" w:cs="ElegaGarmnd BT"/>
          <w:color w:val="000000"/>
        </w:rPr>
      </w:pPr>
      <w:r>
        <w:rPr>
          <w:rFonts w:ascii="ElegaGarmnd BT" w:eastAsia="ElegaGarmnd BT" w:hAnsi="ElegaGarmnd BT" w:cs="ElegaGarmnd BT"/>
          <w:color w:val="000000"/>
        </w:rPr>
        <w:t xml:space="preserve">Both </w:t>
      </w:r>
    </w:p>
    <w:p w14:paraId="41D1EF79" w14:textId="77777777" w:rsidR="00212247" w:rsidRDefault="00B6537B">
      <w:pPr>
        <w:numPr>
          <w:ilvl w:val="0"/>
          <w:numId w:val="8"/>
        </w:numPr>
        <w:spacing w:after="180" w:line="360" w:lineRule="auto"/>
        <w:rPr>
          <w:rFonts w:ascii="ElegaGarmnd BT" w:eastAsia="ElegaGarmnd BT" w:hAnsi="ElegaGarmnd BT" w:cs="ElegaGarmnd BT"/>
          <w:color w:val="000000"/>
        </w:rPr>
      </w:pPr>
      <w:r>
        <w:rPr>
          <w:rFonts w:ascii="ElegaGarmnd BT" w:eastAsia="ElegaGarmnd BT" w:hAnsi="ElegaGarmnd BT" w:cs="ElegaGarmnd BT"/>
          <w:color w:val="000000"/>
        </w:rPr>
        <w:t>No</w:t>
      </w:r>
    </w:p>
    <w:p w14:paraId="50D36763" w14:textId="77777777" w:rsidR="00F61990" w:rsidRPr="004A303F" w:rsidRDefault="00F61990" w:rsidP="00F61990">
      <w:pPr>
        <w:numPr>
          <w:ilvl w:val="0"/>
          <w:numId w:val="3"/>
        </w:numPr>
        <w:spacing w:after="180" w:line="240" w:lineRule="auto"/>
        <w:rPr>
          <w:rFonts w:ascii="ElegaGarmnd BT" w:eastAsia="ElegaGarmnd BT" w:hAnsi="ElegaGarmnd BT" w:cs="ElegaGarmnd BT"/>
          <w:b/>
        </w:rPr>
      </w:pPr>
      <w:r>
        <w:rPr>
          <w:rFonts w:ascii="ElegaGarmnd BT" w:eastAsia="ElegaGarmnd BT" w:hAnsi="ElegaGarmnd BT" w:cs="ElegaGarmnd BT"/>
          <w:b/>
        </w:rPr>
        <w:lastRenderedPageBreak/>
        <w:t xml:space="preserve">Do you subscribe to Satellite TV?  Please circle:       </w:t>
      </w:r>
      <w:r>
        <w:rPr>
          <w:rFonts w:ascii="ElegaGarmnd BT" w:eastAsia="ElegaGarmnd BT" w:hAnsi="ElegaGarmnd BT" w:cs="ElegaGarmnd BT"/>
          <w:bCs/>
        </w:rPr>
        <w:t>yes   /    no</w:t>
      </w:r>
    </w:p>
    <w:p w14:paraId="54EE647D" w14:textId="07402E94" w:rsidR="00F61990" w:rsidRPr="00F61990" w:rsidRDefault="00F61990" w:rsidP="00036D4F">
      <w:pPr>
        <w:numPr>
          <w:ilvl w:val="0"/>
          <w:numId w:val="3"/>
        </w:numPr>
        <w:spacing w:after="180" w:line="240" w:lineRule="auto"/>
        <w:rPr>
          <w:rFonts w:ascii="ElegaGarmnd BT" w:eastAsia="ElegaGarmnd BT" w:hAnsi="ElegaGarmnd BT" w:cs="ElegaGarmnd BT"/>
          <w:b/>
        </w:rPr>
      </w:pPr>
      <w:r w:rsidRPr="00F61990">
        <w:rPr>
          <w:rFonts w:ascii="ElegaGarmnd BT" w:eastAsia="ElegaGarmnd BT" w:hAnsi="ElegaGarmnd BT" w:cs="ElegaGarmnd BT"/>
          <w:b/>
        </w:rPr>
        <w:t xml:space="preserve">If your services are </w:t>
      </w:r>
      <w:r w:rsidRPr="00036D4F">
        <w:rPr>
          <w:rFonts w:ascii="ElegaGarmnd BT" w:eastAsia="ElegaGarmnd BT" w:hAnsi="ElegaGarmnd BT" w:cs="ElegaGarmnd BT"/>
          <w:b/>
          <w:i/>
          <w:iCs/>
        </w:rPr>
        <w:t>not</w:t>
      </w:r>
      <w:r w:rsidRPr="00F61990">
        <w:rPr>
          <w:rFonts w:ascii="ElegaGarmnd BT" w:eastAsia="ElegaGarmnd BT" w:hAnsi="ElegaGarmnd BT" w:cs="ElegaGarmnd BT"/>
          <w:b/>
        </w:rPr>
        <w:t xml:space="preserve"> bundled</w:t>
      </w:r>
      <w:r>
        <w:rPr>
          <w:rFonts w:ascii="ElegaGarmnd BT" w:eastAsia="ElegaGarmnd BT" w:hAnsi="ElegaGarmnd BT" w:cs="ElegaGarmnd BT"/>
          <w:b/>
        </w:rPr>
        <w:t xml:space="preserve"> or you know how much just your internet costs</w:t>
      </w:r>
      <w:r w:rsidRPr="00F61990">
        <w:rPr>
          <w:rFonts w:ascii="ElegaGarmnd BT" w:eastAsia="ElegaGarmnd BT" w:hAnsi="ElegaGarmnd BT" w:cs="ElegaGarmnd BT"/>
          <w:b/>
        </w:rPr>
        <w:t xml:space="preserve">, how much do you pay for internet alone?  </w:t>
      </w:r>
    </w:p>
    <w:p w14:paraId="3A04DA2A" w14:textId="0D677489" w:rsidR="00F61990" w:rsidRDefault="00F61990" w:rsidP="00F61990">
      <w:pPr>
        <w:numPr>
          <w:ilvl w:val="0"/>
          <w:numId w:val="12"/>
        </w:numPr>
        <w:spacing w:before="200" w:after="0" w:line="360" w:lineRule="auto"/>
        <w:rPr>
          <w:rFonts w:ascii="ElegaGarmnd BT" w:eastAsia="ElegaGarmnd BT" w:hAnsi="ElegaGarmnd BT" w:cs="ElegaGarmnd BT"/>
        </w:rPr>
      </w:pPr>
      <w:r>
        <w:rPr>
          <w:rFonts w:ascii="ElegaGarmnd BT" w:eastAsia="ElegaGarmnd BT" w:hAnsi="ElegaGarmnd BT" w:cs="ElegaGarmnd BT"/>
        </w:rPr>
        <w:t>$10–49</w:t>
      </w:r>
    </w:p>
    <w:p w14:paraId="67325226" w14:textId="77777777" w:rsidR="00F61990" w:rsidRDefault="00F61990" w:rsidP="00F61990">
      <w:pPr>
        <w:numPr>
          <w:ilvl w:val="0"/>
          <w:numId w:val="12"/>
        </w:numPr>
        <w:spacing w:after="0" w:line="360" w:lineRule="auto"/>
        <w:rPr>
          <w:rFonts w:ascii="ElegaGarmnd BT" w:eastAsia="ElegaGarmnd BT" w:hAnsi="ElegaGarmnd BT" w:cs="ElegaGarmnd BT"/>
        </w:rPr>
      </w:pPr>
      <w:r>
        <w:rPr>
          <w:rFonts w:ascii="ElegaGarmnd BT" w:eastAsia="ElegaGarmnd BT" w:hAnsi="ElegaGarmnd BT" w:cs="ElegaGarmnd BT"/>
        </w:rPr>
        <w:t>$50–74</w:t>
      </w:r>
    </w:p>
    <w:p w14:paraId="1086744B" w14:textId="77777777" w:rsidR="00F61990" w:rsidRDefault="00F61990" w:rsidP="00F61990">
      <w:pPr>
        <w:numPr>
          <w:ilvl w:val="0"/>
          <w:numId w:val="12"/>
        </w:numPr>
        <w:spacing w:after="0" w:line="360" w:lineRule="auto"/>
        <w:rPr>
          <w:rFonts w:ascii="ElegaGarmnd BT" w:eastAsia="ElegaGarmnd BT" w:hAnsi="ElegaGarmnd BT" w:cs="ElegaGarmnd BT"/>
        </w:rPr>
      </w:pPr>
      <w:r>
        <w:rPr>
          <w:rFonts w:ascii="ElegaGarmnd BT" w:eastAsia="ElegaGarmnd BT" w:hAnsi="ElegaGarmnd BT" w:cs="ElegaGarmnd BT"/>
        </w:rPr>
        <w:t>$75–99</w:t>
      </w:r>
    </w:p>
    <w:p w14:paraId="112817B9" w14:textId="77777777" w:rsidR="00F61990" w:rsidRDefault="00F61990" w:rsidP="00F61990">
      <w:pPr>
        <w:numPr>
          <w:ilvl w:val="0"/>
          <w:numId w:val="12"/>
        </w:numPr>
        <w:spacing w:after="0" w:line="360" w:lineRule="auto"/>
        <w:rPr>
          <w:rFonts w:ascii="ElegaGarmnd BT" w:eastAsia="ElegaGarmnd BT" w:hAnsi="ElegaGarmnd BT" w:cs="ElegaGarmnd BT"/>
        </w:rPr>
      </w:pPr>
      <w:r>
        <w:rPr>
          <w:rFonts w:ascii="ElegaGarmnd BT" w:eastAsia="ElegaGarmnd BT" w:hAnsi="ElegaGarmnd BT" w:cs="ElegaGarmnd BT"/>
        </w:rPr>
        <w:t>$100–149</w:t>
      </w:r>
    </w:p>
    <w:p w14:paraId="158A30E4" w14:textId="02F3B86B" w:rsidR="00F61990" w:rsidRPr="00036D4F" w:rsidRDefault="00F61990" w:rsidP="00036D4F">
      <w:pPr>
        <w:numPr>
          <w:ilvl w:val="0"/>
          <w:numId w:val="12"/>
        </w:numPr>
        <w:spacing w:after="240" w:line="360" w:lineRule="auto"/>
        <w:rPr>
          <w:rFonts w:ascii="ElegaGarmnd BT" w:eastAsia="ElegaGarmnd BT" w:hAnsi="ElegaGarmnd BT" w:cs="ElegaGarmnd BT"/>
        </w:rPr>
      </w:pPr>
      <w:r>
        <w:rPr>
          <w:rFonts w:ascii="ElegaGarmnd BT" w:eastAsia="ElegaGarmnd BT" w:hAnsi="ElegaGarmnd BT" w:cs="ElegaGarmnd BT"/>
        </w:rPr>
        <w:t>$150+</w:t>
      </w:r>
    </w:p>
    <w:p w14:paraId="2DDCD218" w14:textId="4F7B5386" w:rsidR="00212247" w:rsidRDefault="00F61990">
      <w:pPr>
        <w:numPr>
          <w:ilvl w:val="0"/>
          <w:numId w:val="3"/>
        </w:numPr>
        <w:spacing w:after="180" w:line="240" w:lineRule="auto"/>
        <w:rPr>
          <w:rFonts w:ascii="ElegaGarmnd BT" w:eastAsia="ElegaGarmnd BT" w:hAnsi="ElegaGarmnd BT" w:cs="ElegaGarmnd BT"/>
          <w:b/>
        </w:rPr>
      </w:pPr>
      <w:r>
        <w:rPr>
          <w:rFonts w:ascii="ElegaGarmnd BT" w:eastAsia="ElegaGarmnd BT" w:hAnsi="ElegaGarmnd BT" w:cs="ElegaGarmnd BT"/>
          <w:b/>
        </w:rPr>
        <w:t xml:space="preserve">If your services </w:t>
      </w:r>
      <w:r>
        <w:rPr>
          <w:rFonts w:ascii="ElegaGarmnd BT" w:eastAsia="ElegaGarmnd BT" w:hAnsi="ElegaGarmnd BT" w:cs="ElegaGarmnd BT"/>
          <w:b/>
          <w:i/>
          <w:iCs/>
        </w:rPr>
        <w:t xml:space="preserve">are </w:t>
      </w:r>
      <w:r>
        <w:rPr>
          <w:rFonts w:ascii="ElegaGarmnd BT" w:eastAsia="ElegaGarmnd BT" w:hAnsi="ElegaGarmnd BT" w:cs="ElegaGarmnd BT"/>
          <w:b/>
        </w:rPr>
        <w:t>bundled, h</w:t>
      </w:r>
      <w:r w:rsidR="00B6537B">
        <w:rPr>
          <w:rFonts w:ascii="ElegaGarmnd BT" w:eastAsia="ElegaGarmnd BT" w:hAnsi="ElegaGarmnd BT" w:cs="ElegaGarmnd BT"/>
          <w:b/>
        </w:rPr>
        <w:t>ow much do you spend per month</w:t>
      </w:r>
      <w:r w:rsidR="004A303F">
        <w:rPr>
          <w:rFonts w:ascii="ElegaGarmnd BT" w:eastAsia="ElegaGarmnd BT" w:hAnsi="ElegaGarmnd BT" w:cs="ElegaGarmnd BT"/>
          <w:b/>
        </w:rPr>
        <w:t xml:space="preserve"> for internet, TV, and phone together</w:t>
      </w:r>
      <w:r>
        <w:rPr>
          <w:rFonts w:ascii="ElegaGarmnd BT" w:eastAsia="ElegaGarmnd BT" w:hAnsi="ElegaGarmnd BT" w:cs="ElegaGarmnd BT"/>
          <w:b/>
        </w:rPr>
        <w:t xml:space="preserve"> (or any combination of the two)</w:t>
      </w:r>
      <w:r w:rsidR="00B6537B">
        <w:rPr>
          <w:rFonts w:ascii="ElegaGarmnd BT" w:eastAsia="ElegaGarmnd BT" w:hAnsi="ElegaGarmnd BT" w:cs="ElegaGarmnd BT"/>
          <w:b/>
        </w:rPr>
        <w:t>?</w:t>
      </w:r>
    </w:p>
    <w:p w14:paraId="0B74B418" w14:textId="77777777" w:rsidR="00212247" w:rsidRDefault="00B6537B" w:rsidP="00036D4F">
      <w:pPr>
        <w:numPr>
          <w:ilvl w:val="0"/>
          <w:numId w:val="14"/>
        </w:numPr>
        <w:spacing w:before="200" w:after="0" w:line="360" w:lineRule="auto"/>
        <w:rPr>
          <w:rFonts w:ascii="ElegaGarmnd BT" w:eastAsia="ElegaGarmnd BT" w:hAnsi="ElegaGarmnd BT" w:cs="ElegaGarmnd BT"/>
        </w:rPr>
      </w:pPr>
      <w:r>
        <w:rPr>
          <w:rFonts w:ascii="ElegaGarmnd BT" w:eastAsia="ElegaGarmnd BT" w:hAnsi="ElegaGarmnd BT" w:cs="ElegaGarmnd BT"/>
        </w:rPr>
        <w:t>$10–49</w:t>
      </w:r>
    </w:p>
    <w:p w14:paraId="172DBA3D" w14:textId="77777777" w:rsidR="00212247" w:rsidRDefault="00B6537B" w:rsidP="00036D4F">
      <w:pPr>
        <w:numPr>
          <w:ilvl w:val="0"/>
          <w:numId w:val="14"/>
        </w:numPr>
        <w:spacing w:after="0" w:line="360" w:lineRule="auto"/>
        <w:rPr>
          <w:rFonts w:ascii="ElegaGarmnd BT" w:eastAsia="ElegaGarmnd BT" w:hAnsi="ElegaGarmnd BT" w:cs="ElegaGarmnd BT"/>
        </w:rPr>
      </w:pPr>
      <w:r>
        <w:rPr>
          <w:rFonts w:ascii="ElegaGarmnd BT" w:eastAsia="ElegaGarmnd BT" w:hAnsi="ElegaGarmnd BT" w:cs="ElegaGarmnd BT"/>
        </w:rPr>
        <w:t>$50–74</w:t>
      </w:r>
    </w:p>
    <w:p w14:paraId="504E6E81" w14:textId="77777777" w:rsidR="00212247" w:rsidRDefault="00B6537B" w:rsidP="00036D4F">
      <w:pPr>
        <w:numPr>
          <w:ilvl w:val="0"/>
          <w:numId w:val="14"/>
        </w:numPr>
        <w:spacing w:after="0" w:line="360" w:lineRule="auto"/>
        <w:rPr>
          <w:rFonts w:ascii="ElegaGarmnd BT" w:eastAsia="ElegaGarmnd BT" w:hAnsi="ElegaGarmnd BT" w:cs="ElegaGarmnd BT"/>
        </w:rPr>
      </w:pPr>
      <w:r>
        <w:rPr>
          <w:rFonts w:ascii="ElegaGarmnd BT" w:eastAsia="ElegaGarmnd BT" w:hAnsi="ElegaGarmnd BT" w:cs="ElegaGarmnd BT"/>
        </w:rPr>
        <w:t>$75–99</w:t>
      </w:r>
    </w:p>
    <w:p w14:paraId="6BF23B7A" w14:textId="77777777" w:rsidR="00212247" w:rsidRDefault="00B6537B" w:rsidP="00036D4F">
      <w:pPr>
        <w:numPr>
          <w:ilvl w:val="0"/>
          <w:numId w:val="14"/>
        </w:numPr>
        <w:spacing w:after="0" w:line="360" w:lineRule="auto"/>
        <w:rPr>
          <w:rFonts w:ascii="ElegaGarmnd BT" w:eastAsia="ElegaGarmnd BT" w:hAnsi="ElegaGarmnd BT" w:cs="ElegaGarmnd BT"/>
        </w:rPr>
      </w:pPr>
      <w:r>
        <w:rPr>
          <w:rFonts w:ascii="ElegaGarmnd BT" w:eastAsia="ElegaGarmnd BT" w:hAnsi="ElegaGarmnd BT" w:cs="ElegaGarmnd BT"/>
        </w:rPr>
        <w:t>$100–149</w:t>
      </w:r>
    </w:p>
    <w:p w14:paraId="1B49EDE5" w14:textId="20600D61" w:rsidR="00F61990" w:rsidRPr="00F61990" w:rsidRDefault="00B6537B" w:rsidP="00036D4F">
      <w:pPr>
        <w:numPr>
          <w:ilvl w:val="0"/>
          <w:numId w:val="14"/>
        </w:numPr>
        <w:spacing w:after="240" w:line="360" w:lineRule="auto"/>
        <w:rPr>
          <w:rFonts w:ascii="ElegaGarmnd BT" w:eastAsia="ElegaGarmnd BT" w:hAnsi="ElegaGarmnd BT" w:cs="ElegaGarmnd BT"/>
        </w:rPr>
      </w:pPr>
      <w:r>
        <w:rPr>
          <w:rFonts w:ascii="ElegaGarmnd BT" w:eastAsia="ElegaGarmnd BT" w:hAnsi="ElegaGarmnd BT" w:cs="ElegaGarmnd BT"/>
        </w:rPr>
        <w:t>$150+</w:t>
      </w:r>
    </w:p>
    <w:p w14:paraId="35F6011D" w14:textId="77777777" w:rsidR="00212247" w:rsidRDefault="00B6537B">
      <w:pPr>
        <w:numPr>
          <w:ilvl w:val="0"/>
          <w:numId w:val="3"/>
        </w:numPr>
        <w:spacing w:after="180" w:line="240" w:lineRule="auto"/>
        <w:rPr>
          <w:rFonts w:ascii="ElegaGarmnd BT" w:eastAsia="ElegaGarmnd BT" w:hAnsi="ElegaGarmnd BT" w:cs="ElegaGarmnd BT"/>
          <w:b/>
        </w:rPr>
      </w:pPr>
      <w:r>
        <w:rPr>
          <w:rFonts w:ascii="ElegaGarmnd BT" w:eastAsia="ElegaGarmnd BT" w:hAnsi="ElegaGarmnd BT" w:cs="ElegaGarmnd BT"/>
          <w:b/>
        </w:rPr>
        <w:t>On a scale from 1 to 5, h</w:t>
      </w:r>
      <w:r>
        <w:rPr>
          <w:rFonts w:ascii="ElegaGarmnd BT" w:eastAsia="ElegaGarmnd BT" w:hAnsi="ElegaGarmnd BT" w:cs="ElegaGarmnd BT"/>
          <w:b/>
          <w:color w:val="000000"/>
        </w:rPr>
        <w:t xml:space="preserve">ow satisfied are you with your current </w:t>
      </w:r>
      <w:r>
        <w:rPr>
          <w:rFonts w:ascii="ElegaGarmnd BT" w:eastAsia="ElegaGarmnd BT" w:hAnsi="ElegaGarmnd BT" w:cs="ElegaGarmnd BT"/>
          <w:b/>
        </w:rPr>
        <w:t xml:space="preserve">internet </w:t>
      </w:r>
      <w:r>
        <w:rPr>
          <w:rFonts w:ascii="ElegaGarmnd BT" w:eastAsia="ElegaGarmnd BT" w:hAnsi="ElegaGarmnd BT" w:cs="ElegaGarmnd BT"/>
          <w:b/>
          <w:color w:val="000000"/>
        </w:rPr>
        <w:t>service</w:t>
      </w:r>
      <w:r>
        <w:rPr>
          <w:rFonts w:ascii="ElegaGarmnd BT" w:eastAsia="ElegaGarmnd BT" w:hAnsi="ElegaGarmnd BT" w:cs="ElegaGarmnd BT"/>
          <w:b/>
        </w:rPr>
        <w:t>?</w:t>
      </w:r>
      <w:r>
        <w:rPr>
          <w:rFonts w:ascii="ElegaGarmnd BT" w:eastAsia="ElegaGarmnd BT" w:hAnsi="ElegaGarmnd BT" w:cs="ElegaGarmnd BT"/>
          <w:b/>
          <w:color w:val="000000"/>
        </w:rPr>
        <w:t xml:space="preserve"> </w:t>
      </w:r>
    </w:p>
    <w:p w14:paraId="39959080" w14:textId="77777777" w:rsidR="00212247" w:rsidRDefault="00B6537B">
      <w:pPr>
        <w:spacing w:after="180" w:line="240" w:lineRule="auto"/>
        <w:rPr>
          <w:rFonts w:ascii="ElegaGarmnd BT" w:eastAsia="ElegaGarmnd BT" w:hAnsi="ElegaGarmnd BT" w:cs="ElegaGarmnd BT"/>
        </w:rPr>
      </w:pPr>
      <w:r>
        <w:rPr>
          <w:rFonts w:ascii="ElegaGarmnd BT" w:eastAsia="ElegaGarmnd BT" w:hAnsi="ElegaGarmnd BT" w:cs="ElegaGarmnd BT"/>
        </w:rPr>
        <w:t xml:space="preserve">Not satisfied at all </w:t>
      </w:r>
      <w:r>
        <w:rPr>
          <w:rFonts w:ascii="ElegaGarmnd BT" w:eastAsia="ElegaGarmnd BT" w:hAnsi="ElegaGarmnd BT" w:cs="ElegaGarmnd BT"/>
        </w:rPr>
        <w:tab/>
      </w:r>
      <w:r>
        <w:rPr>
          <w:rFonts w:ascii="ElegaGarmnd BT" w:eastAsia="ElegaGarmnd BT" w:hAnsi="ElegaGarmnd BT" w:cs="ElegaGarmnd BT"/>
        </w:rPr>
        <w:tab/>
      </w:r>
      <w:r>
        <w:rPr>
          <w:rFonts w:ascii="ElegaGarmnd BT" w:eastAsia="ElegaGarmnd BT" w:hAnsi="ElegaGarmnd BT" w:cs="ElegaGarmnd BT"/>
        </w:rPr>
        <w:tab/>
      </w:r>
      <w:r>
        <w:rPr>
          <w:rFonts w:ascii="ElegaGarmnd BT" w:eastAsia="ElegaGarmnd BT" w:hAnsi="ElegaGarmnd BT" w:cs="ElegaGarmnd BT"/>
        </w:rPr>
        <w:tab/>
      </w:r>
      <w:r>
        <w:rPr>
          <w:rFonts w:ascii="ElegaGarmnd BT" w:eastAsia="ElegaGarmnd BT" w:hAnsi="ElegaGarmnd BT" w:cs="ElegaGarmnd BT"/>
        </w:rPr>
        <w:tab/>
      </w:r>
      <w:r>
        <w:rPr>
          <w:rFonts w:ascii="ElegaGarmnd BT" w:eastAsia="ElegaGarmnd BT" w:hAnsi="ElegaGarmnd BT" w:cs="ElegaGarmnd BT"/>
        </w:rPr>
        <w:tab/>
      </w:r>
      <w:r>
        <w:rPr>
          <w:rFonts w:ascii="ElegaGarmnd BT" w:eastAsia="ElegaGarmnd BT" w:hAnsi="ElegaGarmnd BT" w:cs="ElegaGarmnd BT"/>
        </w:rPr>
        <w:tab/>
      </w:r>
      <w:r>
        <w:rPr>
          <w:rFonts w:ascii="ElegaGarmnd BT" w:eastAsia="ElegaGarmnd BT" w:hAnsi="ElegaGarmnd BT" w:cs="ElegaGarmnd BT"/>
        </w:rPr>
        <w:tab/>
        <w:t>Extremely satisfied</w:t>
      </w:r>
    </w:p>
    <w:p w14:paraId="39D5459C" w14:textId="77777777" w:rsidR="00212247" w:rsidRDefault="00B6537B" w:rsidP="00F246AC">
      <w:pPr>
        <w:spacing w:after="240" w:line="240" w:lineRule="auto"/>
        <w:ind w:left="720" w:firstLine="720"/>
        <w:rPr>
          <w:rFonts w:ascii="ElegaGarmnd BT" w:eastAsia="ElegaGarmnd BT" w:hAnsi="ElegaGarmnd BT" w:cs="ElegaGarmnd BT"/>
          <w:b/>
        </w:rPr>
      </w:pPr>
      <w:r>
        <w:rPr>
          <w:rFonts w:ascii="ElegaGarmnd BT" w:eastAsia="ElegaGarmnd BT" w:hAnsi="ElegaGarmnd BT" w:cs="ElegaGarmnd BT"/>
          <w:b/>
        </w:rPr>
        <w:t>1</w:t>
      </w:r>
      <w:r>
        <w:rPr>
          <w:rFonts w:ascii="ElegaGarmnd BT" w:eastAsia="ElegaGarmnd BT" w:hAnsi="ElegaGarmnd BT" w:cs="ElegaGarmnd BT"/>
          <w:b/>
        </w:rPr>
        <w:tab/>
      </w:r>
      <w:r>
        <w:rPr>
          <w:rFonts w:ascii="ElegaGarmnd BT" w:eastAsia="ElegaGarmnd BT" w:hAnsi="ElegaGarmnd BT" w:cs="ElegaGarmnd BT"/>
          <w:b/>
        </w:rPr>
        <w:tab/>
        <w:t>2</w:t>
      </w:r>
      <w:r>
        <w:rPr>
          <w:rFonts w:ascii="ElegaGarmnd BT" w:eastAsia="ElegaGarmnd BT" w:hAnsi="ElegaGarmnd BT" w:cs="ElegaGarmnd BT"/>
          <w:b/>
        </w:rPr>
        <w:tab/>
      </w:r>
      <w:r>
        <w:rPr>
          <w:rFonts w:ascii="ElegaGarmnd BT" w:eastAsia="ElegaGarmnd BT" w:hAnsi="ElegaGarmnd BT" w:cs="ElegaGarmnd BT"/>
          <w:b/>
        </w:rPr>
        <w:tab/>
        <w:t xml:space="preserve">3 </w:t>
      </w:r>
      <w:r>
        <w:rPr>
          <w:rFonts w:ascii="ElegaGarmnd BT" w:eastAsia="ElegaGarmnd BT" w:hAnsi="ElegaGarmnd BT" w:cs="ElegaGarmnd BT"/>
          <w:b/>
        </w:rPr>
        <w:tab/>
      </w:r>
      <w:r>
        <w:rPr>
          <w:rFonts w:ascii="ElegaGarmnd BT" w:eastAsia="ElegaGarmnd BT" w:hAnsi="ElegaGarmnd BT" w:cs="ElegaGarmnd BT"/>
          <w:b/>
        </w:rPr>
        <w:tab/>
        <w:t>4</w:t>
      </w:r>
      <w:r>
        <w:rPr>
          <w:rFonts w:ascii="ElegaGarmnd BT" w:eastAsia="ElegaGarmnd BT" w:hAnsi="ElegaGarmnd BT" w:cs="ElegaGarmnd BT"/>
          <w:b/>
        </w:rPr>
        <w:tab/>
      </w:r>
      <w:r>
        <w:rPr>
          <w:rFonts w:ascii="ElegaGarmnd BT" w:eastAsia="ElegaGarmnd BT" w:hAnsi="ElegaGarmnd BT" w:cs="ElegaGarmnd BT"/>
          <w:b/>
        </w:rPr>
        <w:tab/>
        <w:t>5</w:t>
      </w:r>
    </w:p>
    <w:p w14:paraId="45DC339C" w14:textId="77777777" w:rsidR="00212247" w:rsidRDefault="00212247" w:rsidP="00F246AC">
      <w:pPr>
        <w:spacing w:after="0" w:line="240" w:lineRule="auto"/>
        <w:ind w:left="720" w:firstLine="720"/>
        <w:rPr>
          <w:rFonts w:ascii="ElegaGarmnd BT" w:eastAsia="ElegaGarmnd BT" w:hAnsi="ElegaGarmnd BT" w:cs="ElegaGarmnd BT"/>
          <w:b/>
        </w:rPr>
      </w:pPr>
    </w:p>
    <w:p w14:paraId="08EE50DF" w14:textId="494025C7" w:rsidR="004A303F" w:rsidRDefault="004A303F" w:rsidP="004A303F">
      <w:pPr>
        <w:numPr>
          <w:ilvl w:val="0"/>
          <w:numId w:val="3"/>
        </w:numPr>
        <w:spacing w:after="180" w:line="240" w:lineRule="auto"/>
        <w:rPr>
          <w:rFonts w:ascii="ElegaGarmnd BT" w:eastAsia="ElegaGarmnd BT" w:hAnsi="ElegaGarmnd BT" w:cs="ElegaGarmnd BT"/>
          <w:color w:val="000000"/>
        </w:rPr>
      </w:pPr>
      <w:r>
        <w:rPr>
          <w:rFonts w:ascii="ElegaGarmnd BT" w:eastAsia="ElegaGarmnd BT" w:hAnsi="ElegaGarmnd BT" w:cs="ElegaGarmnd BT"/>
          <w:b/>
          <w:color w:val="000000"/>
        </w:rPr>
        <w:t xml:space="preserve">What would you like to see improved from your current service? </w:t>
      </w:r>
      <w:r>
        <w:rPr>
          <w:rFonts w:ascii="ElegaGarmnd BT" w:eastAsia="ElegaGarmnd BT" w:hAnsi="ElegaGarmnd BT" w:cs="ElegaGarmnd BT"/>
          <w:color w:val="000000"/>
        </w:rPr>
        <w:t>(</w:t>
      </w:r>
      <w:r>
        <w:rPr>
          <w:rFonts w:ascii="ElegaGarmnd BT" w:eastAsia="ElegaGarmnd BT" w:hAnsi="ElegaGarmnd BT" w:cs="ElegaGarmnd BT"/>
        </w:rPr>
        <w:t>Check</w:t>
      </w:r>
      <w:r>
        <w:rPr>
          <w:rFonts w:ascii="ElegaGarmnd BT" w:eastAsia="ElegaGarmnd BT" w:hAnsi="ElegaGarmnd BT" w:cs="ElegaGarmnd BT"/>
          <w:color w:val="000000"/>
        </w:rPr>
        <w:t xml:space="preserve"> all that apply)</w:t>
      </w:r>
    </w:p>
    <w:p w14:paraId="39A1439E" w14:textId="77777777" w:rsidR="004A303F" w:rsidRDefault="004A303F" w:rsidP="004A303F">
      <w:pPr>
        <w:numPr>
          <w:ilvl w:val="0"/>
          <w:numId w:val="1"/>
        </w:numPr>
        <w:spacing w:before="200" w:after="0" w:line="360" w:lineRule="auto"/>
        <w:rPr>
          <w:rFonts w:ascii="ElegaGarmnd BT" w:eastAsia="ElegaGarmnd BT" w:hAnsi="ElegaGarmnd BT" w:cs="ElegaGarmnd BT"/>
          <w:color w:val="000000"/>
        </w:rPr>
      </w:pPr>
      <w:r>
        <w:rPr>
          <w:rFonts w:ascii="ElegaGarmnd BT" w:eastAsia="ElegaGarmnd BT" w:hAnsi="ElegaGarmnd BT" w:cs="ElegaGarmnd BT"/>
          <w:color w:val="000000"/>
        </w:rPr>
        <w:t>Lower prices</w:t>
      </w:r>
    </w:p>
    <w:p w14:paraId="7AABDE9C" w14:textId="77777777" w:rsidR="004A303F" w:rsidRDefault="004A303F" w:rsidP="004A303F">
      <w:pPr>
        <w:numPr>
          <w:ilvl w:val="0"/>
          <w:numId w:val="1"/>
        </w:numPr>
        <w:spacing w:after="0" w:line="360" w:lineRule="auto"/>
        <w:rPr>
          <w:rFonts w:ascii="ElegaGarmnd BT" w:eastAsia="ElegaGarmnd BT" w:hAnsi="ElegaGarmnd BT" w:cs="ElegaGarmnd BT"/>
        </w:rPr>
      </w:pPr>
      <w:r>
        <w:rPr>
          <w:rFonts w:ascii="ElegaGarmnd BT" w:eastAsia="ElegaGarmnd BT" w:hAnsi="ElegaGarmnd BT" w:cs="ElegaGarmnd BT"/>
        </w:rPr>
        <w:t>Higher</w:t>
      </w:r>
      <w:r>
        <w:rPr>
          <w:rFonts w:ascii="ElegaGarmnd BT" w:eastAsia="ElegaGarmnd BT" w:hAnsi="ElegaGarmnd BT" w:cs="ElegaGarmnd BT"/>
          <w:color w:val="000000"/>
        </w:rPr>
        <w:t xml:space="preserve"> speed</w:t>
      </w:r>
    </w:p>
    <w:p w14:paraId="2E87FB30" w14:textId="3CF624ED" w:rsidR="004A303F" w:rsidRPr="00036D4F" w:rsidRDefault="00F61990" w:rsidP="004A303F">
      <w:pPr>
        <w:numPr>
          <w:ilvl w:val="0"/>
          <w:numId w:val="1"/>
        </w:numPr>
        <w:spacing w:after="0" w:line="360" w:lineRule="auto"/>
        <w:rPr>
          <w:rFonts w:ascii="ElegaGarmnd BT" w:eastAsia="ElegaGarmnd BT" w:hAnsi="ElegaGarmnd BT" w:cs="ElegaGarmnd BT"/>
          <w:color w:val="000000"/>
        </w:rPr>
      </w:pPr>
      <w:r>
        <w:rPr>
          <w:rFonts w:ascii="ElegaGarmnd BT" w:eastAsia="ElegaGarmnd BT" w:hAnsi="ElegaGarmnd BT" w:cs="ElegaGarmnd BT"/>
          <w:color w:val="000000"/>
        </w:rPr>
        <w:t>Better r</w:t>
      </w:r>
      <w:r w:rsidR="004A303F">
        <w:rPr>
          <w:rFonts w:ascii="ElegaGarmnd BT" w:eastAsia="ElegaGarmnd BT" w:hAnsi="ElegaGarmnd BT" w:cs="ElegaGarmnd BT"/>
          <w:color w:val="000000"/>
        </w:rPr>
        <w:t>eliability</w:t>
      </w:r>
      <w:r>
        <w:rPr>
          <w:rFonts w:ascii="ElegaGarmnd BT" w:eastAsia="ElegaGarmnd BT" w:hAnsi="ElegaGarmnd BT" w:cs="ElegaGarmnd BT"/>
          <w:color w:val="000000"/>
        </w:rPr>
        <w:t xml:space="preserve"> (</w:t>
      </w:r>
      <w:r>
        <w:rPr>
          <w:rFonts w:ascii="ElegaGarmnd BT" w:eastAsia="ElegaGarmnd BT" w:hAnsi="ElegaGarmnd BT" w:cs="ElegaGarmnd BT"/>
        </w:rPr>
        <w:t>i.e., avoiding down-time)</w:t>
      </w:r>
    </w:p>
    <w:p w14:paraId="0F5601AA" w14:textId="29CDED42" w:rsidR="00F61990" w:rsidRDefault="00F61990" w:rsidP="004A303F">
      <w:pPr>
        <w:numPr>
          <w:ilvl w:val="0"/>
          <w:numId w:val="1"/>
        </w:numPr>
        <w:spacing w:after="0" w:line="360" w:lineRule="auto"/>
        <w:rPr>
          <w:rFonts w:ascii="ElegaGarmnd BT" w:eastAsia="ElegaGarmnd BT" w:hAnsi="ElegaGarmnd BT" w:cs="ElegaGarmnd BT"/>
          <w:color w:val="000000"/>
        </w:rPr>
      </w:pPr>
      <w:r>
        <w:rPr>
          <w:rFonts w:ascii="ElegaGarmnd BT" w:eastAsia="ElegaGarmnd BT" w:hAnsi="ElegaGarmnd BT" w:cs="ElegaGarmnd BT"/>
          <w:color w:val="000000"/>
        </w:rPr>
        <w:t xml:space="preserve">Better consistency (i.e., </w:t>
      </w:r>
      <w:r>
        <w:rPr>
          <w:rFonts w:ascii="ElegaGarmnd BT" w:eastAsia="ElegaGarmnd BT" w:hAnsi="ElegaGarmnd BT" w:cs="ElegaGarmnd BT"/>
        </w:rPr>
        <w:t>avoiding changes in quality of service due to weather or other factors)</w:t>
      </w:r>
    </w:p>
    <w:p w14:paraId="31BC254C" w14:textId="77777777" w:rsidR="004A303F" w:rsidRDefault="004A303F" w:rsidP="004A303F">
      <w:pPr>
        <w:numPr>
          <w:ilvl w:val="0"/>
          <w:numId w:val="1"/>
        </w:numPr>
        <w:spacing w:after="0" w:line="360" w:lineRule="auto"/>
        <w:rPr>
          <w:rFonts w:ascii="ElegaGarmnd BT" w:eastAsia="ElegaGarmnd BT" w:hAnsi="ElegaGarmnd BT" w:cs="ElegaGarmnd BT"/>
          <w:color w:val="000000"/>
        </w:rPr>
      </w:pPr>
      <w:r>
        <w:rPr>
          <w:rFonts w:ascii="ElegaGarmnd BT" w:eastAsia="ElegaGarmnd BT" w:hAnsi="ElegaGarmnd BT" w:cs="ElegaGarmnd BT"/>
          <w:color w:val="000000"/>
        </w:rPr>
        <w:t>Customer service</w:t>
      </w:r>
    </w:p>
    <w:p w14:paraId="19EFABAE" w14:textId="198C8B33" w:rsidR="004A303F" w:rsidRDefault="004A303F" w:rsidP="004A303F">
      <w:pPr>
        <w:numPr>
          <w:ilvl w:val="0"/>
          <w:numId w:val="1"/>
        </w:numPr>
        <w:spacing w:after="0" w:line="360" w:lineRule="auto"/>
        <w:rPr>
          <w:rFonts w:ascii="ElegaGarmnd BT" w:eastAsia="ElegaGarmnd BT" w:hAnsi="ElegaGarmnd BT" w:cs="ElegaGarmnd BT"/>
          <w:color w:val="000000"/>
        </w:rPr>
      </w:pPr>
      <w:r>
        <w:rPr>
          <w:rFonts w:ascii="ElegaGarmnd BT" w:eastAsia="ElegaGarmnd BT" w:hAnsi="ElegaGarmnd BT" w:cs="ElegaGarmnd BT"/>
        </w:rPr>
        <w:t xml:space="preserve">More and/or better video content (either via </w:t>
      </w:r>
      <w:r w:rsidR="000C1E51">
        <w:rPr>
          <w:rFonts w:ascii="ElegaGarmnd BT" w:eastAsia="ElegaGarmnd BT" w:hAnsi="ElegaGarmnd BT" w:cs="ElegaGarmnd BT"/>
        </w:rPr>
        <w:t>TV</w:t>
      </w:r>
      <w:r>
        <w:rPr>
          <w:rFonts w:ascii="ElegaGarmnd BT" w:eastAsia="ElegaGarmnd BT" w:hAnsi="ElegaGarmnd BT" w:cs="ElegaGarmnd BT"/>
        </w:rPr>
        <w:t xml:space="preserve">, </w:t>
      </w:r>
      <w:r w:rsidR="000C1E51">
        <w:rPr>
          <w:rFonts w:ascii="ElegaGarmnd BT" w:eastAsia="ElegaGarmnd BT" w:hAnsi="ElegaGarmnd BT" w:cs="ElegaGarmnd BT"/>
        </w:rPr>
        <w:t>streaming video</w:t>
      </w:r>
      <w:r>
        <w:rPr>
          <w:rFonts w:ascii="ElegaGarmnd BT" w:eastAsia="ElegaGarmnd BT" w:hAnsi="ElegaGarmnd BT" w:cs="ElegaGarmnd BT"/>
        </w:rPr>
        <w:t>, or others)</w:t>
      </w:r>
    </w:p>
    <w:p w14:paraId="1A99E83D" w14:textId="47957CB3" w:rsidR="004A303F" w:rsidRDefault="004A303F" w:rsidP="004A303F">
      <w:pPr>
        <w:numPr>
          <w:ilvl w:val="0"/>
          <w:numId w:val="1"/>
        </w:numPr>
        <w:spacing w:after="0" w:line="360" w:lineRule="auto"/>
        <w:rPr>
          <w:rFonts w:ascii="ElegaGarmnd BT" w:eastAsia="ElegaGarmnd BT" w:hAnsi="ElegaGarmnd BT" w:cs="ElegaGarmnd BT"/>
        </w:rPr>
      </w:pPr>
      <w:r>
        <w:rPr>
          <w:rFonts w:ascii="ElegaGarmnd BT" w:eastAsia="ElegaGarmnd BT" w:hAnsi="ElegaGarmnd BT" w:cs="ElegaGarmnd BT"/>
        </w:rPr>
        <w:t>Local ownership</w:t>
      </w:r>
    </w:p>
    <w:p w14:paraId="4CDDC4EE" w14:textId="2B7C8DBD" w:rsidR="00F61990" w:rsidRDefault="00F61990" w:rsidP="004A303F">
      <w:pPr>
        <w:numPr>
          <w:ilvl w:val="0"/>
          <w:numId w:val="1"/>
        </w:numPr>
        <w:spacing w:after="0" w:line="360" w:lineRule="auto"/>
        <w:rPr>
          <w:rFonts w:ascii="ElegaGarmnd BT" w:eastAsia="ElegaGarmnd BT" w:hAnsi="ElegaGarmnd BT" w:cs="ElegaGarmnd BT"/>
        </w:rPr>
      </w:pPr>
      <w:r>
        <w:rPr>
          <w:rFonts w:ascii="ElegaGarmnd BT" w:eastAsia="ElegaGarmnd BT" w:hAnsi="ElegaGarmnd BT" w:cs="ElegaGarmnd BT"/>
        </w:rPr>
        <w:t>Unlimited data</w:t>
      </w:r>
    </w:p>
    <w:p w14:paraId="63BDF1B3" w14:textId="41D57B5D" w:rsidR="004A303F" w:rsidRPr="00593F4B" w:rsidRDefault="004A303F" w:rsidP="00036D4F">
      <w:pPr>
        <w:numPr>
          <w:ilvl w:val="0"/>
          <w:numId w:val="1"/>
        </w:numPr>
        <w:pBdr>
          <w:top w:val="nil"/>
          <w:left w:val="nil"/>
          <w:bottom w:val="nil"/>
          <w:right w:val="nil"/>
          <w:between w:val="nil"/>
        </w:pBdr>
        <w:spacing w:after="240" w:line="360" w:lineRule="auto"/>
        <w:rPr>
          <w:rFonts w:ascii="ElegaGarmnd BT" w:eastAsia="ElegaGarmnd BT" w:hAnsi="ElegaGarmnd BT" w:cs="ElegaGarmnd BT"/>
          <w:b/>
        </w:rPr>
      </w:pPr>
      <w:r>
        <w:rPr>
          <w:rFonts w:ascii="ElegaGarmnd BT" w:eastAsia="ElegaGarmnd BT" w:hAnsi="ElegaGarmnd BT" w:cs="ElegaGarmnd BT"/>
        </w:rPr>
        <w:t>Nothing</w:t>
      </w:r>
    </w:p>
    <w:p w14:paraId="35EA7780" w14:textId="77777777" w:rsidR="00036D4F" w:rsidRPr="00F61990" w:rsidRDefault="00036D4F" w:rsidP="00593F4B">
      <w:pPr>
        <w:pBdr>
          <w:top w:val="nil"/>
          <w:left w:val="nil"/>
          <w:bottom w:val="nil"/>
          <w:right w:val="nil"/>
          <w:between w:val="nil"/>
        </w:pBdr>
        <w:spacing w:after="240" w:line="360" w:lineRule="auto"/>
        <w:ind w:left="720"/>
        <w:rPr>
          <w:rFonts w:ascii="ElegaGarmnd BT" w:eastAsia="ElegaGarmnd BT" w:hAnsi="ElegaGarmnd BT" w:cs="ElegaGarmnd BT"/>
          <w:b/>
        </w:rPr>
      </w:pPr>
    </w:p>
    <w:p w14:paraId="2BB4BB85" w14:textId="4AE023E8" w:rsidR="00212247" w:rsidRDefault="00B6537B">
      <w:pPr>
        <w:numPr>
          <w:ilvl w:val="0"/>
          <w:numId w:val="3"/>
        </w:numPr>
        <w:spacing w:after="180" w:line="240" w:lineRule="auto"/>
        <w:rPr>
          <w:rFonts w:ascii="ElegaGarmnd BT" w:eastAsia="ElegaGarmnd BT" w:hAnsi="ElegaGarmnd BT" w:cs="ElegaGarmnd BT"/>
          <w:b/>
        </w:rPr>
      </w:pPr>
      <w:r>
        <w:rPr>
          <w:rFonts w:ascii="ElegaGarmnd BT" w:eastAsia="ElegaGarmnd BT" w:hAnsi="ElegaGarmnd BT" w:cs="ElegaGarmnd BT"/>
          <w:b/>
        </w:rPr>
        <w:lastRenderedPageBreak/>
        <w:t xml:space="preserve">What quality is </w:t>
      </w:r>
      <w:r w:rsidRPr="00036D4F">
        <w:rPr>
          <w:rFonts w:ascii="ElegaGarmnd BT" w:eastAsia="ElegaGarmnd BT" w:hAnsi="ElegaGarmnd BT" w:cs="ElegaGarmnd BT"/>
          <w:b/>
          <w:i/>
          <w:iCs/>
        </w:rPr>
        <w:t>most important</w:t>
      </w:r>
      <w:r>
        <w:rPr>
          <w:rFonts w:ascii="ElegaGarmnd BT" w:eastAsia="ElegaGarmnd BT" w:hAnsi="ElegaGarmnd BT" w:cs="ElegaGarmnd BT"/>
          <w:b/>
        </w:rPr>
        <w:t xml:space="preserve"> to you from </w:t>
      </w:r>
      <w:r w:rsidR="004A303F">
        <w:rPr>
          <w:rFonts w:ascii="ElegaGarmnd BT" w:eastAsia="ElegaGarmnd BT" w:hAnsi="ElegaGarmnd BT" w:cs="ElegaGarmnd BT"/>
          <w:b/>
        </w:rPr>
        <w:t xml:space="preserve">an </w:t>
      </w:r>
      <w:r>
        <w:rPr>
          <w:rFonts w:ascii="ElegaGarmnd BT" w:eastAsia="ElegaGarmnd BT" w:hAnsi="ElegaGarmnd BT" w:cs="ElegaGarmnd BT"/>
          <w:b/>
        </w:rPr>
        <w:t xml:space="preserve">internet provider? </w:t>
      </w:r>
      <w:r w:rsidR="00E52AE6">
        <w:rPr>
          <w:rFonts w:ascii="ElegaGarmnd BT" w:eastAsia="ElegaGarmnd BT" w:hAnsi="ElegaGarmnd BT" w:cs="ElegaGarmnd BT"/>
          <w:b/>
        </w:rPr>
        <w:t xml:space="preserve">Circle one. </w:t>
      </w:r>
    </w:p>
    <w:p w14:paraId="4F8A9A9B" w14:textId="77777777" w:rsidR="00212247" w:rsidRDefault="00B6537B">
      <w:pPr>
        <w:numPr>
          <w:ilvl w:val="0"/>
          <w:numId w:val="13"/>
        </w:numPr>
        <w:pBdr>
          <w:top w:val="nil"/>
          <w:left w:val="nil"/>
          <w:bottom w:val="nil"/>
          <w:right w:val="nil"/>
          <w:between w:val="nil"/>
        </w:pBdr>
        <w:spacing w:before="200" w:after="0" w:line="360" w:lineRule="auto"/>
        <w:rPr>
          <w:rFonts w:ascii="ElegaGarmnd BT" w:eastAsia="ElegaGarmnd BT" w:hAnsi="ElegaGarmnd BT" w:cs="ElegaGarmnd BT"/>
        </w:rPr>
      </w:pPr>
      <w:r>
        <w:rPr>
          <w:rFonts w:ascii="ElegaGarmnd BT" w:eastAsia="ElegaGarmnd BT" w:hAnsi="ElegaGarmnd BT" w:cs="ElegaGarmnd BT"/>
        </w:rPr>
        <w:t>Speed</w:t>
      </w:r>
    </w:p>
    <w:p w14:paraId="135A1C7B" w14:textId="77777777" w:rsidR="00212247" w:rsidRDefault="00B6537B">
      <w:pPr>
        <w:numPr>
          <w:ilvl w:val="0"/>
          <w:numId w:val="13"/>
        </w:numPr>
        <w:pBdr>
          <w:top w:val="nil"/>
          <w:left w:val="nil"/>
          <w:bottom w:val="nil"/>
          <w:right w:val="nil"/>
          <w:between w:val="nil"/>
        </w:pBdr>
        <w:spacing w:after="0" w:line="360" w:lineRule="auto"/>
        <w:rPr>
          <w:rFonts w:ascii="ElegaGarmnd BT" w:eastAsia="ElegaGarmnd BT" w:hAnsi="ElegaGarmnd BT" w:cs="ElegaGarmnd BT"/>
        </w:rPr>
      </w:pPr>
      <w:r>
        <w:rPr>
          <w:rFonts w:ascii="ElegaGarmnd BT" w:eastAsia="ElegaGarmnd BT" w:hAnsi="ElegaGarmnd BT" w:cs="ElegaGarmnd BT"/>
        </w:rPr>
        <w:t>Reliability (i.e., avoiding down-time)</w:t>
      </w:r>
    </w:p>
    <w:p w14:paraId="03034AF1" w14:textId="77777777" w:rsidR="00212247" w:rsidRDefault="00B6537B">
      <w:pPr>
        <w:numPr>
          <w:ilvl w:val="0"/>
          <w:numId w:val="13"/>
        </w:numPr>
        <w:pBdr>
          <w:top w:val="nil"/>
          <w:left w:val="nil"/>
          <w:bottom w:val="nil"/>
          <w:right w:val="nil"/>
          <w:between w:val="nil"/>
        </w:pBdr>
        <w:spacing w:after="0" w:line="360" w:lineRule="auto"/>
        <w:rPr>
          <w:rFonts w:ascii="ElegaGarmnd BT" w:eastAsia="ElegaGarmnd BT" w:hAnsi="ElegaGarmnd BT" w:cs="ElegaGarmnd BT"/>
        </w:rPr>
      </w:pPr>
      <w:r>
        <w:rPr>
          <w:rFonts w:ascii="ElegaGarmnd BT" w:eastAsia="ElegaGarmnd BT" w:hAnsi="ElegaGarmnd BT" w:cs="ElegaGarmnd BT"/>
        </w:rPr>
        <w:t>Consistency (i.e., avoiding changes in quality of service due to weather or other factors)</w:t>
      </w:r>
    </w:p>
    <w:p w14:paraId="305EB221" w14:textId="64564880" w:rsidR="00212247" w:rsidRDefault="00B6537B">
      <w:pPr>
        <w:numPr>
          <w:ilvl w:val="0"/>
          <w:numId w:val="13"/>
        </w:numPr>
        <w:pBdr>
          <w:top w:val="nil"/>
          <w:left w:val="nil"/>
          <w:bottom w:val="nil"/>
          <w:right w:val="nil"/>
          <w:between w:val="nil"/>
        </w:pBdr>
        <w:spacing w:after="0" w:line="360" w:lineRule="auto"/>
        <w:rPr>
          <w:rFonts w:ascii="ElegaGarmnd BT" w:eastAsia="ElegaGarmnd BT" w:hAnsi="ElegaGarmnd BT" w:cs="ElegaGarmnd BT"/>
        </w:rPr>
      </w:pPr>
      <w:r>
        <w:rPr>
          <w:rFonts w:ascii="ElegaGarmnd BT" w:eastAsia="ElegaGarmnd BT" w:hAnsi="ElegaGarmnd BT" w:cs="ElegaGarmnd BT"/>
        </w:rPr>
        <w:t>Unlimited Data</w:t>
      </w:r>
    </w:p>
    <w:p w14:paraId="5D284338" w14:textId="68F8A1CB" w:rsidR="00F61990" w:rsidRDefault="00F61990">
      <w:pPr>
        <w:numPr>
          <w:ilvl w:val="0"/>
          <w:numId w:val="13"/>
        </w:numPr>
        <w:pBdr>
          <w:top w:val="nil"/>
          <w:left w:val="nil"/>
          <w:bottom w:val="nil"/>
          <w:right w:val="nil"/>
          <w:between w:val="nil"/>
        </w:pBdr>
        <w:spacing w:after="0" w:line="360" w:lineRule="auto"/>
        <w:rPr>
          <w:rFonts w:ascii="ElegaGarmnd BT" w:eastAsia="ElegaGarmnd BT" w:hAnsi="ElegaGarmnd BT" w:cs="ElegaGarmnd BT"/>
        </w:rPr>
      </w:pPr>
      <w:r>
        <w:rPr>
          <w:rFonts w:ascii="ElegaGarmnd BT" w:eastAsia="ElegaGarmnd BT" w:hAnsi="ElegaGarmnd BT" w:cs="ElegaGarmnd BT"/>
        </w:rPr>
        <w:t>Local ownership</w:t>
      </w:r>
    </w:p>
    <w:p w14:paraId="2563D22D" w14:textId="57288C4D" w:rsidR="00F61990" w:rsidRDefault="00BD14E9">
      <w:pPr>
        <w:numPr>
          <w:ilvl w:val="0"/>
          <w:numId w:val="13"/>
        </w:numPr>
        <w:pBdr>
          <w:top w:val="nil"/>
          <w:left w:val="nil"/>
          <w:bottom w:val="nil"/>
          <w:right w:val="nil"/>
          <w:between w:val="nil"/>
        </w:pBdr>
        <w:spacing w:after="0" w:line="360" w:lineRule="auto"/>
        <w:rPr>
          <w:rFonts w:ascii="ElegaGarmnd BT" w:eastAsia="ElegaGarmnd BT" w:hAnsi="ElegaGarmnd BT" w:cs="ElegaGarmnd BT"/>
        </w:rPr>
      </w:pPr>
      <w:r>
        <w:rPr>
          <w:rFonts w:ascii="ElegaGarmnd BT" w:eastAsia="ElegaGarmnd BT" w:hAnsi="ElegaGarmnd BT" w:cs="ElegaGarmnd BT"/>
        </w:rPr>
        <w:t>Customer service</w:t>
      </w:r>
    </w:p>
    <w:p w14:paraId="499B47C1" w14:textId="527AD2F1" w:rsidR="00BD14E9" w:rsidRDefault="00BD14E9">
      <w:pPr>
        <w:numPr>
          <w:ilvl w:val="0"/>
          <w:numId w:val="13"/>
        </w:numPr>
        <w:pBdr>
          <w:top w:val="nil"/>
          <w:left w:val="nil"/>
          <w:bottom w:val="nil"/>
          <w:right w:val="nil"/>
          <w:between w:val="nil"/>
        </w:pBdr>
        <w:spacing w:after="0" w:line="360" w:lineRule="auto"/>
        <w:rPr>
          <w:rFonts w:ascii="ElegaGarmnd BT" w:eastAsia="ElegaGarmnd BT" w:hAnsi="ElegaGarmnd BT" w:cs="ElegaGarmnd BT"/>
        </w:rPr>
      </w:pPr>
      <w:r>
        <w:rPr>
          <w:rFonts w:ascii="ElegaGarmnd BT" w:eastAsia="ElegaGarmnd BT" w:hAnsi="ElegaGarmnd BT" w:cs="ElegaGarmnd BT"/>
        </w:rPr>
        <w:t xml:space="preserve">More/better bundled </w:t>
      </w:r>
      <w:r w:rsidR="000C1E51">
        <w:rPr>
          <w:rFonts w:ascii="ElegaGarmnd BT" w:eastAsia="ElegaGarmnd BT" w:hAnsi="ElegaGarmnd BT" w:cs="ElegaGarmnd BT"/>
        </w:rPr>
        <w:t>entertainment</w:t>
      </w:r>
      <w:r>
        <w:rPr>
          <w:rFonts w:ascii="ElegaGarmnd BT" w:eastAsia="ElegaGarmnd BT" w:hAnsi="ElegaGarmnd BT" w:cs="ElegaGarmnd BT"/>
        </w:rPr>
        <w:t xml:space="preserve"> (like </w:t>
      </w:r>
      <w:r w:rsidR="000C1E51">
        <w:rPr>
          <w:rFonts w:ascii="ElegaGarmnd BT" w:eastAsia="ElegaGarmnd BT" w:hAnsi="ElegaGarmnd BT" w:cs="ElegaGarmnd BT"/>
        </w:rPr>
        <w:t xml:space="preserve">TV, streaming video, </w:t>
      </w:r>
      <w:proofErr w:type="spellStart"/>
      <w:r w:rsidR="000C1E51">
        <w:rPr>
          <w:rFonts w:ascii="ElegaGarmnd BT" w:eastAsia="ElegaGarmnd BT" w:hAnsi="ElegaGarmnd BT" w:cs="ElegaGarmnd BT"/>
        </w:rPr>
        <w:t>etc</w:t>
      </w:r>
      <w:proofErr w:type="spellEnd"/>
      <w:r>
        <w:rPr>
          <w:rFonts w:ascii="ElegaGarmnd BT" w:eastAsia="ElegaGarmnd BT" w:hAnsi="ElegaGarmnd BT" w:cs="ElegaGarmnd BT"/>
        </w:rPr>
        <w:t xml:space="preserve">) </w:t>
      </w:r>
    </w:p>
    <w:p w14:paraId="3BE466C5" w14:textId="77777777" w:rsidR="00212247" w:rsidRDefault="00B6537B" w:rsidP="00F246AC">
      <w:pPr>
        <w:numPr>
          <w:ilvl w:val="0"/>
          <w:numId w:val="13"/>
        </w:numPr>
        <w:pBdr>
          <w:top w:val="nil"/>
          <w:left w:val="nil"/>
          <w:bottom w:val="nil"/>
          <w:right w:val="nil"/>
          <w:between w:val="nil"/>
        </w:pBdr>
        <w:spacing w:after="240" w:line="360" w:lineRule="auto"/>
        <w:rPr>
          <w:rFonts w:ascii="ElegaGarmnd BT" w:eastAsia="ElegaGarmnd BT" w:hAnsi="ElegaGarmnd BT" w:cs="ElegaGarmnd BT"/>
        </w:rPr>
      </w:pPr>
      <w:r>
        <w:rPr>
          <w:rFonts w:ascii="ElegaGarmnd BT" w:eastAsia="ElegaGarmnd BT" w:hAnsi="ElegaGarmnd BT" w:cs="ElegaGarmnd BT"/>
        </w:rPr>
        <w:t xml:space="preserve">Price </w:t>
      </w:r>
    </w:p>
    <w:p w14:paraId="3876EBB8" w14:textId="77777777" w:rsidR="00212247" w:rsidRDefault="00B6537B">
      <w:pPr>
        <w:pStyle w:val="Heading2"/>
        <w:spacing w:after="180" w:line="240" w:lineRule="auto"/>
      </w:pPr>
      <w:bookmarkStart w:id="7" w:name="_3dy6vkm" w:colFirst="0" w:colLast="0"/>
      <w:bookmarkEnd w:id="7"/>
      <w:r>
        <w:t>Current Phone Service</w:t>
      </w:r>
    </w:p>
    <w:p w14:paraId="453DD4AD" w14:textId="77777777" w:rsidR="00212247" w:rsidRDefault="00B6537B">
      <w:pPr>
        <w:numPr>
          <w:ilvl w:val="0"/>
          <w:numId w:val="3"/>
        </w:numPr>
        <w:spacing w:after="180" w:line="240" w:lineRule="auto"/>
        <w:rPr>
          <w:rFonts w:ascii="ElegaGarmnd BT" w:eastAsia="ElegaGarmnd BT" w:hAnsi="ElegaGarmnd BT" w:cs="ElegaGarmnd BT"/>
          <w:b/>
        </w:rPr>
      </w:pPr>
      <w:r>
        <w:rPr>
          <w:rFonts w:ascii="ElegaGarmnd BT" w:eastAsia="ElegaGarmnd BT" w:hAnsi="ElegaGarmnd BT" w:cs="ElegaGarmnd BT"/>
          <w:b/>
        </w:rPr>
        <w:t>Do you have a landline telephone?</w:t>
      </w:r>
    </w:p>
    <w:p w14:paraId="7014BAB9" w14:textId="77777777" w:rsidR="00212247" w:rsidRDefault="00B6537B">
      <w:pPr>
        <w:spacing w:after="180" w:line="240" w:lineRule="auto"/>
        <w:rPr>
          <w:rFonts w:ascii="ElegaGarmnd BT" w:eastAsia="ElegaGarmnd BT" w:hAnsi="ElegaGarmnd BT" w:cs="ElegaGarmnd BT"/>
        </w:rPr>
      </w:pPr>
      <w:r>
        <w:rPr>
          <w:rFonts w:ascii="ElegaGarmnd BT" w:eastAsia="ElegaGarmnd BT" w:hAnsi="ElegaGarmnd BT" w:cs="ElegaGarmnd BT"/>
        </w:rPr>
        <w:t>Yes / No</w:t>
      </w:r>
    </w:p>
    <w:p w14:paraId="664C4F27" w14:textId="77777777" w:rsidR="00212247" w:rsidRDefault="00B6537B">
      <w:pPr>
        <w:spacing w:after="180" w:line="240" w:lineRule="auto"/>
        <w:rPr>
          <w:rFonts w:ascii="ElegaGarmnd BT" w:eastAsia="ElegaGarmnd BT" w:hAnsi="ElegaGarmnd BT" w:cs="ElegaGarmnd BT"/>
          <w:i/>
        </w:rPr>
      </w:pPr>
      <w:r>
        <w:rPr>
          <w:rFonts w:ascii="ElegaGarmnd BT" w:eastAsia="ElegaGarmnd BT" w:hAnsi="ElegaGarmnd BT" w:cs="ElegaGarmnd BT"/>
          <w:i/>
        </w:rPr>
        <w:t>If yes:</w:t>
      </w:r>
    </w:p>
    <w:p w14:paraId="1885866E" w14:textId="77777777" w:rsidR="00F246AC" w:rsidRDefault="00F246AC" w:rsidP="00F246AC">
      <w:pPr>
        <w:spacing w:after="0" w:line="240" w:lineRule="auto"/>
        <w:rPr>
          <w:rFonts w:ascii="ElegaGarmnd BT" w:eastAsia="ElegaGarmnd BT" w:hAnsi="ElegaGarmnd BT" w:cs="ElegaGarmnd BT"/>
          <w:i/>
        </w:rPr>
      </w:pPr>
    </w:p>
    <w:p w14:paraId="5582D5B8" w14:textId="77777777" w:rsidR="00212247" w:rsidRDefault="00B6537B">
      <w:pPr>
        <w:numPr>
          <w:ilvl w:val="0"/>
          <w:numId w:val="3"/>
        </w:numPr>
        <w:spacing w:after="180" w:line="240" w:lineRule="auto"/>
        <w:rPr>
          <w:rFonts w:ascii="ElegaGarmnd BT" w:eastAsia="ElegaGarmnd BT" w:hAnsi="ElegaGarmnd BT" w:cs="ElegaGarmnd BT"/>
          <w:b/>
        </w:rPr>
      </w:pPr>
      <w:r>
        <w:rPr>
          <w:rFonts w:ascii="ElegaGarmnd BT" w:eastAsia="ElegaGarmnd BT" w:hAnsi="ElegaGarmnd BT" w:cs="ElegaGarmnd BT"/>
          <w:b/>
        </w:rPr>
        <w:t>Who is your Landline Provider? ________</w:t>
      </w:r>
    </w:p>
    <w:p w14:paraId="174DD0AF" w14:textId="77777777" w:rsidR="00212247" w:rsidRDefault="00B6537B" w:rsidP="00B6537B">
      <w:pPr>
        <w:spacing w:after="240" w:line="240" w:lineRule="auto"/>
        <w:ind w:left="720"/>
        <w:rPr>
          <w:rFonts w:ascii="Times New Roman" w:eastAsia="Times New Roman" w:hAnsi="Times New Roman" w:cs="Times New Roman"/>
          <w:sz w:val="24"/>
          <w:szCs w:val="24"/>
        </w:rPr>
      </w:pPr>
      <w:r>
        <w:rPr>
          <w:rFonts w:ascii="ElegaGarmnd BT" w:eastAsia="ElegaGarmnd BT" w:hAnsi="ElegaGarmnd BT" w:cs="ElegaGarmnd BT"/>
        </w:rPr>
        <w:t xml:space="preserve">(Consolidated, Fairpoint, VTEL, </w:t>
      </w:r>
      <w:proofErr w:type="spellStart"/>
      <w:r>
        <w:rPr>
          <w:rFonts w:ascii="ElegaGarmnd BT" w:eastAsia="ElegaGarmnd BT" w:hAnsi="ElegaGarmnd BT" w:cs="ElegaGarmnd BT"/>
        </w:rPr>
        <w:t>etc</w:t>
      </w:r>
      <w:proofErr w:type="spellEnd"/>
      <w:r>
        <w:rPr>
          <w:rFonts w:ascii="ElegaGarmnd BT" w:eastAsia="ElegaGarmnd BT" w:hAnsi="ElegaGarmnd BT" w:cs="ElegaGarmnd BT"/>
        </w:rPr>
        <w:t>)</w:t>
      </w:r>
    </w:p>
    <w:p w14:paraId="1F4B7F13" w14:textId="77777777" w:rsidR="00212247" w:rsidRDefault="00B6537B">
      <w:pPr>
        <w:numPr>
          <w:ilvl w:val="0"/>
          <w:numId w:val="3"/>
        </w:numPr>
        <w:spacing w:after="180" w:line="240" w:lineRule="auto"/>
        <w:rPr>
          <w:rFonts w:ascii="ElegaGarmnd BT" w:eastAsia="ElegaGarmnd BT" w:hAnsi="ElegaGarmnd BT" w:cs="ElegaGarmnd BT"/>
          <w:b/>
        </w:rPr>
      </w:pPr>
      <w:r>
        <w:rPr>
          <w:rFonts w:ascii="ElegaGarmnd BT" w:eastAsia="ElegaGarmnd BT" w:hAnsi="ElegaGarmnd BT" w:cs="ElegaGarmnd BT"/>
          <w:b/>
        </w:rPr>
        <w:t>Do you have a cell phone?</w:t>
      </w:r>
    </w:p>
    <w:p w14:paraId="2E56C9E7" w14:textId="77777777" w:rsidR="00212247" w:rsidRDefault="00B6537B">
      <w:pPr>
        <w:spacing w:after="180" w:line="240" w:lineRule="auto"/>
        <w:rPr>
          <w:rFonts w:ascii="ElegaGarmnd BT" w:eastAsia="ElegaGarmnd BT" w:hAnsi="ElegaGarmnd BT" w:cs="ElegaGarmnd BT"/>
        </w:rPr>
      </w:pPr>
      <w:r>
        <w:rPr>
          <w:rFonts w:ascii="ElegaGarmnd BT" w:eastAsia="ElegaGarmnd BT" w:hAnsi="ElegaGarmnd BT" w:cs="ElegaGarmnd BT"/>
        </w:rPr>
        <w:t>Yes / No</w:t>
      </w:r>
    </w:p>
    <w:p w14:paraId="528C8021" w14:textId="77777777" w:rsidR="00F246AC" w:rsidRDefault="00B6537B" w:rsidP="00B6537B">
      <w:pPr>
        <w:spacing w:after="240" w:line="240" w:lineRule="auto"/>
        <w:rPr>
          <w:rFonts w:ascii="ElegaGarmnd BT" w:eastAsia="ElegaGarmnd BT" w:hAnsi="ElegaGarmnd BT" w:cs="ElegaGarmnd BT"/>
          <w:i/>
        </w:rPr>
      </w:pPr>
      <w:r>
        <w:rPr>
          <w:rFonts w:ascii="ElegaGarmnd BT" w:eastAsia="ElegaGarmnd BT" w:hAnsi="ElegaGarmnd BT" w:cs="ElegaGarmnd BT"/>
          <w:i/>
        </w:rPr>
        <w:t>If yes:</w:t>
      </w:r>
    </w:p>
    <w:p w14:paraId="731C4A53" w14:textId="77777777" w:rsidR="00212247" w:rsidRDefault="00B6537B">
      <w:pPr>
        <w:numPr>
          <w:ilvl w:val="0"/>
          <w:numId w:val="3"/>
        </w:numPr>
        <w:spacing w:after="180" w:line="240" w:lineRule="auto"/>
        <w:rPr>
          <w:rFonts w:ascii="ElegaGarmnd BT" w:eastAsia="ElegaGarmnd BT" w:hAnsi="ElegaGarmnd BT" w:cs="ElegaGarmnd BT"/>
          <w:b/>
        </w:rPr>
      </w:pPr>
      <w:r>
        <w:rPr>
          <w:rFonts w:ascii="ElegaGarmnd BT" w:eastAsia="ElegaGarmnd BT" w:hAnsi="ElegaGarmnd BT" w:cs="ElegaGarmnd BT"/>
          <w:b/>
        </w:rPr>
        <w:t>Cell Service Carrier</w:t>
      </w:r>
    </w:p>
    <w:p w14:paraId="1F5C5847" w14:textId="77777777" w:rsidR="00212247" w:rsidRDefault="00B6537B">
      <w:pPr>
        <w:numPr>
          <w:ilvl w:val="0"/>
          <w:numId w:val="5"/>
        </w:numPr>
        <w:spacing w:before="200" w:after="0" w:line="360" w:lineRule="auto"/>
        <w:rPr>
          <w:rFonts w:ascii="ElegaGarmnd BT" w:eastAsia="ElegaGarmnd BT" w:hAnsi="ElegaGarmnd BT" w:cs="ElegaGarmnd BT"/>
        </w:rPr>
      </w:pPr>
      <w:r>
        <w:rPr>
          <w:rFonts w:ascii="ElegaGarmnd BT" w:eastAsia="ElegaGarmnd BT" w:hAnsi="ElegaGarmnd BT" w:cs="ElegaGarmnd BT"/>
        </w:rPr>
        <w:t>AT&amp;T</w:t>
      </w:r>
    </w:p>
    <w:p w14:paraId="34B354AA" w14:textId="77777777" w:rsidR="00212247" w:rsidRDefault="00B6537B">
      <w:pPr>
        <w:numPr>
          <w:ilvl w:val="0"/>
          <w:numId w:val="5"/>
        </w:numPr>
        <w:spacing w:after="0" w:line="360" w:lineRule="auto"/>
        <w:rPr>
          <w:rFonts w:ascii="ElegaGarmnd BT" w:eastAsia="ElegaGarmnd BT" w:hAnsi="ElegaGarmnd BT" w:cs="ElegaGarmnd BT"/>
        </w:rPr>
      </w:pPr>
      <w:r>
        <w:rPr>
          <w:rFonts w:ascii="ElegaGarmnd BT" w:eastAsia="ElegaGarmnd BT" w:hAnsi="ElegaGarmnd BT" w:cs="ElegaGarmnd BT"/>
        </w:rPr>
        <w:t>Verizon</w:t>
      </w:r>
    </w:p>
    <w:p w14:paraId="5EC3D26D" w14:textId="77777777" w:rsidR="00212247" w:rsidRDefault="00B6537B">
      <w:pPr>
        <w:numPr>
          <w:ilvl w:val="0"/>
          <w:numId w:val="5"/>
        </w:numPr>
        <w:spacing w:after="0" w:line="360" w:lineRule="auto"/>
        <w:rPr>
          <w:rFonts w:ascii="ElegaGarmnd BT" w:eastAsia="ElegaGarmnd BT" w:hAnsi="ElegaGarmnd BT" w:cs="ElegaGarmnd BT"/>
        </w:rPr>
      </w:pPr>
      <w:r>
        <w:rPr>
          <w:rFonts w:ascii="ElegaGarmnd BT" w:eastAsia="ElegaGarmnd BT" w:hAnsi="ElegaGarmnd BT" w:cs="ElegaGarmnd BT"/>
        </w:rPr>
        <w:t>Sprint</w:t>
      </w:r>
    </w:p>
    <w:p w14:paraId="196C832E" w14:textId="77777777" w:rsidR="00212247" w:rsidRDefault="00B6537B">
      <w:pPr>
        <w:numPr>
          <w:ilvl w:val="0"/>
          <w:numId w:val="5"/>
        </w:numPr>
        <w:spacing w:after="0" w:line="360" w:lineRule="auto"/>
        <w:rPr>
          <w:rFonts w:ascii="ElegaGarmnd BT" w:eastAsia="ElegaGarmnd BT" w:hAnsi="ElegaGarmnd BT" w:cs="ElegaGarmnd BT"/>
        </w:rPr>
      </w:pPr>
      <w:r>
        <w:rPr>
          <w:rFonts w:ascii="ElegaGarmnd BT" w:eastAsia="ElegaGarmnd BT" w:hAnsi="ElegaGarmnd BT" w:cs="ElegaGarmnd BT"/>
        </w:rPr>
        <w:t>T-Mobile</w:t>
      </w:r>
    </w:p>
    <w:p w14:paraId="72F13E8B" w14:textId="77777777" w:rsidR="00212247" w:rsidRDefault="00B6537B">
      <w:pPr>
        <w:numPr>
          <w:ilvl w:val="0"/>
          <w:numId w:val="5"/>
        </w:numPr>
        <w:spacing w:after="0" w:line="360" w:lineRule="auto"/>
        <w:rPr>
          <w:rFonts w:ascii="ElegaGarmnd BT" w:eastAsia="ElegaGarmnd BT" w:hAnsi="ElegaGarmnd BT" w:cs="ElegaGarmnd BT"/>
        </w:rPr>
      </w:pPr>
      <w:r>
        <w:rPr>
          <w:rFonts w:ascii="ElegaGarmnd BT" w:eastAsia="ElegaGarmnd BT" w:hAnsi="ElegaGarmnd BT" w:cs="ElegaGarmnd BT"/>
        </w:rPr>
        <w:t>US Cellular</w:t>
      </w:r>
    </w:p>
    <w:p w14:paraId="2BF95B99" w14:textId="15BEEC36" w:rsidR="00212247" w:rsidRDefault="00B6537B" w:rsidP="00B6537B">
      <w:pPr>
        <w:numPr>
          <w:ilvl w:val="0"/>
          <w:numId w:val="5"/>
        </w:numPr>
        <w:spacing w:after="240" w:line="360" w:lineRule="auto"/>
        <w:rPr>
          <w:rFonts w:ascii="ElegaGarmnd BT" w:eastAsia="ElegaGarmnd BT" w:hAnsi="ElegaGarmnd BT" w:cs="ElegaGarmnd BT"/>
        </w:rPr>
      </w:pPr>
      <w:r>
        <w:rPr>
          <w:rFonts w:ascii="ElegaGarmnd BT" w:eastAsia="ElegaGarmnd BT" w:hAnsi="ElegaGarmnd BT" w:cs="ElegaGarmnd BT"/>
        </w:rPr>
        <w:t>Other</w:t>
      </w:r>
    </w:p>
    <w:p w14:paraId="58788E5C" w14:textId="3BF72362" w:rsidR="00036D4F" w:rsidRDefault="00036D4F" w:rsidP="00036D4F">
      <w:pPr>
        <w:spacing w:after="240" w:line="360" w:lineRule="auto"/>
        <w:ind w:left="720"/>
        <w:rPr>
          <w:rFonts w:ascii="ElegaGarmnd BT" w:eastAsia="ElegaGarmnd BT" w:hAnsi="ElegaGarmnd BT" w:cs="ElegaGarmnd BT"/>
        </w:rPr>
      </w:pPr>
    </w:p>
    <w:p w14:paraId="13153FB2" w14:textId="77777777" w:rsidR="00036D4F" w:rsidRDefault="00036D4F" w:rsidP="00593F4B">
      <w:pPr>
        <w:spacing w:after="240" w:line="360" w:lineRule="auto"/>
        <w:ind w:left="720"/>
        <w:rPr>
          <w:rFonts w:ascii="ElegaGarmnd BT" w:eastAsia="ElegaGarmnd BT" w:hAnsi="ElegaGarmnd BT" w:cs="ElegaGarmnd BT"/>
        </w:rPr>
      </w:pPr>
    </w:p>
    <w:p w14:paraId="183BD53A" w14:textId="77777777" w:rsidR="00212247" w:rsidRDefault="00B6537B">
      <w:pPr>
        <w:numPr>
          <w:ilvl w:val="0"/>
          <w:numId w:val="3"/>
        </w:numPr>
        <w:spacing w:after="180" w:line="240" w:lineRule="auto"/>
        <w:rPr>
          <w:rFonts w:ascii="ElegaGarmnd BT" w:eastAsia="ElegaGarmnd BT" w:hAnsi="ElegaGarmnd BT" w:cs="ElegaGarmnd BT"/>
          <w:b/>
          <w:color w:val="000000"/>
        </w:rPr>
      </w:pPr>
      <w:r>
        <w:rPr>
          <w:rFonts w:ascii="ElegaGarmnd BT" w:eastAsia="ElegaGarmnd BT" w:hAnsi="ElegaGarmnd BT" w:cs="ElegaGarmnd BT"/>
          <w:b/>
          <w:color w:val="000000"/>
        </w:rPr>
        <w:lastRenderedPageBreak/>
        <w:t>What is the cell phone strength at your home?</w:t>
      </w:r>
    </w:p>
    <w:p w14:paraId="4A6FC0FA" w14:textId="77777777" w:rsidR="00212247" w:rsidRDefault="00B6537B">
      <w:pPr>
        <w:numPr>
          <w:ilvl w:val="0"/>
          <w:numId w:val="11"/>
        </w:numPr>
        <w:spacing w:before="200" w:after="0" w:line="360" w:lineRule="auto"/>
        <w:rPr>
          <w:rFonts w:ascii="ElegaGarmnd BT" w:eastAsia="ElegaGarmnd BT" w:hAnsi="ElegaGarmnd BT" w:cs="ElegaGarmnd BT"/>
          <w:color w:val="000000"/>
        </w:rPr>
      </w:pPr>
      <w:r>
        <w:rPr>
          <w:rFonts w:ascii="ElegaGarmnd BT" w:eastAsia="ElegaGarmnd BT" w:hAnsi="ElegaGarmnd BT" w:cs="ElegaGarmnd BT"/>
          <w:color w:val="000000"/>
        </w:rPr>
        <w:t>4–5 bars (full strength)</w:t>
      </w:r>
    </w:p>
    <w:p w14:paraId="3C4B056C" w14:textId="77777777" w:rsidR="00212247" w:rsidRDefault="00B6537B">
      <w:pPr>
        <w:numPr>
          <w:ilvl w:val="0"/>
          <w:numId w:val="11"/>
        </w:numPr>
        <w:spacing w:after="0" w:line="360" w:lineRule="auto"/>
        <w:rPr>
          <w:rFonts w:ascii="ElegaGarmnd BT" w:eastAsia="ElegaGarmnd BT" w:hAnsi="ElegaGarmnd BT" w:cs="ElegaGarmnd BT"/>
          <w:color w:val="000000"/>
        </w:rPr>
      </w:pPr>
      <w:r>
        <w:rPr>
          <w:rFonts w:ascii="ElegaGarmnd BT" w:eastAsia="ElegaGarmnd BT" w:hAnsi="ElegaGarmnd BT" w:cs="ElegaGarmnd BT"/>
          <w:color w:val="000000"/>
        </w:rPr>
        <w:t>3 bars</w:t>
      </w:r>
    </w:p>
    <w:p w14:paraId="251BC878" w14:textId="77777777" w:rsidR="00212247" w:rsidRDefault="00B6537B">
      <w:pPr>
        <w:numPr>
          <w:ilvl w:val="0"/>
          <w:numId w:val="11"/>
        </w:numPr>
        <w:spacing w:after="0" w:line="360" w:lineRule="auto"/>
        <w:rPr>
          <w:rFonts w:ascii="ElegaGarmnd BT" w:eastAsia="ElegaGarmnd BT" w:hAnsi="ElegaGarmnd BT" w:cs="ElegaGarmnd BT"/>
          <w:color w:val="000000"/>
        </w:rPr>
      </w:pPr>
      <w:r>
        <w:rPr>
          <w:rFonts w:ascii="ElegaGarmnd BT" w:eastAsia="ElegaGarmnd BT" w:hAnsi="ElegaGarmnd BT" w:cs="ElegaGarmnd BT"/>
          <w:color w:val="000000"/>
        </w:rPr>
        <w:t>2 bars</w:t>
      </w:r>
    </w:p>
    <w:p w14:paraId="35E65AF7" w14:textId="77777777" w:rsidR="00212247" w:rsidRDefault="00B6537B">
      <w:pPr>
        <w:numPr>
          <w:ilvl w:val="0"/>
          <w:numId w:val="11"/>
        </w:numPr>
        <w:spacing w:after="0" w:line="360" w:lineRule="auto"/>
        <w:rPr>
          <w:rFonts w:ascii="ElegaGarmnd BT" w:eastAsia="ElegaGarmnd BT" w:hAnsi="ElegaGarmnd BT" w:cs="ElegaGarmnd BT"/>
          <w:color w:val="000000"/>
        </w:rPr>
      </w:pPr>
      <w:r>
        <w:rPr>
          <w:rFonts w:ascii="ElegaGarmnd BT" w:eastAsia="ElegaGarmnd BT" w:hAnsi="ElegaGarmnd BT" w:cs="ElegaGarmnd BT"/>
          <w:color w:val="000000"/>
        </w:rPr>
        <w:t>1 bar</w:t>
      </w:r>
    </w:p>
    <w:p w14:paraId="613C987C" w14:textId="77777777" w:rsidR="00212247" w:rsidRDefault="00B6537B" w:rsidP="00B6537B">
      <w:pPr>
        <w:numPr>
          <w:ilvl w:val="0"/>
          <w:numId w:val="11"/>
        </w:numPr>
        <w:spacing w:after="240" w:line="360" w:lineRule="auto"/>
        <w:rPr>
          <w:rFonts w:ascii="ElegaGarmnd BT" w:eastAsia="ElegaGarmnd BT" w:hAnsi="ElegaGarmnd BT" w:cs="ElegaGarmnd BT"/>
          <w:color w:val="000000"/>
        </w:rPr>
      </w:pPr>
      <w:r>
        <w:rPr>
          <w:rFonts w:ascii="ElegaGarmnd BT" w:eastAsia="ElegaGarmnd BT" w:hAnsi="ElegaGarmnd BT" w:cs="ElegaGarmnd BT"/>
          <w:color w:val="000000"/>
        </w:rPr>
        <w:t>None</w:t>
      </w:r>
    </w:p>
    <w:p w14:paraId="6CB2B652" w14:textId="77777777" w:rsidR="00212247" w:rsidRDefault="00B6537B">
      <w:pPr>
        <w:pStyle w:val="Heading2"/>
        <w:spacing w:after="180" w:line="240" w:lineRule="auto"/>
      </w:pPr>
      <w:bookmarkStart w:id="8" w:name="_1t3h5sf" w:colFirst="0" w:colLast="0"/>
      <w:bookmarkEnd w:id="8"/>
      <w:r>
        <w:t>Future Service</w:t>
      </w:r>
    </w:p>
    <w:p w14:paraId="1F09497F" w14:textId="7AE49B71" w:rsidR="00212247" w:rsidRDefault="00B6537B">
      <w:pPr>
        <w:numPr>
          <w:ilvl w:val="0"/>
          <w:numId w:val="3"/>
        </w:numPr>
        <w:spacing w:after="180" w:line="240" w:lineRule="auto"/>
        <w:rPr>
          <w:rFonts w:ascii="ElegaGarmnd BT" w:eastAsia="ElegaGarmnd BT" w:hAnsi="ElegaGarmnd BT" w:cs="ElegaGarmnd BT"/>
          <w:b/>
        </w:rPr>
      </w:pPr>
      <w:r>
        <w:rPr>
          <w:rFonts w:ascii="ElegaGarmnd BT" w:eastAsia="ElegaGarmnd BT" w:hAnsi="ElegaGarmnd BT" w:cs="ElegaGarmnd BT"/>
          <w:b/>
          <w:color w:val="000000"/>
        </w:rPr>
        <w:t>If</w:t>
      </w:r>
      <w:r>
        <w:rPr>
          <w:rFonts w:ascii="ElegaGarmnd BT" w:eastAsia="ElegaGarmnd BT" w:hAnsi="ElegaGarmnd BT" w:cs="ElegaGarmnd BT"/>
          <w:b/>
        </w:rPr>
        <w:t xml:space="preserve"> fiber internet that was </w:t>
      </w:r>
      <w:r>
        <w:rPr>
          <w:rFonts w:ascii="ElegaGarmnd BT" w:eastAsia="ElegaGarmnd BT" w:hAnsi="ElegaGarmnd BT" w:cs="ElegaGarmnd BT"/>
          <w:b/>
          <w:color w:val="000000"/>
        </w:rPr>
        <w:t xml:space="preserve">competitively priced </w:t>
      </w:r>
      <w:r w:rsidR="00453666">
        <w:rPr>
          <w:rFonts w:ascii="ElegaGarmnd BT" w:eastAsia="ElegaGarmnd BT" w:hAnsi="ElegaGarmnd BT" w:cs="ElegaGarmnd BT"/>
          <w:b/>
          <w:color w:val="000000"/>
        </w:rPr>
        <w:t xml:space="preserve">(i.e., </w:t>
      </w:r>
      <w:r w:rsidR="00F61990">
        <w:rPr>
          <w:rFonts w:ascii="ElegaGarmnd BT" w:eastAsia="ElegaGarmnd BT" w:hAnsi="ElegaGarmnd BT" w:cs="ElegaGarmnd BT"/>
          <w:b/>
          <w:color w:val="000000"/>
        </w:rPr>
        <w:t>at a price you felt was</w:t>
      </w:r>
      <w:r w:rsidR="00453666">
        <w:rPr>
          <w:rFonts w:ascii="ElegaGarmnd BT" w:eastAsia="ElegaGarmnd BT" w:hAnsi="ElegaGarmnd BT" w:cs="ElegaGarmnd BT"/>
          <w:b/>
          <w:color w:val="000000"/>
        </w:rPr>
        <w:t xml:space="preserve"> fair for the service being provided) came </w:t>
      </w:r>
      <w:r>
        <w:rPr>
          <w:rFonts w:ascii="ElegaGarmnd BT" w:eastAsia="ElegaGarmnd BT" w:hAnsi="ElegaGarmnd BT" w:cs="ElegaGarmnd BT"/>
          <w:b/>
        </w:rPr>
        <w:t xml:space="preserve">to </w:t>
      </w:r>
      <w:r w:rsidR="00554668">
        <w:rPr>
          <w:rFonts w:ascii="ElegaGarmnd BT" w:eastAsia="ElegaGarmnd BT" w:hAnsi="ElegaGarmnd BT" w:cs="ElegaGarmnd BT"/>
          <w:b/>
        </w:rPr>
        <w:t>y</w:t>
      </w:r>
      <w:r>
        <w:rPr>
          <w:rFonts w:ascii="ElegaGarmnd BT" w:eastAsia="ElegaGarmnd BT" w:hAnsi="ElegaGarmnd BT" w:cs="ElegaGarmnd BT"/>
          <w:b/>
        </w:rPr>
        <w:t>our community, how likely would you be to subscribe</w:t>
      </w:r>
      <w:r>
        <w:rPr>
          <w:rFonts w:ascii="ElegaGarmnd BT" w:eastAsia="ElegaGarmnd BT" w:hAnsi="ElegaGarmnd BT" w:cs="ElegaGarmnd BT"/>
          <w:b/>
          <w:color w:val="000000"/>
        </w:rPr>
        <w:t>?</w:t>
      </w:r>
    </w:p>
    <w:p w14:paraId="42556195" w14:textId="77777777" w:rsidR="00212247" w:rsidRDefault="00B6537B">
      <w:pPr>
        <w:numPr>
          <w:ilvl w:val="0"/>
          <w:numId w:val="2"/>
        </w:numPr>
        <w:spacing w:before="200" w:after="0" w:line="360" w:lineRule="auto"/>
        <w:rPr>
          <w:rFonts w:ascii="ElegaGarmnd BT" w:eastAsia="ElegaGarmnd BT" w:hAnsi="ElegaGarmnd BT" w:cs="ElegaGarmnd BT"/>
          <w:color w:val="000000"/>
        </w:rPr>
      </w:pPr>
      <w:r>
        <w:rPr>
          <w:rFonts w:ascii="ElegaGarmnd BT" w:eastAsia="ElegaGarmnd BT" w:hAnsi="ElegaGarmnd BT" w:cs="ElegaGarmnd BT"/>
          <w:color w:val="000000"/>
        </w:rPr>
        <w:t>Definitely would</w:t>
      </w:r>
    </w:p>
    <w:p w14:paraId="608D5FCD" w14:textId="77777777" w:rsidR="00212247" w:rsidRDefault="00B6537B">
      <w:pPr>
        <w:numPr>
          <w:ilvl w:val="0"/>
          <w:numId w:val="2"/>
        </w:numPr>
        <w:spacing w:after="0" w:line="360" w:lineRule="auto"/>
        <w:rPr>
          <w:rFonts w:ascii="ElegaGarmnd BT" w:eastAsia="ElegaGarmnd BT" w:hAnsi="ElegaGarmnd BT" w:cs="ElegaGarmnd BT"/>
          <w:color w:val="000000"/>
        </w:rPr>
      </w:pPr>
      <w:r>
        <w:rPr>
          <w:rFonts w:ascii="ElegaGarmnd BT" w:eastAsia="ElegaGarmnd BT" w:hAnsi="ElegaGarmnd BT" w:cs="ElegaGarmnd BT"/>
          <w:color w:val="000000"/>
        </w:rPr>
        <w:t>Probably would</w:t>
      </w:r>
    </w:p>
    <w:p w14:paraId="2AA13109" w14:textId="77777777" w:rsidR="00212247" w:rsidRDefault="00B6537B">
      <w:pPr>
        <w:numPr>
          <w:ilvl w:val="0"/>
          <w:numId w:val="2"/>
        </w:numPr>
        <w:spacing w:after="0" w:line="360" w:lineRule="auto"/>
        <w:rPr>
          <w:rFonts w:ascii="ElegaGarmnd BT" w:eastAsia="ElegaGarmnd BT" w:hAnsi="ElegaGarmnd BT" w:cs="ElegaGarmnd BT"/>
          <w:color w:val="000000"/>
        </w:rPr>
      </w:pPr>
      <w:r>
        <w:rPr>
          <w:rFonts w:ascii="ElegaGarmnd BT" w:eastAsia="ElegaGarmnd BT" w:hAnsi="ElegaGarmnd BT" w:cs="ElegaGarmnd BT"/>
          <w:color w:val="000000"/>
        </w:rPr>
        <w:t>Probably would not</w:t>
      </w:r>
    </w:p>
    <w:p w14:paraId="04E2FFE3" w14:textId="77777777" w:rsidR="00212247" w:rsidRDefault="00B6537B">
      <w:pPr>
        <w:numPr>
          <w:ilvl w:val="0"/>
          <w:numId w:val="2"/>
        </w:numPr>
        <w:spacing w:after="0" w:line="360" w:lineRule="auto"/>
        <w:rPr>
          <w:rFonts w:ascii="ElegaGarmnd BT" w:eastAsia="ElegaGarmnd BT" w:hAnsi="ElegaGarmnd BT" w:cs="ElegaGarmnd BT"/>
          <w:color w:val="000000"/>
        </w:rPr>
      </w:pPr>
      <w:r>
        <w:rPr>
          <w:rFonts w:ascii="ElegaGarmnd BT" w:eastAsia="ElegaGarmnd BT" w:hAnsi="ElegaGarmnd BT" w:cs="ElegaGarmnd BT"/>
          <w:color w:val="000000"/>
        </w:rPr>
        <w:t>Definitely would not</w:t>
      </w:r>
    </w:p>
    <w:p w14:paraId="137F643C" w14:textId="77777777" w:rsidR="00212247" w:rsidRDefault="00B6537B">
      <w:pPr>
        <w:numPr>
          <w:ilvl w:val="0"/>
          <w:numId w:val="2"/>
        </w:numPr>
        <w:spacing w:after="180" w:line="360" w:lineRule="auto"/>
        <w:rPr>
          <w:rFonts w:ascii="ElegaGarmnd BT" w:eastAsia="ElegaGarmnd BT" w:hAnsi="ElegaGarmnd BT" w:cs="ElegaGarmnd BT"/>
        </w:rPr>
      </w:pPr>
      <w:r>
        <w:rPr>
          <w:rFonts w:ascii="ElegaGarmnd BT" w:eastAsia="ElegaGarmnd BT" w:hAnsi="ElegaGarmnd BT" w:cs="ElegaGarmnd BT"/>
        </w:rPr>
        <w:t>Unsure</w:t>
      </w:r>
    </w:p>
    <w:p w14:paraId="23E12B8A" w14:textId="0B934319" w:rsidR="00B6537B" w:rsidRDefault="00B6537B">
      <w:pPr>
        <w:spacing w:after="180" w:line="240" w:lineRule="auto"/>
        <w:rPr>
          <w:rFonts w:ascii="ElegaGarmnd BT" w:eastAsia="ElegaGarmnd BT" w:hAnsi="ElegaGarmnd BT" w:cs="ElegaGarmnd BT"/>
          <w:i/>
        </w:rPr>
      </w:pPr>
      <w:r>
        <w:rPr>
          <w:rFonts w:ascii="ElegaGarmnd BT" w:eastAsia="ElegaGarmnd BT" w:hAnsi="ElegaGarmnd BT" w:cs="ElegaGarmnd BT"/>
          <w:i/>
        </w:rPr>
        <w:t>If definitely</w:t>
      </w:r>
      <w:r w:rsidR="00036D4F">
        <w:rPr>
          <w:rFonts w:ascii="ElegaGarmnd BT" w:eastAsia="ElegaGarmnd BT" w:hAnsi="ElegaGarmnd BT" w:cs="ElegaGarmnd BT"/>
          <w:i/>
        </w:rPr>
        <w:t xml:space="preserve"> would</w:t>
      </w:r>
      <w:r>
        <w:rPr>
          <w:rFonts w:ascii="ElegaGarmnd BT" w:eastAsia="ElegaGarmnd BT" w:hAnsi="ElegaGarmnd BT" w:cs="ElegaGarmnd BT"/>
          <w:i/>
        </w:rPr>
        <w:t xml:space="preserve"> or probably</w:t>
      </w:r>
      <w:r w:rsidR="00036D4F">
        <w:rPr>
          <w:rFonts w:ascii="ElegaGarmnd BT" w:eastAsia="ElegaGarmnd BT" w:hAnsi="ElegaGarmnd BT" w:cs="ElegaGarmnd BT"/>
          <w:i/>
        </w:rPr>
        <w:t xml:space="preserve"> would</w:t>
      </w:r>
      <w:r>
        <w:rPr>
          <w:rFonts w:ascii="ElegaGarmnd BT" w:eastAsia="ElegaGarmnd BT" w:hAnsi="ElegaGarmnd BT" w:cs="ElegaGarmnd BT"/>
          <w:i/>
        </w:rPr>
        <w:t>:</w:t>
      </w:r>
    </w:p>
    <w:p w14:paraId="10502374" w14:textId="228A037F" w:rsidR="00212247" w:rsidRDefault="00B6537B">
      <w:pPr>
        <w:numPr>
          <w:ilvl w:val="0"/>
          <w:numId w:val="3"/>
        </w:numPr>
        <w:spacing w:after="180" w:line="240" w:lineRule="auto"/>
        <w:rPr>
          <w:rFonts w:ascii="ElegaGarmnd BT" w:eastAsia="ElegaGarmnd BT" w:hAnsi="ElegaGarmnd BT" w:cs="ElegaGarmnd BT"/>
          <w:b/>
        </w:rPr>
      </w:pPr>
      <w:r>
        <w:rPr>
          <w:rFonts w:ascii="ElegaGarmnd BT" w:eastAsia="ElegaGarmnd BT" w:hAnsi="ElegaGarmnd BT" w:cs="ElegaGarmnd BT"/>
          <w:b/>
        </w:rPr>
        <w:t xml:space="preserve">What is the primary reason you would </w:t>
      </w:r>
      <w:r w:rsidR="00E52AE6">
        <w:rPr>
          <w:rFonts w:ascii="ElegaGarmnd BT" w:eastAsia="ElegaGarmnd BT" w:hAnsi="ElegaGarmnd BT" w:cs="ElegaGarmnd BT"/>
          <w:b/>
        </w:rPr>
        <w:t>subscribe</w:t>
      </w:r>
      <w:r>
        <w:rPr>
          <w:rFonts w:ascii="ElegaGarmnd BT" w:eastAsia="ElegaGarmnd BT" w:hAnsi="ElegaGarmnd BT" w:cs="ElegaGarmnd BT"/>
          <w:b/>
        </w:rPr>
        <w:t>?</w:t>
      </w:r>
    </w:p>
    <w:p w14:paraId="5F414C44" w14:textId="77777777" w:rsidR="000C1E51" w:rsidRDefault="000C1E51" w:rsidP="00036D4F">
      <w:pPr>
        <w:numPr>
          <w:ilvl w:val="0"/>
          <w:numId w:val="15"/>
        </w:numPr>
        <w:pBdr>
          <w:top w:val="nil"/>
          <w:left w:val="nil"/>
          <w:bottom w:val="nil"/>
          <w:right w:val="nil"/>
          <w:between w:val="nil"/>
        </w:pBdr>
        <w:spacing w:before="200" w:after="0" w:line="360" w:lineRule="auto"/>
        <w:rPr>
          <w:rFonts w:ascii="ElegaGarmnd BT" w:eastAsia="ElegaGarmnd BT" w:hAnsi="ElegaGarmnd BT" w:cs="ElegaGarmnd BT"/>
        </w:rPr>
      </w:pPr>
      <w:r>
        <w:rPr>
          <w:rFonts w:ascii="ElegaGarmnd BT" w:eastAsia="ElegaGarmnd BT" w:hAnsi="ElegaGarmnd BT" w:cs="ElegaGarmnd BT"/>
        </w:rPr>
        <w:t>Speed</w:t>
      </w:r>
    </w:p>
    <w:p w14:paraId="6717C350" w14:textId="77777777" w:rsidR="000C1E51" w:rsidRDefault="000C1E51" w:rsidP="00036D4F">
      <w:pPr>
        <w:numPr>
          <w:ilvl w:val="0"/>
          <w:numId w:val="15"/>
        </w:numPr>
        <w:pBdr>
          <w:top w:val="nil"/>
          <w:left w:val="nil"/>
          <w:bottom w:val="nil"/>
          <w:right w:val="nil"/>
          <w:between w:val="nil"/>
        </w:pBdr>
        <w:spacing w:after="0" w:line="360" w:lineRule="auto"/>
        <w:rPr>
          <w:rFonts w:ascii="ElegaGarmnd BT" w:eastAsia="ElegaGarmnd BT" w:hAnsi="ElegaGarmnd BT" w:cs="ElegaGarmnd BT"/>
        </w:rPr>
      </w:pPr>
      <w:r>
        <w:rPr>
          <w:rFonts w:ascii="ElegaGarmnd BT" w:eastAsia="ElegaGarmnd BT" w:hAnsi="ElegaGarmnd BT" w:cs="ElegaGarmnd BT"/>
        </w:rPr>
        <w:t>Reliability (i.e., avoiding down-time)</w:t>
      </w:r>
    </w:p>
    <w:p w14:paraId="15ACC282" w14:textId="77777777" w:rsidR="000C1E51" w:rsidRDefault="000C1E51" w:rsidP="00036D4F">
      <w:pPr>
        <w:numPr>
          <w:ilvl w:val="0"/>
          <w:numId w:val="15"/>
        </w:numPr>
        <w:pBdr>
          <w:top w:val="nil"/>
          <w:left w:val="nil"/>
          <w:bottom w:val="nil"/>
          <w:right w:val="nil"/>
          <w:between w:val="nil"/>
        </w:pBdr>
        <w:spacing w:after="0" w:line="360" w:lineRule="auto"/>
        <w:rPr>
          <w:rFonts w:ascii="ElegaGarmnd BT" w:eastAsia="ElegaGarmnd BT" w:hAnsi="ElegaGarmnd BT" w:cs="ElegaGarmnd BT"/>
        </w:rPr>
      </w:pPr>
      <w:r>
        <w:rPr>
          <w:rFonts w:ascii="ElegaGarmnd BT" w:eastAsia="ElegaGarmnd BT" w:hAnsi="ElegaGarmnd BT" w:cs="ElegaGarmnd BT"/>
        </w:rPr>
        <w:t>Consistency (i.e., avoiding changes in quality of service due to weather or other factors)</w:t>
      </w:r>
    </w:p>
    <w:p w14:paraId="1FAEC507" w14:textId="77777777" w:rsidR="000C1E51" w:rsidRDefault="000C1E51" w:rsidP="00036D4F">
      <w:pPr>
        <w:numPr>
          <w:ilvl w:val="0"/>
          <w:numId w:val="15"/>
        </w:numPr>
        <w:pBdr>
          <w:top w:val="nil"/>
          <w:left w:val="nil"/>
          <w:bottom w:val="nil"/>
          <w:right w:val="nil"/>
          <w:between w:val="nil"/>
        </w:pBdr>
        <w:spacing w:after="0" w:line="360" w:lineRule="auto"/>
        <w:rPr>
          <w:rFonts w:ascii="ElegaGarmnd BT" w:eastAsia="ElegaGarmnd BT" w:hAnsi="ElegaGarmnd BT" w:cs="ElegaGarmnd BT"/>
        </w:rPr>
      </w:pPr>
      <w:r>
        <w:rPr>
          <w:rFonts w:ascii="ElegaGarmnd BT" w:eastAsia="ElegaGarmnd BT" w:hAnsi="ElegaGarmnd BT" w:cs="ElegaGarmnd BT"/>
        </w:rPr>
        <w:t>Unlimited Data</w:t>
      </w:r>
    </w:p>
    <w:p w14:paraId="0EC9622E" w14:textId="77777777" w:rsidR="000C1E51" w:rsidRDefault="000C1E51" w:rsidP="00036D4F">
      <w:pPr>
        <w:numPr>
          <w:ilvl w:val="0"/>
          <w:numId w:val="15"/>
        </w:numPr>
        <w:pBdr>
          <w:top w:val="nil"/>
          <w:left w:val="nil"/>
          <w:bottom w:val="nil"/>
          <w:right w:val="nil"/>
          <w:between w:val="nil"/>
        </w:pBdr>
        <w:spacing w:after="0" w:line="360" w:lineRule="auto"/>
        <w:rPr>
          <w:rFonts w:ascii="ElegaGarmnd BT" w:eastAsia="ElegaGarmnd BT" w:hAnsi="ElegaGarmnd BT" w:cs="ElegaGarmnd BT"/>
        </w:rPr>
      </w:pPr>
      <w:r>
        <w:rPr>
          <w:rFonts w:ascii="ElegaGarmnd BT" w:eastAsia="ElegaGarmnd BT" w:hAnsi="ElegaGarmnd BT" w:cs="ElegaGarmnd BT"/>
        </w:rPr>
        <w:t>Local ownership</w:t>
      </w:r>
    </w:p>
    <w:p w14:paraId="5EC840DF" w14:textId="77777777" w:rsidR="000C1E51" w:rsidRDefault="000C1E51" w:rsidP="00036D4F">
      <w:pPr>
        <w:numPr>
          <w:ilvl w:val="0"/>
          <w:numId w:val="15"/>
        </w:numPr>
        <w:pBdr>
          <w:top w:val="nil"/>
          <w:left w:val="nil"/>
          <w:bottom w:val="nil"/>
          <w:right w:val="nil"/>
          <w:between w:val="nil"/>
        </w:pBdr>
        <w:spacing w:after="0" w:line="360" w:lineRule="auto"/>
        <w:rPr>
          <w:rFonts w:ascii="ElegaGarmnd BT" w:eastAsia="ElegaGarmnd BT" w:hAnsi="ElegaGarmnd BT" w:cs="ElegaGarmnd BT"/>
        </w:rPr>
      </w:pPr>
      <w:r>
        <w:rPr>
          <w:rFonts w:ascii="ElegaGarmnd BT" w:eastAsia="ElegaGarmnd BT" w:hAnsi="ElegaGarmnd BT" w:cs="ElegaGarmnd BT"/>
        </w:rPr>
        <w:t>Customer service</w:t>
      </w:r>
    </w:p>
    <w:p w14:paraId="436D93C3" w14:textId="04E1912C" w:rsidR="000C1E51" w:rsidRDefault="000C1E51" w:rsidP="00036D4F">
      <w:pPr>
        <w:numPr>
          <w:ilvl w:val="0"/>
          <w:numId w:val="15"/>
        </w:numPr>
        <w:pBdr>
          <w:top w:val="nil"/>
          <w:left w:val="nil"/>
          <w:bottom w:val="nil"/>
          <w:right w:val="nil"/>
          <w:between w:val="nil"/>
        </w:pBdr>
        <w:spacing w:after="0" w:line="360" w:lineRule="auto"/>
        <w:rPr>
          <w:rFonts w:ascii="ElegaGarmnd BT" w:eastAsia="ElegaGarmnd BT" w:hAnsi="ElegaGarmnd BT" w:cs="ElegaGarmnd BT"/>
        </w:rPr>
      </w:pPr>
      <w:r>
        <w:rPr>
          <w:rFonts w:ascii="ElegaGarmnd BT" w:eastAsia="ElegaGarmnd BT" w:hAnsi="ElegaGarmnd BT" w:cs="ElegaGarmnd BT"/>
        </w:rPr>
        <w:t xml:space="preserve">More/better bundled entertainment (like TV, streaming video, </w:t>
      </w:r>
      <w:proofErr w:type="spellStart"/>
      <w:r>
        <w:rPr>
          <w:rFonts w:ascii="ElegaGarmnd BT" w:eastAsia="ElegaGarmnd BT" w:hAnsi="ElegaGarmnd BT" w:cs="ElegaGarmnd BT"/>
        </w:rPr>
        <w:t>etc</w:t>
      </w:r>
      <w:proofErr w:type="spellEnd"/>
      <w:r>
        <w:rPr>
          <w:rFonts w:ascii="ElegaGarmnd BT" w:eastAsia="ElegaGarmnd BT" w:hAnsi="ElegaGarmnd BT" w:cs="ElegaGarmnd BT"/>
        </w:rPr>
        <w:t xml:space="preserve">) </w:t>
      </w:r>
    </w:p>
    <w:p w14:paraId="5DCA7721" w14:textId="3A4761CF" w:rsidR="000C1E51" w:rsidRDefault="000C1E51" w:rsidP="00036D4F">
      <w:pPr>
        <w:numPr>
          <w:ilvl w:val="0"/>
          <w:numId w:val="15"/>
        </w:numPr>
        <w:pBdr>
          <w:top w:val="nil"/>
          <w:left w:val="nil"/>
          <w:bottom w:val="nil"/>
          <w:right w:val="nil"/>
          <w:between w:val="nil"/>
        </w:pBdr>
        <w:spacing w:after="240" w:line="360" w:lineRule="auto"/>
        <w:rPr>
          <w:rFonts w:ascii="ElegaGarmnd BT" w:eastAsia="ElegaGarmnd BT" w:hAnsi="ElegaGarmnd BT" w:cs="ElegaGarmnd BT"/>
        </w:rPr>
      </w:pPr>
      <w:r>
        <w:rPr>
          <w:rFonts w:ascii="ElegaGarmnd BT" w:eastAsia="ElegaGarmnd BT" w:hAnsi="ElegaGarmnd BT" w:cs="ElegaGarmnd BT"/>
        </w:rPr>
        <w:t xml:space="preserve">Price </w:t>
      </w:r>
    </w:p>
    <w:p w14:paraId="5F801930" w14:textId="7EA7F343" w:rsidR="00036D4F" w:rsidRDefault="00036D4F" w:rsidP="00036D4F">
      <w:pPr>
        <w:pBdr>
          <w:top w:val="nil"/>
          <w:left w:val="nil"/>
          <w:bottom w:val="nil"/>
          <w:right w:val="nil"/>
          <w:between w:val="nil"/>
        </w:pBdr>
        <w:spacing w:after="240" w:line="360" w:lineRule="auto"/>
        <w:ind w:left="720"/>
        <w:rPr>
          <w:rFonts w:ascii="ElegaGarmnd BT" w:eastAsia="ElegaGarmnd BT" w:hAnsi="ElegaGarmnd BT" w:cs="ElegaGarmnd BT"/>
        </w:rPr>
      </w:pPr>
    </w:p>
    <w:p w14:paraId="0C2C5D62" w14:textId="053F4266" w:rsidR="00036D4F" w:rsidRDefault="00036D4F" w:rsidP="00036D4F">
      <w:pPr>
        <w:pBdr>
          <w:top w:val="nil"/>
          <w:left w:val="nil"/>
          <w:bottom w:val="nil"/>
          <w:right w:val="nil"/>
          <w:between w:val="nil"/>
        </w:pBdr>
        <w:spacing w:after="240" w:line="360" w:lineRule="auto"/>
        <w:ind w:left="720"/>
        <w:rPr>
          <w:rFonts w:ascii="ElegaGarmnd BT" w:eastAsia="ElegaGarmnd BT" w:hAnsi="ElegaGarmnd BT" w:cs="ElegaGarmnd BT"/>
        </w:rPr>
      </w:pPr>
    </w:p>
    <w:p w14:paraId="66E3036B" w14:textId="77777777" w:rsidR="00036D4F" w:rsidRDefault="00036D4F" w:rsidP="00593F4B">
      <w:pPr>
        <w:pBdr>
          <w:top w:val="nil"/>
          <w:left w:val="nil"/>
          <w:bottom w:val="nil"/>
          <w:right w:val="nil"/>
          <w:between w:val="nil"/>
        </w:pBdr>
        <w:spacing w:after="240" w:line="360" w:lineRule="auto"/>
        <w:ind w:left="720"/>
        <w:rPr>
          <w:rFonts w:ascii="ElegaGarmnd BT" w:eastAsia="ElegaGarmnd BT" w:hAnsi="ElegaGarmnd BT" w:cs="ElegaGarmnd BT"/>
        </w:rPr>
      </w:pPr>
    </w:p>
    <w:p w14:paraId="233D54D2" w14:textId="430A6067" w:rsidR="00212247" w:rsidRDefault="00B6537B">
      <w:pPr>
        <w:numPr>
          <w:ilvl w:val="0"/>
          <w:numId w:val="3"/>
        </w:numPr>
        <w:spacing w:after="180" w:line="240" w:lineRule="auto"/>
        <w:rPr>
          <w:rFonts w:ascii="ElegaGarmnd BT" w:eastAsia="ElegaGarmnd BT" w:hAnsi="ElegaGarmnd BT" w:cs="ElegaGarmnd BT"/>
          <w:b/>
        </w:rPr>
      </w:pPr>
      <w:r>
        <w:rPr>
          <w:rFonts w:ascii="ElegaGarmnd BT" w:eastAsia="ElegaGarmnd BT" w:hAnsi="ElegaGarmnd BT" w:cs="ElegaGarmnd BT"/>
          <w:b/>
        </w:rPr>
        <w:lastRenderedPageBreak/>
        <w:t>Which of the following amounts do you think would be fair to pay for high-speed, extremely reliable fiber internet, at a speed of 100Mbs</w:t>
      </w:r>
      <w:r w:rsidR="00453666">
        <w:rPr>
          <w:rFonts w:ascii="ElegaGarmnd BT" w:eastAsia="ElegaGarmnd BT" w:hAnsi="ElegaGarmnd BT" w:cs="ElegaGarmnd BT"/>
          <w:b/>
        </w:rPr>
        <w:t xml:space="preserve"> for both upload and download</w:t>
      </w:r>
      <w:r>
        <w:rPr>
          <w:rFonts w:ascii="ElegaGarmnd BT" w:eastAsia="ElegaGarmnd BT" w:hAnsi="ElegaGarmnd BT" w:cs="ElegaGarmnd BT"/>
          <w:b/>
        </w:rPr>
        <w:t xml:space="preserve">? </w:t>
      </w:r>
      <w:r w:rsidR="00453666">
        <w:rPr>
          <w:rFonts w:ascii="ElegaGarmnd BT" w:eastAsia="ElegaGarmnd BT" w:hAnsi="ElegaGarmnd BT" w:cs="ElegaGarmnd BT"/>
          <w:b/>
        </w:rPr>
        <w:t>(for context, 100Mbs is faster than cable.)</w:t>
      </w:r>
    </w:p>
    <w:p w14:paraId="02EBB8E9" w14:textId="77777777" w:rsidR="00212247" w:rsidRDefault="00B6537B">
      <w:pPr>
        <w:numPr>
          <w:ilvl w:val="0"/>
          <w:numId w:val="6"/>
        </w:numPr>
        <w:spacing w:before="200" w:after="0" w:line="360" w:lineRule="auto"/>
        <w:rPr>
          <w:rFonts w:ascii="ElegaGarmnd BT" w:eastAsia="ElegaGarmnd BT" w:hAnsi="ElegaGarmnd BT" w:cs="ElegaGarmnd BT"/>
        </w:rPr>
      </w:pPr>
      <w:r>
        <w:rPr>
          <w:rFonts w:ascii="ElegaGarmnd BT" w:eastAsia="ElegaGarmnd BT" w:hAnsi="ElegaGarmnd BT" w:cs="ElegaGarmnd BT"/>
        </w:rPr>
        <w:t>$40-50/Month</w:t>
      </w:r>
    </w:p>
    <w:p w14:paraId="28217419" w14:textId="77777777" w:rsidR="00212247" w:rsidRDefault="00B6537B">
      <w:pPr>
        <w:numPr>
          <w:ilvl w:val="0"/>
          <w:numId w:val="6"/>
        </w:numPr>
        <w:spacing w:after="0" w:line="360" w:lineRule="auto"/>
        <w:rPr>
          <w:rFonts w:ascii="ElegaGarmnd BT" w:eastAsia="ElegaGarmnd BT" w:hAnsi="ElegaGarmnd BT" w:cs="ElegaGarmnd BT"/>
        </w:rPr>
      </w:pPr>
      <w:r>
        <w:rPr>
          <w:rFonts w:ascii="ElegaGarmnd BT" w:eastAsia="ElegaGarmnd BT" w:hAnsi="ElegaGarmnd BT" w:cs="ElegaGarmnd BT"/>
        </w:rPr>
        <w:t>$50-60/Month</w:t>
      </w:r>
    </w:p>
    <w:p w14:paraId="266FB86E" w14:textId="77777777" w:rsidR="00212247" w:rsidRDefault="00B6537B">
      <w:pPr>
        <w:numPr>
          <w:ilvl w:val="0"/>
          <w:numId w:val="6"/>
        </w:numPr>
        <w:spacing w:after="0" w:line="360" w:lineRule="auto"/>
        <w:rPr>
          <w:rFonts w:ascii="ElegaGarmnd BT" w:eastAsia="ElegaGarmnd BT" w:hAnsi="ElegaGarmnd BT" w:cs="ElegaGarmnd BT"/>
        </w:rPr>
      </w:pPr>
      <w:r>
        <w:rPr>
          <w:rFonts w:ascii="ElegaGarmnd BT" w:eastAsia="ElegaGarmnd BT" w:hAnsi="ElegaGarmnd BT" w:cs="ElegaGarmnd BT"/>
        </w:rPr>
        <w:t>$60-70/Month</w:t>
      </w:r>
    </w:p>
    <w:p w14:paraId="27031A2C" w14:textId="77777777" w:rsidR="00212247" w:rsidRDefault="00B6537B">
      <w:pPr>
        <w:numPr>
          <w:ilvl w:val="0"/>
          <w:numId w:val="6"/>
        </w:numPr>
        <w:spacing w:after="0" w:line="360" w:lineRule="auto"/>
        <w:rPr>
          <w:rFonts w:ascii="ElegaGarmnd BT" w:eastAsia="ElegaGarmnd BT" w:hAnsi="ElegaGarmnd BT" w:cs="ElegaGarmnd BT"/>
        </w:rPr>
      </w:pPr>
      <w:r>
        <w:rPr>
          <w:rFonts w:ascii="ElegaGarmnd BT" w:eastAsia="ElegaGarmnd BT" w:hAnsi="ElegaGarmnd BT" w:cs="ElegaGarmnd BT"/>
        </w:rPr>
        <w:t>$70-80/Month</w:t>
      </w:r>
    </w:p>
    <w:p w14:paraId="3D0FC507" w14:textId="77777777" w:rsidR="00212247" w:rsidRDefault="00B6537B">
      <w:pPr>
        <w:numPr>
          <w:ilvl w:val="0"/>
          <w:numId w:val="6"/>
        </w:numPr>
        <w:spacing w:after="0" w:line="360" w:lineRule="auto"/>
        <w:rPr>
          <w:rFonts w:ascii="ElegaGarmnd BT" w:eastAsia="ElegaGarmnd BT" w:hAnsi="ElegaGarmnd BT" w:cs="ElegaGarmnd BT"/>
        </w:rPr>
      </w:pPr>
      <w:r>
        <w:rPr>
          <w:rFonts w:ascii="ElegaGarmnd BT" w:eastAsia="ElegaGarmnd BT" w:hAnsi="ElegaGarmnd BT" w:cs="ElegaGarmnd BT"/>
        </w:rPr>
        <w:t>$80-90/Month</w:t>
      </w:r>
    </w:p>
    <w:p w14:paraId="21067C7B" w14:textId="77777777" w:rsidR="00212247" w:rsidRDefault="00B6537B">
      <w:pPr>
        <w:numPr>
          <w:ilvl w:val="0"/>
          <w:numId w:val="6"/>
        </w:numPr>
        <w:spacing w:after="0" w:line="360" w:lineRule="auto"/>
        <w:rPr>
          <w:rFonts w:ascii="ElegaGarmnd BT" w:eastAsia="ElegaGarmnd BT" w:hAnsi="ElegaGarmnd BT" w:cs="ElegaGarmnd BT"/>
        </w:rPr>
      </w:pPr>
      <w:r>
        <w:rPr>
          <w:rFonts w:ascii="ElegaGarmnd BT" w:eastAsia="ElegaGarmnd BT" w:hAnsi="ElegaGarmnd BT" w:cs="ElegaGarmnd BT"/>
        </w:rPr>
        <w:t>$90-100/Month</w:t>
      </w:r>
    </w:p>
    <w:p w14:paraId="10E2337C" w14:textId="77777777" w:rsidR="00212247" w:rsidRPr="00B6537B" w:rsidRDefault="00B6537B" w:rsidP="00B6537B">
      <w:pPr>
        <w:numPr>
          <w:ilvl w:val="0"/>
          <w:numId w:val="6"/>
        </w:numPr>
        <w:spacing w:after="240" w:line="360" w:lineRule="auto"/>
        <w:rPr>
          <w:rFonts w:ascii="ElegaGarmnd BT" w:eastAsia="ElegaGarmnd BT" w:hAnsi="ElegaGarmnd BT" w:cs="ElegaGarmnd BT"/>
        </w:rPr>
      </w:pPr>
      <w:r>
        <w:rPr>
          <w:rFonts w:ascii="ElegaGarmnd BT" w:eastAsia="ElegaGarmnd BT" w:hAnsi="ElegaGarmnd BT" w:cs="ElegaGarmnd BT"/>
        </w:rPr>
        <w:t>$100-110/Month</w:t>
      </w:r>
    </w:p>
    <w:p w14:paraId="50DDC362" w14:textId="77777777" w:rsidR="00212247" w:rsidRDefault="00B6537B">
      <w:pPr>
        <w:numPr>
          <w:ilvl w:val="0"/>
          <w:numId w:val="3"/>
        </w:numPr>
        <w:spacing w:after="180" w:line="240" w:lineRule="auto"/>
        <w:rPr>
          <w:rFonts w:ascii="ElegaGarmnd BT" w:eastAsia="ElegaGarmnd BT" w:hAnsi="ElegaGarmnd BT" w:cs="ElegaGarmnd BT"/>
          <w:b/>
        </w:rPr>
      </w:pPr>
      <w:r>
        <w:rPr>
          <w:rFonts w:ascii="ElegaGarmnd BT" w:eastAsia="ElegaGarmnd BT" w:hAnsi="ElegaGarmnd BT" w:cs="ElegaGarmnd BT"/>
          <w:b/>
          <w:color w:val="000000"/>
        </w:rPr>
        <w:t xml:space="preserve">Are you </w:t>
      </w:r>
      <w:r>
        <w:rPr>
          <w:rFonts w:ascii="ElegaGarmnd BT" w:eastAsia="ElegaGarmnd BT" w:hAnsi="ElegaGarmnd BT" w:cs="ElegaGarmnd BT"/>
          <w:b/>
        </w:rPr>
        <w:t>interested in supporting efforts to bring fiber internet to our community by volunteering your time</w:t>
      </w:r>
      <w:r>
        <w:rPr>
          <w:rFonts w:ascii="ElegaGarmnd BT" w:eastAsia="ElegaGarmnd BT" w:hAnsi="ElegaGarmnd BT" w:cs="ElegaGarmnd BT"/>
          <w:b/>
          <w:color w:val="000000"/>
        </w:rPr>
        <w:t xml:space="preserve">? </w:t>
      </w:r>
    </w:p>
    <w:p w14:paraId="669D6E4D" w14:textId="77777777" w:rsidR="00212247" w:rsidRDefault="00B6537B" w:rsidP="00B6537B">
      <w:pPr>
        <w:spacing w:after="240" w:line="240" w:lineRule="auto"/>
        <w:rPr>
          <w:rFonts w:ascii="ElegaGarmnd BT" w:eastAsia="ElegaGarmnd BT" w:hAnsi="ElegaGarmnd BT" w:cs="ElegaGarmnd BT"/>
          <w:i/>
        </w:rPr>
      </w:pPr>
      <w:r>
        <w:rPr>
          <w:rFonts w:ascii="ElegaGarmnd BT" w:eastAsia="ElegaGarmnd BT" w:hAnsi="ElegaGarmnd BT" w:cs="ElegaGarmnd BT"/>
          <w:color w:val="000000"/>
        </w:rPr>
        <w:t>Yes</w:t>
      </w:r>
      <w:r>
        <w:rPr>
          <w:rFonts w:ascii="Times New Roman" w:eastAsia="Times New Roman" w:hAnsi="Times New Roman" w:cs="Times New Roman"/>
          <w:sz w:val="24"/>
          <w:szCs w:val="24"/>
        </w:rPr>
        <w:t xml:space="preserve"> / </w:t>
      </w:r>
      <w:r>
        <w:rPr>
          <w:rFonts w:ascii="ElegaGarmnd BT" w:eastAsia="ElegaGarmnd BT" w:hAnsi="ElegaGarmnd BT" w:cs="ElegaGarmnd BT"/>
          <w:color w:val="000000"/>
        </w:rPr>
        <w:t>No</w:t>
      </w:r>
    </w:p>
    <w:p w14:paraId="409D68CC" w14:textId="77777777" w:rsidR="00212247" w:rsidRDefault="00B6537B">
      <w:pPr>
        <w:numPr>
          <w:ilvl w:val="0"/>
          <w:numId w:val="3"/>
        </w:numPr>
        <w:spacing w:before="200" w:after="180" w:line="240" w:lineRule="auto"/>
        <w:rPr>
          <w:rFonts w:ascii="ElegaGarmnd BT" w:eastAsia="ElegaGarmnd BT" w:hAnsi="ElegaGarmnd BT" w:cs="ElegaGarmnd BT"/>
          <w:b/>
        </w:rPr>
      </w:pPr>
      <w:r>
        <w:rPr>
          <w:rFonts w:ascii="ElegaGarmnd BT" w:eastAsia="ElegaGarmnd BT" w:hAnsi="ElegaGarmnd BT" w:cs="ElegaGarmnd BT"/>
          <w:b/>
        </w:rPr>
        <w:t>M</w:t>
      </w:r>
      <w:r>
        <w:rPr>
          <w:rFonts w:ascii="ElegaGarmnd BT" w:eastAsia="ElegaGarmnd BT" w:hAnsi="ElegaGarmnd BT" w:cs="ElegaGarmnd BT"/>
          <w:b/>
          <w:color w:val="000000"/>
        </w:rPr>
        <w:t xml:space="preserve">ay we contact you? </w:t>
      </w:r>
    </w:p>
    <w:p w14:paraId="71CA385E" w14:textId="77777777" w:rsidR="00212247" w:rsidRDefault="00B6537B" w:rsidP="00B6537B">
      <w:pPr>
        <w:spacing w:after="240" w:line="240" w:lineRule="auto"/>
        <w:rPr>
          <w:rFonts w:ascii="ElegaGarmnd BT" w:eastAsia="ElegaGarmnd BT" w:hAnsi="ElegaGarmnd BT" w:cs="ElegaGarmnd BT"/>
          <w:i/>
        </w:rPr>
      </w:pPr>
      <w:r>
        <w:rPr>
          <w:rFonts w:ascii="ElegaGarmnd BT" w:eastAsia="ElegaGarmnd BT" w:hAnsi="ElegaGarmnd BT" w:cs="ElegaGarmnd BT"/>
        </w:rPr>
        <w:t>Yes</w:t>
      </w:r>
      <w:r>
        <w:rPr>
          <w:rFonts w:ascii="Times New Roman" w:eastAsia="Times New Roman" w:hAnsi="Times New Roman" w:cs="Times New Roman"/>
          <w:sz w:val="24"/>
          <w:szCs w:val="24"/>
        </w:rPr>
        <w:t xml:space="preserve"> / </w:t>
      </w:r>
      <w:r>
        <w:rPr>
          <w:rFonts w:ascii="ElegaGarmnd BT" w:eastAsia="ElegaGarmnd BT" w:hAnsi="ElegaGarmnd BT" w:cs="ElegaGarmnd BT"/>
        </w:rPr>
        <w:t>No</w:t>
      </w:r>
    </w:p>
    <w:p w14:paraId="75E15B51" w14:textId="77777777" w:rsidR="00212247" w:rsidRDefault="00B6537B">
      <w:pPr>
        <w:numPr>
          <w:ilvl w:val="0"/>
          <w:numId w:val="3"/>
        </w:numPr>
        <w:spacing w:after="180" w:line="240" w:lineRule="auto"/>
        <w:rPr>
          <w:rFonts w:ascii="ElegaGarmnd BT" w:eastAsia="ElegaGarmnd BT" w:hAnsi="ElegaGarmnd BT" w:cs="ElegaGarmnd BT"/>
        </w:rPr>
      </w:pPr>
      <w:r>
        <w:rPr>
          <w:rFonts w:ascii="ElegaGarmnd BT" w:eastAsia="ElegaGarmnd BT" w:hAnsi="ElegaGarmnd BT" w:cs="ElegaGarmnd BT"/>
          <w:b/>
        </w:rPr>
        <w:t>Name</w:t>
      </w:r>
      <w:r>
        <w:rPr>
          <w:rFonts w:ascii="ElegaGarmnd BT" w:eastAsia="ElegaGarmnd BT" w:hAnsi="ElegaGarmnd BT" w:cs="ElegaGarmnd BT"/>
        </w:rPr>
        <w:t xml:space="preserve"> (optional) _________________</w:t>
      </w:r>
    </w:p>
    <w:p w14:paraId="6179254A" w14:textId="77777777" w:rsidR="00212247" w:rsidRDefault="00212247">
      <w:pPr>
        <w:spacing w:after="180" w:line="240" w:lineRule="auto"/>
        <w:ind w:left="180"/>
        <w:rPr>
          <w:rFonts w:ascii="ElegaGarmnd BT" w:eastAsia="ElegaGarmnd BT" w:hAnsi="ElegaGarmnd BT" w:cs="ElegaGarmnd BT"/>
        </w:rPr>
      </w:pPr>
    </w:p>
    <w:p w14:paraId="7F987340" w14:textId="77777777" w:rsidR="00212247" w:rsidRDefault="00B6537B">
      <w:pPr>
        <w:numPr>
          <w:ilvl w:val="0"/>
          <w:numId w:val="3"/>
        </w:numPr>
        <w:spacing w:after="180" w:line="240" w:lineRule="auto"/>
        <w:rPr>
          <w:rFonts w:ascii="ElegaGarmnd BT" w:eastAsia="ElegaGarmnd BT" w:hAnsi="ElegaGarmnd BT" w:cs="ElegaGarmnd BT"/>
        </w:rPr>
      </w:pPr>
      <w:r>
        <w:rPr>
          <w:rFonts w:ascii="ElegaGarmnd BT" w:eastAsia="ElegaGarmnd BT" w:hAnsi="ElegaGarmnd BT" w:cs="ElegaGarmnd BT"/>
          <w:b/>
        </w:rPr>
        <w:t>Email address</w:t>
      </w:r>
      <w:r>
        <w:rPr>
          <w:rFonts w:ascii="ElegaGarmnd BT" w:eastAsia="ElegaGarmnd BT" w:hAnsi="ElegaGarmnd BT" w:cs="ElegaGarmnd BT"/>
        </w:rPr>
        <w:t xml:space="preserve"> (optional) ____________________</w:t>
      </w:r>
    </w:p>
    <w:p w14:paraId="168A699F" w14:textId="77777777" w:rsidR="00212247" w:rsidRDefault="00212247">
      <w:pPr>
        <w:spacing w:after="180" w:line="240" w:lineRule="auto"/>
        <w:rPr>
          <w:rFonts w:ascii="ElegaGarmnd BT" w:eastAsia="ElegaGarmnd BT" w:hAnsi="ElegaGarmnd BT" w:cs="ElegaGarmnd BT"/>
        </w:rPr>
      </w:pPr>
    </w:p>
    <w:p w14:paraId="5702A68B" w14:textId="77777777" w:rsidR="00B6537B" w:rsidRDefault="00B6537B">
      <w:pPr>
        <w:spacing w:after="180" w:line="240" w:lineRule="auto"/>
        <w:rPr>
          <w:rFonts w:ascii="ElegaGarmnd BT" w:eastAsia="ElegaGarmnd BT" w:hAnsi="ElegaGarmnd BT" w:cs="ElegaGarmnd BT"/>
        </w:rPr>
      </w:pPr>
    </w:p>
    <w:p w14:paraId="1BBBFBAA" w14:textId="77777777" w:rsidR="00B6537B" w:rsidRDefault="00B6537B" w:rsidP="00B6537B">
      <w:pPr>
        <w:spacing w:after="180" w:line="240" w:lineRule="auto"/>
        <w:jc w:val="center"/>
        <w:rPr>
          <w:rFonts w:ascii="ElegaGarmnd BT" w:eastAsia="ElegaGarmnd BT" w:hAnsi="ElegaGarmnd BT" w:cs="ElegaGarmnd BT"/>
        </w:rPr>
      </w:pPr>
    </w:p>
    <w:p w14:paraId="15B26215" w14:textId="77777777" w:rsidR="00212247" w:rsidRPr="003F1FE8" w:rsidRDefault="00B6537B" w:rsidP="00B6537B">
      <w:pPr>
        <w:spacing w:after="180" w:line="240" w:lineRule="auto"/>
        <w:jc w:val="center"/>
        <w:rPr>
          <w:rFonts w:ascii="Times New Roman" w:eastAsia="Times New Roman" w:hAnsi="Times New Roman" w:cs="Times New Roman"/>
          <w:b/>
          <w:sz w:val="24"/>
          <w:szCs w:val="24"/>
        </w:rPr>
      </w:pPr>
      <w:r>
        <w:rPr>
          <w:rFonts w:ascii="ElegaGarmnd BT" w:eastAsia="ElegaGarmnd BT" w:hAnsi="ElegaGarmnd BT" w:cs="ElegaGarmnd BT"/>
          <w:b/>
        </w:rPr>
        <w:t>T</w:t>
      </w:r>
      <w:r>
        <w:rPr>
          <w:rFonts w:ascii="ElegaGarmnd BT" w:eastAsia="ElegaGarmnd BT" w:hAnsi="ElegaGarmnd BT" w:cs="ElegaGarmnd BT"/>
          <w:b/>
          <w:color w:val="000000"/>
        </w:rPr>
        <w:t xml:space="preserve">hank you very much for </w:t>
      </w:r>
      <w:r>
        <w:rPr>
          <w:rFonts w:ascii="ElegaGarmnd BT" w:eastAsia="ElegaGarmnd BT" w:hAnsi="ElegaGarmnd BT" w:cs="ElegaGarmnd BT"/>
          <w:b/>
        </w:rPr>
        <w:t>your time</w:t>
      </w:r>
      <w:r>
        <w:rPr>
          <w:rFonts w:ascii="ElegaGarmnd BT" w:eastAsia="ElegaGarmnd BT" w:hAnsi="ElegaGarmnd BT" w:cs="ElegaGarmnd BT"/>
          <w:b/>
          <w:color w:val="000000"/>
        </w:rPr>
        <w:t>!</w:t>
      </w:r>
    </w:p>
    <w:sectPr w:rsidR="00212247" w:rsidRPr="003F1FE8" w:rsidSect="00E4093F">
      <w:headerReference w:type="default" r:id="rId11"/>
      <w:footerReference w:type="default" r:id="rId12"/>
      <w:pgSz w:w="12240" w:h="15840"/>
      <w:pgMar w:top="1440" w:right="1440" w:bottom="1440" w:left="14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5DB295" w14:textId="77777777" w:rsidR="00764A71" w:rsidRDefault="00764A71" w:rsidP="00E4093F">
      <w:pPr>
        <w:spacing w:after="0" w:line="240" w:lineRule="auto"/>
      </w:pPr>
      <w:r>
        <w:separator/>
      </w:r>
    </w:p>
  </w:endnote>
  <w:endnote w:type="continuationSeparator" w:id="0">
    <w:p w14:paraId="63E3DCC5" w14:textId="77777777" w:rsidR="00764A71" w:rsidRDefault="00764A71" w:rsidP="00E409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ElegaGarmnd BT">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78253698"/>
      <w:docPartObj>
        <w:docPartGallery w:val="Page Numbers (Bottom of Page)"/>
        <w:docPartUnique/>
      </w:docPartObj>
    </w:sdtPr>
    <w:sdtEndPr>
      <w:rPr>
        <w:noProof/>
      </w:rPr>
    </w:sdtEndPr>
    <w:sdtContent>
      <w:p w14:paraId="6C785C84" w14:textId="77777777" w:rsidR="00E4093F" w:rsidRDefault="00E4093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082229F" w14:textId="77777777" w:rsidR="00E4093F" w:rsidRDefault="00E409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D02078" w14:textId="77777777" w:rsidR="00764A71" w:rsidRDefault="00764A71" w:rsidP="00E4093F">
      <w:pPr>
        <w:spacing w:after="0" w:line="240" w:lineRule="auto"/>
      </w:pPr>
      <w:r>
        <w:separator/>
      </w:r>
    </w:p>
  </w:footnote>
  <w:footnote w:type="continuationSeparator" w:id="0">
    <w:p w14:paraId="096866FA" w14:textId="77777777" w:rsidR="00764A71" w:rsidRDefault="00764A71" w:rsidP="00E409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E29981" w14:textId="77777777" w:rsidR="00E4093F" w:rsidRDefault="00E4093F">
    <w:pPr>
      <w:pStyle w:val="Header"/>
    </w:pPr>
    <w:r>
      <w:rPr>
        <w:noProof/>
      </w:rPr>
      <w:drawing>
        <wp:anchor distT="0" distB="0" distL="114300" distR="114300" simplePos="0" relativeHeight="251658240" behindDoc="0" locked="0" layoutInCell="1" allowOverlap="1" wp14:anchorId="38F49AD3" wp14:editId="1AE46F37">
          <wp:simplePos x="0" y="0"/>
          <wp:positionH relativeFrom="column">
            <wp:posOffset>4421733</wp:posOffset>
          </wp:positionH>
          <wp:positionV relativeFrom="paragraph">
            <wp:posOffset>0</wp:posOffset>
          </wp:positionV>
          <wp:extent cx="1785190" cy="429768"/>
          <wp:effectExtent l="0" t="0" r="5715" b="8890"/>
          <wp:wrapSquare wrapText="bothSides"/>
          <wp:docPr id="2"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extLst>
                      <a:ext uri="{28A0092B-C50C-407E-A947-70E740481C1C}">
                        <a14:useLocalDpi xmlns:a14="http://schemas.microsoft.com/office/drawing/2010/main" val="0"/>
                      </a:ext>
                    </a:extLst>
                  </a:blip>
                  <a:srcRect/>
                  <a:stretch>
                    <a:fillRect/>
                  </a:stretch>
                </pic:blipFill>
                <pic:spPr>
                  <a:xfrm>
                    <a:off x="0" y="0"/>
                    <a:ext cx="1785190" cy="429768"/>
                  </a:xfrm>
                  <a:prstGeom prst="rect">
                    <a:avLst/>
                  </a:prstGeom>
                  <a:ln/>
                </pic:spPr>
              </pic:pic>
            </a:graphicData>
          </a:graphic>
          <wp14:sizeRelV relativeFrom="margin">
            <wp14:pctHeight>0</wp14:pctHeight>
          </wp14:sizeRelV>
        </wp:anchor>
      </w:drawing>
    </w:r>
    <w:r>
      <w:ptab w:relativeTo="margin" w:alignment="center" w:leader="none"/>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5B4BF1"/>
    <w:multiLevelType w:val="multilevel"/>
    <w:tmpl w:val="66403F4A"/>
    <w:lvl w:ilvl="0">
      <w:start w:val="1"/>
      <w:numFmt w:val="upperLetter"/>
      <w:lvlText w:val="%1."/>
      <w:lvlJc w:val="left"/>
      <w:pPr>
        <w:ind w:left="90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 w15:restartNumberingAfterBreak="0">
    <w:nsid w:val="1E665726"/>
    <w:multiLevelType w:val="multilevel"/>
    <w:tmpl w:val="15ACC992"/>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2B5056F3"/>
    <w:multiLevelType w:val="multilevel"/>
    <w:tmpl w:val="DD882738"/>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2CA028F2"/>
    <w:multiLevelType w:val="multilevel"/>
    <w:tmpl w:val="0922CB08"/>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3A615C3C"/>
    <w:multiLevelType w:val="multilevel"/>
    <w:tmpl w:val="5736095E"/>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3B487F1A"/>
    <w:multiLevelType w:val="multilevel"/>
    <w:tmpl w:val="0922CB08"/>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3EE23650"/>
    <w:multiLevelType w:val="multilevel"/>
    <w:tmpl w:val="99C471EA"/>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42BF6C5A"/>
    <w:multiLevelType w:val="multilevel"/>
    <w:tmpl w:val="031E07D2"/>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44077B38"/>
    <w:multiLevelType w:val="multilevel"/>
    <w:tmpl w:val="C01CA2AA"/>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5BBA30D0"/>
    <w:multiLevelType w:val="multilevel"/>
    <w:tmpl w:val="EA22C412"/>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5DD45CD3"/>
    <w:multiLevelType w:val="multilevel"/>
    <w:tmpl w:val="B18E2ABC"/>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60B8498D"/>
    <w:multiLevelType w:val="multilevel"/>
    <w:tmpl w:val="EA22C412"/>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67CF4026"/>
    <w:multiLevelType w:val="multilevel"/>
    <w:tmpl w:val="4C607864"/>
    <w:lvl w:ilvl="0">
      <w:start w:val="1"/>
      <w:numFmt w:val="decimal"/>
      <w:lvlText w:val="%1."/>
      <w:lvlJc w:val="left"/>
      <w:pPr>
        <w:ind w:left="180" w:hanging="360"/>
      </w:pPr>
      <w:rPr>
        <w:b w:val="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6A8E10D1"/>
    <w:multiLevelType w:val="multilevel"/>
    <w:tmpl w:val="C70240B4"/>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76143047"/>
    <w:multiLevelType w:val="multilevel"/>
    <w:tmpl w:val="96FE0E6A"/>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4"/>
  </w:num>
  <w:num w:numId="2">
    <w:abstractNumId w:val="10"/>
  </w:num>
  <w:num w:numId="3">
    <w:abstractNumId w:val="12"/>
  </w:num>
  <w:num w:numId="4">
    <w:abstractNumId w:val="0"/>
  </w:num>
  <w:num w:numId="5">
    <w:abstractNumId w:val="8"/>
  </w:num>
  <w:num w:numId="6">
    <w:abstractNumId w:val="14"/>
  </w:num>
  <w:num w:numId="7">
    <w:abstractNumId w:val="2"/>
  </w:num>
  <w:num w:numId="8">
    <w:abstractNumId w:val="13"/>
  </w:num>
  <w:num w:numId="9">
    <w:abstractNumId w:val="7"/>
  </w:num>
  <w:num w:numId="10">
    <w:abstractNumId w:val="1"/>
  </w:num>
  <w:num w:numId="11">
    <w:abstractNumId w:val="6"/>
  </w:num>
  <w:num w:numId="12">
    <w:abstractNumId w:val="11"/>
  </w:num>
  <w:num w:numId="13">
    <w:abstractNumId w:val="3"/>
  </w:num>
  <w:num w:numId="14">
    <w:abstractNumId w:val="9"/>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c0NwGSQJaJuaGpko5ScGpxcWZ+HkiBYS0AjlRX3CwAAAA="/>
  </w:docVars>
  <w:rsids>
    <w:rsidRoot w:val="00212247"/>
    <w:rsid w:val="00036D4F"/>
    <w:rsid w:val="000C1E51"/>
    <w:rsid w:val="00165FFD"/>
    <w:rsid w:val="001F647C"/>
    <w:rsid w:val="00212247"/>
    <w:rsid w:val="00222B98"/>
    <w:rsid w:val="00370164"/>
    <w:rsid w:val="003F1FE8"/>
    <w:rsid w:val="00453666"/>
    <w:rsid w:val="004A303F"/>
    <w:rsid w:val="004B6727"/>
    <w:rsid w:val="00554668"/>
    <w:rsid w:val="00564957"/>
    <w:rsid w:val="00593F4B"/>
    <w:rsid w:val="005F3867"/>
    <w:rsid w:val="00632614"/>
    <w:rsid w:val="00750461"/>
    <w:rsid w:val="00764A71"/>
    <w:rsid w:val="00B6537B"/>
    <w:rsid w:val="00B75BC4"/>
    <w:rsid w:val="00BD14E9"/>
    <w:rsid w:val="00BE1AF9"/>
    <w:rsid w:val="00C02E60"/>
    <w:rsid w:val="00C5600C"/>
    <w:rsid w:val="00D93ED5"/>
    <w:rsid w:val="00E4093F"/>
    <w:rsid w:val="00E52AE6"/>
    <w:rsid w:val="00F01677"/>
    <w:rsid w:val="00F246AC"/>
    <w:rsid w:val="00F619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FCF1CF"/>
  <w15:docId w15:val="{D57DFD3E-1B5B-4B6B-8C0F-A37F7798A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80" w:line="240" w:lineRule="auto"/>
      <w:outlineLvl w:val="0"/>
    </w:pPr>
    <w:rPr>
      <w:sz w:val="48"/>
      <w:szCs w:val="48"/>
    </w:rPr>
  </w:style>
  <w:style w:type="paragraph" w:styleId="Heading2">
    <w:name w:val="heading 2"/>
    <w:basedOn w:val="Normal"/>
    <w:next w:val="Normal"/>
    <w:uiPriority w:val="9"/>
    <w:unhideWhenUsed/>
    <w:qFormat/>
    <w:pPr>
      <w:keepNext/>
      <w:keepLines/>
      <w:spacing w:before="360" w:after="80"/>
      <w:outlineLvl w:val="1"/>
    </w:pPr>
    <w:rPr>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80" w:line="240" w:lineRule="auto"/>
    </w:pPr>
    <w:rPr>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F1F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1FE8"/>
    <w:rPr>
      <w:rFonts w:ascii="Segoe UI" w:hAnsi="Segoe UI" w:cs="Segoe UI"/>
      <w:sz w:val="18"/>
      <w:szCs w:val="18"/>
    </w:rPr>
  </w:style>
  <w:style w:type="paragraph" w:styleId="Header">
    <w:name w:val="header"/>
    <w:basedOn w:val="Normal"/>
    <w:link w:val="HeaderChar"/>
    <w:uiPriority w:val="99"/>
    <w:unhideWhenUsed/>
    <w:rsid w:val="00E4093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093F"/>
  </w:style>
  <w:style w:type="paragraph" w:styleId="Footer">
    <w:name w:val="footer"/>
    <w:basedOn w:val="Normal"/>
    <w:link w:val="FooterChar"/>
    <w:uiPriority w:val="99"/>
    <w:unhideWhenUsed/>
    <w:rsid w:val="00E409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093F"/>
  </w:style>
  <w:style w:type="paragraph" w:styleId="CommentSubject">
    <w:name w:val="annotation subject"/>
    <w:basedOn w:val="CommentText"/>
    <w:next w:val="CommentText"/>
    <w:link w:val="CommentSubjectChar"/>
    <w:uiPriority w:val="99"/>
    <w:semiHidden/>
    <w:unhideWhenUsed/>
    <w:rsid w:val="00D93ED5"/>
    <w:rPr>
      <w:b/>
      <w:bCs/>
    </w:rPr>
  </w:style>
  <w:style w:type="character" w:customStyle="1" w:styleId="CommentSubjectChar">
    <w:name w:val="Comment Subject Char"/>
    <w:basedOn w:val="CommentTextChar"/>
    <w:link w:val="CommentSubject"/>
    <w:uiPriority w:val="99"/>
    <w:semiHidden/>
    <w:rsid w:val="00D93ED5"/>
    <w:rPr>
      <w:b/>
      <w:bCs/>
      <w:sz w:val="20"/>
      <w:szCs w:val="20"/>
    </w:rPr>
  </w:style>
  <w:style w:type="paragraph" w:styleId="Revision">
    <w:name w:val="Revision"/>
    <w:hidden/>
    <w:uiPriority w:val="99"/>
    <w:semiHidden/>
    <w:rsid w:val="00036D4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windhamregional.org" TargetMode="External"/><Relationship Id="rId4" Type="http://schemas.openxmlformats.org/officeDocument/2006/relationships/settings" Target="settings.xml"/><Relationship Id="rId9" Type="http://schemas.openxmlformats.org/officeDocument/2006/relationships/hyperlink" Target="mailto:swesta@windhamregional.org"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BF553B-C741-4861-A2F4-C8CB5DD3AD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1154</Words>
  <Characters>658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e Westa</dc:creator>
  <cp:lastModifiedBy>Fish, Robert</cp:lastModifiedBy>
  <cp:revision>2</cp:revision>
  <cp:lastPrinted>2020-02-14T18:29:00Z</cp:lastPrinted>
  <dcterms:created xsi:type="dcterms:W3CDTF">2020-03-06T13:19:00Z</dcterms:created>
  <dcterms:modified xsi:type="dcterms:W3CDTF">2020-03-06T13:19:00Z</dcterms:modified>
</cp:coreProperties>
</file>